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2C96" w:rsidRPr="00B12513" w:rsidRDefault="003356C9" w:rsidP="004A2C96">
      <w:pPr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參賽</w:t>
      </w:r>
      <w:r w:rsidR="004A2C96" w:rsidRPr="00B12513">
        <w:rPr>
          <w:rFonts w:ascii="Times New Roman" w:eastAsia="標楷體" w:hAnsi="Times New Roman" w:cs="Times New Roman" w:hint="eastAsia"/>
          <w:sz w:val="28"/>
          <w:szCs w:val="28"/>
        </w:rPr>
        <w:t>同意</w:t>
      </w:r>
      <w:bookmarkStart w:id="0" w:name="_GoBack"/>
      <w:bookmarkEnd w:id="0"/>
      <w:r w:rsidR="004A2C96" w:rsidRPr="00B12513">
        <w:rPr>
          <w:rFonts w:ascii="Times New Roman" w:eastAsia="標楷體" w:hAnsi="Times New Roman" w:cs="Times New Roman" w:hint="eastAsia"/>
          <w:sz w:val="28"/>
          <w:szCs w:val="28"/>
        </w:rPr>
        <w:t>書</w:t>
      </w:r>
    </w:p>
    <w:p w:rsidR="004A2C96" w:rsidRPr="00B12513" w:rsidRDefault="00873CAA" w:rsidP="004E46C4">
      <w:pPr>
        <w:rPr>
          <w:rFonts w:ascii="Times New Roman" w:eastAsia="標楷體" w:hAnsi="Times New Roman" w:cs="Times New Roman"/>
          <w:sz w:val="28"/>
          <w:szCs w:val="28"/>
        </w:rPr>
      </w:pP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本人</w:t>
      </w:r>
      <w:r w:rsidRPr="00B12513">
        <w:rPr>
          <w:rFonts w:ascii="Times New Roman" w:eastAsia="標楷體" w:hAnsi="Times New Roman" w:cs="Times New Roman"/>
          <w:sz w:val="28"/>
          <w:szCs w:val="28"/>
        </w:rPr>
        <w:t>_____________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報名參加「第一屆</w:t>
      </w:r>
      <w:r w:rsidRPr="008C635C">
        <w:rPr>
          <w:rFonts w:ascii="Times New Roman" w:eastAsia="標楷體" w:hAnsi="Times New Roman" w:cs="Times New Roman"/>
          <w:sz w:val="28"/>
          <w:szCs w:val="28"/>
        </w:rPr>
        <w:t>ROBO-ONE TAIWAN</w:t>
      </w:r>
      <w:r w:rsidRPr="008C635C">
        <w:rPr>
          <w:rFonts w:ascii="Times New Roman" w:eastAsia="標楷體" w:hAnsi="Times New Roman" w:cs="Times New Roman" w:hint="eastAsia"/>
          <w:sz w:val="28"/>
          <w:szCs w:val="28"/>
        </w:rPr>
        <w:t>二足機器人競技大賽」，</w:t>
      </w:r>
      <w:r w:rsidR="0066737F" w:rsidRPr="00B12513">
        <w:rPr>
          <w:rFonts w:ascii="Times New Roman" w:eastAsia="標楷體" w:hAnsi="Times New Roman" w:cs="Times New Roman" w:hint="eastAsia"/>
          <w:sz w:val="28"/>
          <w:szCs w:val="28"/>
        </w:rPr>
        <w:t>知悉報名須知且</w:t>
      </w:r>
      <w:r w:rsidR="004A7996" w:rsidRPr="00B12513">
        <w:rPr>
          <w:rFonts w:ascii="Times New Roman" w:eastAsia="標楷體" w:hAnsi="Times New Roman" w:cs="Times New Roman" w:hint="eastAsia"/>
          <w:sz w:val="28"/>
          <w:szCs w:val="28"/>
        </w:rPr>
        <w:t>同意</w:t>
      </w:r>
      <w:r w:rsidR="0066737F" w:rsidRPr="00B12513">
        <w:rPr>
          <w:rFonts w:ascii="Times New Roman" w:eastAsia="標楷體" w:hAnsi="Times New Roman" w:cs="Times New Roman" w:hint="eastAsia"/>
          <w:sz w:val="28"/>
          <w:szCs w:val="28"/>
        </w:rPr>
        <w:t>遵守參賽者相關權利義務之規定，若</w:t>
      </w:r>
      <w:r w:rsidR="004A7996" w:rsidRPr="00B12513">
        <w:rPr>
          <w:rFonts w:ascii="Times New Roman" w:eastAsia="標楷體" w:hAnsi="Times New Roman" w:cs="Times New Roman" w:hint="eastAsia"/>
          <w:sz w:val="28"/>
          <w:szCs w:val="28"/>
        </w:rPr>
        <w:t>有違反</w:t>
      </w:r>
      <w:r w:rsidR="0066737F" w:rsidRPr="00B12513">
        <w:rPr>
          <w:rFonts w:ascii="Times New Roman" w:eastAsia="標楷體" w:hAnsi="Times New Roman" w:cs="Times New Roman" w:hint="eastAsia"/>
          <w:sz w:val="28"/>
          <w:szCs w:val="28"/>
        </w:rPr>
        <w:t>，</w:t>
      </w:r>
      <w:r w:rsidR="004A7996" w:rsidRPr="00B12513">
        <w:rPr>
          <w:rFonts w:ascii="Times New Roman" w:eastAsia="標楷體" w:hAnsi="Times New Roman" w:cs="Times New Roman" w:hint="eastAsia"/>
          <w:sz w:val="28"/>
          <w:szCs w:val="28"/>
        </w:rPr>
        <w:t>本人同意主辦單位及執行單位得取消參賽</w:t>
      </w:r>
      <w:r w:rsidR="004A7996" w:rsidRPr="00B12513">
        <w:rPr>
          <w:rFonts w:ascii="Times New Roman" w:eastAsia="標楷體" w:hAnsi="Times New Roman" w:cs="Times New Roman"/>
          <w:sz w:val="28"/>
          <w:szCs w:val="28"/>
        </w:rPr>
        <w:t>/</w:t>
      </w:r>
      <w:r w:rsidR="004A7996" w:rsidRPr="00B12513">
        <w:rPr>
          <w:rFonts w:ascii="Times New Roman" w:eastAsia="標楷體" w:hAnsi="Times New Roman" w:cs="Times New Roman" w:hint="eastAsia"/>
          <w:sz w:val="28"/>
          <w:szCs w:val="28"/>
        </w:rPr>
        <w:t>得獎資格、追回相關獎金</w:t>
      </w:r>
      <w:r w:rsidR="004A7996" w:rsidRPr="00B12513">
        <w:rPr>
          <w:rFonts w:ascii="Times New Roman" w:eastAsia="標楷體" w:hAnsi="Times New Roman" w:cs="Times New Roman"/>
          <w:sz w:val="28"/>
          <w:szCs w:val="28"/>
        </w:rPr>
        <w:t>(</w:t>
      </w:r>
      <w:r w:rsidR="004A7996" w:rsidRPr="00B12513">
        <w:rPr>
          <w:rFonts w:ascii="Times New Roman" w:eastAsia="標楷體" w:hAnsi="Times New Roman" w:cs="Times New Roman" w:hint="eastAsia"/>
          <w:sz w:val="28"/>
          <w:szCs w:val="28"/>
        </w:rPr>
        <w:t>項</w:t>
      </w:r>
      <w:r w:rsidR="004A7996" w:rsidRPr="00B12513">
        <w:rPr>
          <w:rFonts w:ascii="Times New Roman" w:eastAsia="標楷體" w:hAnsi="Times New Roman" w:cs="Times New Roman"/>
          <w:sz w:val="28"/>
          <w:szCs w:val="28"/>
        </w:rPr>
        <w:t>)</w:t>
      </w:r>
      <w:r w:rsidR="0066737F" w:rsidRPr="00B12513">
        <w:rPr>
          <w:rFonts w:ascii="Times New Roman" w:eastAsia="標楷體" w:hAnsi="Times New Roman" w:cs="Times New Roman" w:hint="eastAsia"/>
          <w:sz w:val="28"/>
          <w:szCs w:val="28"/>
        </w:rPr>
        <w:t>，並自負相關之法律責任不得異議，</w:t>
      </w:r>
      <w:r w:rsidR="004A2C96" w:rsidRPr="00B12513">
        <w:rPr>
          <w:rFonts w:ascii="Times New Roman" w:eastAsia="標楷體" w:hAnsi="Times New Roman" w:cs="Times New Roman" w:hint="eastAsia"/>
          <w:sz w:val="28"/>
          <w:szCs w:val="28"/>
        </w:rPr>
        <w:t>特此證明。</w:t>
      </w:r>
    </w:p>
    <w:p w:rsidR="004A2C96" w:rsidRPr="00B12513" w:rsidRDefault="004A2C96" w:rsidP="004A2C96">
      <w:pPr>
        <w:rPr>
          <w:rFonts w:ascii="Times New Roman" w:eastAsia="標楷體" w:hAnsi="Times New Roman" w:cs="Times New Roman"/>
          <w:sz w:val="28"/>
          <w:szCs w:val="28"/>
        </w:rPr>
      </w:pPr>
    </w:p>
    <w:p w:rsidR="004A2C96" w:rsidRPr="00B12513" w:rsidRDefault="004A2C96" w:rsidP="004A2C96">
      <w:pPr>
        <w:rPr>
          <w:rFonts w:ascii="Times New Roman" w:eastAsia="標楷體" w:hAnsi="Times New Roman" w:cs="Times New Roman"/>
          <w:sz w:val="28"/>
          <w:szCs w:val="28"/>
        </w:rPr>
      </w:pP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此致</w:t>
      </w:r>
    </w:p>
    <w:p w:rsidR="00DD17A7" w:rsidRPr="008C635C" w:rsidRDefault="004A2C96" w:rsidP="00DD17A7">
      <w:pPr>
        <w:pStyle w:val="a7"/>
        <w:tabs>
          <w:tab w:val="left" w:pos="2226"/>
          <w:tab w:val="left" w:pos="2310"/>
        </w:tabs>
        <w:adjustRightInd w:val="0"/>
        <w:snapToGrid w:val="0"/>
        <w:spacing w:line="360" w:lineRule="auto"/>
        <w:ind w:leftChars="0" w:left="0" w:firstLineChars="177" w:firstLine="496"/>
        <w:rPr>
          <w:rFonts w:ascii="Times New Roman" w:eastAsia="標楷體" w:hAnsi="Times New Roman" w:cs="Times New Roman"/>
          <w:noProof/>
          <w:sz w:val="28"/>
          <w:szCs w:val="28"/>
        </w:rPr>
      </w:pP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主辦單位：</w:t>
      </w:r>
      <w:r w:rsidR="00DD17A7" w:rsidRPr="008C635C">
        <w:rPr>
          <w:rFonts w:ascii="Times New Roman" w:eastAsia="標楷體" w:hAnsi="Times New Roman" w:cs="Times New Roman" w:hint="eastAsia"/>
          <w:sz w:val="28"/>
          <w:szCs w:val="28"/>
          <w:lang w:eastAsia="ja-JP"/>
        </w:rPr>
        <w:t>台北市電腦</w:t>
      </w:r>
      <w:r w:rsidR="00DD17A7" w:rsidRPr="008C635C">
        <w:rPr>
          <w:rFonts w:ascii="Times New Roman" w:eastAsia="標楷體" w:hAnsi="Times New Roman" w:cs="Times New Roman" w:hint="eastAsia"/>
          <w:sz w:val="28"/>
          <w:szCs w:val="28"/>
        </w:rPr>
        <w:t>商業同業</w:t>
      </w:r>
      <w:r w:rsidR="00DD17A7" w:rsidRPr="008C635C">
        <w:rPr>
          <w:rFonts w:ascii="Times New Roman" w:eastAsia="標楷體" w:hAnsi="Times New Roman" w:cs="Times New Roman" w:hint="eastAsia"/>
          <w:sz w:val="28"/>
          <w:szCs w:val="28"/>
          <w:lang w:eastAsia="ja-JP"/>
        </w:rPr>
        <w:t>公會</w:t>
      </w:r>
    </w:p>
    <w:p w:rsidR="00DD17A7" w:rsidRPr="008C635C" w:rsidRDefault="00DD17A7" w:rsidP="00DD17A7">
      <w:pPr>
        <w:pStyle w:val="a7"/>
        <w:tabs>
          <w:tab w:val="left" w:pos="1985"/>
          <w:tab w:val="left" w:pos="2310"/>
        </w:tabs>
        <w:adjustRightInd w:val="0"/>
        <w:snapToGrid w:val="0"/>
        <w:spacing w:line="360" w:lineRule="auto"/>
        <w:ind w:leftChars="600" w:left="1440" w:firstLineChars="194" w:firstLine="543"/>
        <w:rPr>
          <w:rFonts w:ascii="Times New Roman" w:eastAsia="標楷體" w:hAnsi="Times New Roman" w:cs="Times New Roman"/>
          <w:sz w:val="28"/>
          <w:szCs w:val="28"/>
        </w:rPr>
      </w:pPr>
      <w:r w:rsidRPr="008C635C">
        <w:rPr>
          <w:rFonts w:ascii="Times New Roman" w:eastAsia="標楷體" w:hAnsi="Times New Roman" w:cs="Times New Roman" w:hint="eastAsia"/>
          <w:sz w:val="28"/>
          <w:szCs w:val="28"/>
          <w:lang w:eastAsia="ja-JP"/>
        </w:rPr>
        <w:t>日本二足歩行ロボット協会</w:t>
      </w:r>
    </w:p>
    <w:p w:rsidR="00DD17A7" w:rsidRPr="008C635C" w:rsidRDefault="00DD17A7" w:rsidP="00DD17A7">
      <w:pPr>
        <w:pStyle w:val="a7"/>
        <w:tabs>
          <w:tab w:val="left" w:pos="1985"/>
          <w:tab w:val="left" w:pos="2310"/>
        </w:tabs>
        <w:adjustRightInd w:val="0"/>
        <w:snapToGrid w:val="0"/>
        <w:spacing w:line="360" w:lineRule="auto"/>
        <w:ind w:leftChars="600" w:left="1440" w:firstLineChars="194" w:firstLine="543"/>
        <w:rPr>
          <w:rFonts w:ascii="Times New Roman" w:eastAsia="標楷體" w:hAnsi="Times New Roman" w:cs="Times New Roman"/>
          <w:sz w:val="28"/>
          <w:szCs w:val="28"/>
          <w:lang w:eastAsia="ja-JP"/>
        </w:rPr>
      </w:pPr>
      <w:r w:rsidRPr="008C635C">
        <w:rPr>
          <w:rFonts w:ascii="Times New Roman" w:eastAsia="標楷體" w:hAnsi="Times New Roman" w:cs="Times New Roman" w:hint="eastAsia"/>
          <w:sz w:val="28"/>
          <w:szCs w:val="28"/>
          <w:lang w:eastAsia="ja-JP"/>
        </w:rPr>
        <w:t>經濟部工業局智慧電子產業計畫推動辦公室</w:t>
      </w:r>
    </w:p>
    <w:p w:rsidR="004E46C4" w:rsidRPr="00B12513" w:rsidRDefault="004E46C4" w:rsidP="004A2C96">
      <w:pPr>
        <w:rPr>
          <w:rFonts w:ascii="Times New Roman" w:eastAsia="標楷體" w:hAnsi="Times New Roman" w:cs="Times New Roman"/>
          <w:sz w:val="28"/>
          <w:szCs w:val="28"/>
        </w:rPr>
      </w:pPr>
    </w:p>
    <w:p w:rsidR="004A2C96" w:rsidRPr="00B12513" w:rsidRDefault="004A2C96" w:rsidP="004A2C96">
      <w:pPr>
        <w:rPr>
          <w:rFonts w:ascii="Times New Roman" w:eastAsia="標楷體" w:hAnsi="Times New Roman" w:cs="Times New Roman"/>
          <w:sz w:val="28"/>
          <w:szCs w:val="28"/>
        </w:rPr>
      </w:pPr>
    </w:p>
    <w:p w:rsidR="004A2C96" w:rsidRPr="00B12513" w:rsidRDefault="004A2C96" w:rsidP="004A2C96">
      <w:pPr>
        <w:rPr>
          <w:rFonts w:ascii="Times New Roman" w:eastAsia="標楷體" w:hAnsi="Times New Roman" w:cs="Times New Roman"/>
          <w:sz w:val="28"/>
          <w:szCs w:val="28"/>
        </w:rPr>
      </w:pP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姓名：</w:t>
      </w:r>
      <w:r w:rsidRPr="00B12513">
        <w:rPr>
          <w:rFonts w:ascii="Times New Roman" w:eastAsia="標楷體" w:hAnsi="Times New Roman" w:cs="Times New Roman"/>
          <w:sz w:val="28"/>
          <w:szCs w:val="28"/>
        </w:rPr>
        <w:tab/>
        <w:t xml:space="preserve">           (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簽名蓋章</w:t>
      </w:r>
      <w:r w:rsidRPr="00B12513">
        <w:rPr>
          <w:rFonts w:ascii="Times New Roman" w:eastAsia="標楷體" w:hAnsi="Times New Roman" w:cs="Times New Roman"/>
          <w:sz w:val="28"/>
          <w:szCs w:val="28"/>
        </w:rPr>
        <w:t>)</w:t>
      </w:r>
    </w:p>
    <w:p w:rsidR="004A2C96" w:rsidRPr="00B12513" w:rsidRDefault="004A2C96" w:rsidP="004A2C96">
      <w:pPr>
        <w:rPr>
          <w:rFonts w:ascii="Times New Roman" w:eastAsia="標楷體" w:hAnsi="Times New Roman" w:cs="Times New Roman"/>
          <w:sz w:val="28"/>
          <w:szCs w:val="28"/>
        </w:rPr>
      </w:pP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身分證字號：</w:t>
      </w:r>
      <w:r w:rsidRPr="00B12513">
        <w:rPr>
          <w:rFonts w:ascii="Times New Roman" w:eastAsia="標楷體" w:hAnsi="Times New Roman" w:cs="Times New Roman"/>
          <w:sz w:val="28"/>
          <w:szCs w:val="28"/>
        </w:rPr>
        <w:t xml:space="preserve"> </w:t>
      </w:r>
    </w:p>
    <w:p w:rsidR="004A2C96" w:rsidRPr="00B12513" w:rsidRDefault="004A2C96" w:rsidP="004A2C96">
      <w:pPr>
        <w:rPr>
          <w:rFonts w:ascii="Times New Roman" w:eastAsia="標楷體" w:hAnsi="Times New Roman" w:cs="Times New Roman"/>
          <w:sz w:val="28"/>
          <w:szCs w:val="28"/>
        </w:rPr>
      </w:pP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聯</w:t>
      </w:r>
      <w:r w:rsidRPr="00B12513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絡</w:t>
      </w:r>
      <w:r w:rsidRPr="00B12513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地</w:t>
      </w:r>
      <w:r w:rsidRPr="00B12513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址：</w:t>
      </w:r>
      <w:r w:rsidRPr="00B12513">
        <w:rPr>
          <w:rFonts w:ascii="Times New Roman" w:eastAsia="標楷體" w:hAnsi="Times New Roman" w:cs="Times New Roman"/>
          <w:sz w:val="28"/>
          <w:szCs w:val="28"/>
        </w:rPr>
        <w:t xml:space="preserve"> </w:t>
      </w:r>
    </w:p>
    <w:p w:rsidR="004A2C96" w:rsidRPr="00B12513" w:rsidRDefault="004A2C96" w:rsidP="004A2C96">
      <w:pPr>
        <w:rPr>
          <w:rFonts w:ascii="Times New Roman" w:eastAsia="標楷體" w:hAnsi="Times New Roman" w:cs="Times New Roman"/>
          <w:sz w:val="28"/>
          <w:szCs w:val="28"/>
        </w:rPr>
      </w:pP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聯</w:t>
      </w:r>
      <w:r w:rsidRPr="00B12513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絡</w:t>
      </w:r>
      <w:r w:rsidRPr="00B12513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電</w:t>
      </w:r>
      <w:r w:rsidRPr="00B12513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話：</w:t>
      </w:r>
    </w:p>
    <w:p w:rsidR="004A2C96" w:rsidRPr="00B12513" w:rsidRDefault="004A2C96" w:rsidP="004A2C96">
      <w:pPr>
        <w:rPr>
          <w:rFonts w:ascii="Times New Roman" w:eastAsia="標楷體" w:hAnsi="Times New Roman" w:cs="Times New Roman"/>
          <w:sz w:val="28"/>
          <w:szCs w:val="28"/>
        </w:rPr>
      </w:pPr>
    </w:p>
    <w:p w:rsidR="00926823" w:rsidRPr="00B12513" w:rsidRDefault="004A2C96" w:rsidP="004A2C96">
      <w:pPr>
        <w:jc w:val="distribute"/>
        <w:rPr>
          <w:rFonts w:ascii="Times New Roman" w:eastAsia="標楷體" w:hAnsi="Times New Roman" w:cs="Times New Roman"/>
          <w:sz w:val="28"/>
          <w:szCs w:val="28"/>
        </w:rPr>
      </w:pP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中華民國</w:t>
      </w:r>
      <w:r w:rsidR="004E46C4" w:rsidRPr="00B12513">
        <w:rPr>
          <w:rFonts w:ascii="Times New Roman" w:eastAsia="標楷體" w:hAnsi="Times New Roman" w:cs="Times New Roman"/>
          <w:sz w:val="28"/>
          <w:szCs w:val="28"/>
        </w:rPr>
        <w:t>108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年</w:t>
      </w:r>
      <w:r w:rsidR="008C635C" w:rsidRPr="00B12513">
        <w:rPr>
          <w:rFonts w:ascii="Times New Roman" w:eastAsia="標楷體" w:hAnsi="Times New Roman" w:cs="Times New Roman"/>
          <w:sz w:val="28"/>
          <w:szCs w:val="28"/>
        </w:rPr>
        <w:t>5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月</w:t>
      </w:r>
      <w:r w:rsidR="008C635C" w:rsidRPr="00B12513">
        <w:rPr>
          <w:rFonts w:ascii="Times New Roman" w:eastAsia="標楷體" w:hAnsi="Times New Roman" w:cs="Times New Roman"/>
          <w:sz w:val="28"/>
          <w:szCs w:val="28"/>
        </w:rPr>
        <w:t>25</w:t>
      </w:r>
      <w:r w:rsidRPr="00B12513">
        <w:rPr>
          <w:rFonts w:ascii="Times New Roman" w:eastAsia="標楷體" w:hAnsi="Times New Roman" w:cs="Times New Roman" w:hint="eastAsia"/>
          <w:sz w:val="28"/>
          <w:szCs w:val="28"/>
        </w:rPr>
        <w:t>日</w:t>
      </w:r>
    </w:p>
    <w:sectPr w:rsidR="00926823" w:rsidRPr="00B1251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4034" w:rsidRDefault="006B4034" w:rsidP="00690D05">
      <w:r>
        <w:separator/>
      </w:r>
    </w:p>
  </w:endnote>
  <w:endnote w:type="continuationSeparator" w:id="0">
    <w:p w:rsidR="006B4034" w:rsidRDefault="006B4034" w:rsidP="00690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4034" w:rsidRDefault="006B4034" w:rsidP="00690D05">
      <w:r>
        <w:separator/>
      </w:r>
    </w:p>
  </w:footnote>
  <w:footnote w:type="continuationSeparator" w:id="0">
    <w:p w:rsidR="006B4034" w:rsidRDefault="006B4034" w:rsidP="00690D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zE1sjA2MTM3MzVU0lEKTi0uzszPAykwrAUA3If7zSwAAAA="/>
  </w:docVars>
  <w:rsids>
    <w:rsidRoot w:val="004A2C96"/>
    <w:rsid w:val="00000C13"/>
    <w:rsid w:val="00000F2D"/>
    <w:rsid w:val="00001281"/>
    <w:rsid w:val="00001474"/>
    <w:rsid w:val="00002DA4"/>
    <w:rsid w:val="000030DD"/>
    <w:rsid w:val="0000318B"/>
    <w:rsid w:val="000031BB"/>
    <w:rsid w:val="000036CF"/>
    <w:rsid w:val="00003BA9"/>
    <w:rsid w:val="0000410F"/>
    <w:rsid w:val="000042C1"/>
    <w:rsid w:val="00004E23"/>
    <w:rsid w:val="00005103"/>
    <w:rsid w:val="0000571B"/>
    <w:rsid w:val="00005ABC"/>
    <w:rsid w:val="00005CEF"/>
    <w:rsid w:val="00006130"/>
    <w:rsid w:val="0000651B"/>
    <w:rsid w:val="00006B4A"/>
    <w:rsid w:val="00007279"/>
    <w:rsid w:val="00007490"/>
    <w:rsid w:val="0001059A"/>
    <w:rsid w:val="00010A0E"/>
    <w:rsid w:val="00010B85"/>
    <w:rsid w:val="00010C40"/>
    <w:rsid w:val="000120D9"/>
    <w:rsid w:val="000123AB"/>
    <w:rsid w:val="00012BF7"/>
    <w:rsid w:val="00012ED4"/>
    <w:rsid w:val="000133C2"/>
    <w:rsid w:val="00013877"/>
    <w:rsid w:val="000138B4"/>
    <w:rsid w:val="0001431C"/>
    <w:rsid w:val="00014722"/>
    <w:rsid w:val="000151D1"/>
    <w:rsid w:val="00015DE2"/>
    <w:rsid w:val="00016E25"/>
    <w:rsid w:val="0001787B"/>
    <w:rsid w:val="00017CAD"/>
    <w:rsid w:val="00017D64"/>
    <w:rsid w:val="00017EB8"/>
    <w:rsid w:val="00020A96"/>
    <w:rsid w:val="00020B6A"/>
    <w:rsid w:val="00021142"/>
    <w:rsid w:val="000213C0"/>
    <w:rsid w:val="0002195E"/>
    <w:rsid w:val="000222AE"/>
    <w:rsid w:val="0002247E"/>
    <w:rsid w:val="00022AB0"/>
    <w:rsid w:val="00023E56"/>
    <w:rsid w:val="000249C0"/>
    <w:rsid w:val="00024B90"/>
    <w:rsid w:val="00024EB4"/>
    <w:rsid w:val="00025473"/>
    <w:rsid w:val="00026190"/>
    <w:rsid w:val="00026505"/>
    <w:rsid w:val="000266E9"/>
    <w:rsid w:val="0002693D"/>
    <w:rsid w:val="00026DE0"/>
    <w:rsid w:val="0002746C"/>
    <w:rsid w:val="00027564"/>
    <w:rsid w:val="00027A5E"/>
    <w:rsid w:val="000303A2"/>
    <w:rsid w:val="00030723"/>
    <w:rsid w:val="00030BE5"/>
    <w:rsid w:val="00030F42"/>
    <w:rsid w:val="000316E9"/>
    <w:rsid w:val="000316F8"/>
    <w:rsid w:val="00031C9C"/>
    <w:rsid w:val="000323E4"/>
    <w:rsid w:val="00032830"/>
    <w:rsid w:val="000338B6"/>
    <w:rsid w:val="00033CFC"/>
    <w:rsid w:val="00033DCD"/>
    <w:rsid w:val="000342DF"/>
    <w:rsid w:val="0003455B"/>
    <w:rsid w:val="00035118"/>
    <w:rsid w:val="00035228"/>
    <w:rsid w:val="0003540E"/>
    <w:rsid w:val="0003546E"/>
    <w:rsid w:val="00035962"/>
    <w:rsid w:val="00035F1C"/>
    <w:rsid w:val="0003604E"/>
    <w:rsid w:val="0003653C"/>
    <w:rsid w:val="00036747"/>
    <w:rsid w:val="0003728F"/>
    <w:rsid w:val="000378D2"/>
    <w:rsid w:val="00037BF7"/>
    <w:rsid w:val="00040B3A"/>
    <w:rsid w:val="00041002"/>
    <w:rsid w:val="00041146"/>
    <w:rsid w:val="00041C7F"/>
    <w:rsid w:val="00042214"/>
    <w:rsid w:val="00042C5B"/>
    <w:rsid w:val="00043009"/>
    <w:rsid w:val="00043325"/>
    <w:rsid w:val="00043D62"/>
    <w:rsid w:val="00043D7B"/>
    <w:rsid w:val="00044231"/>
    <w:rsid w:val="000443BF"/>
    <w:rsid w:val="00044EAA"/>
    <w:rsid w:val="00045538"/>
    <w:rsid w:val="00045977"/>
    <w:rsid w:val="00045AA8"/>
    <w:rsid w:val="00045BD0"/>
    <w:rsid w:val="00045C54"/>
    <w:rsid w:val="00045D63"/>
    <w:rsid w:val="00046216"/>
    <w:rsid w:val="00046425"/>
    <w:rsid w:val="00046633"/>
    <w:rsid w:val="00046778"/>
    <w:rsid w:val="000468DE"/>
    <w:rsid w:val="00047319"/>
    <w:rsid w:val="00047CAD"/>
    <w:rsid w:val="00047FFA"/>
    <w:rsid w:val="00050905"/>
    <w:rsid w:val="0005198F"/>
    <w:rsid w:val="00051BB5"/>
    <w:rsid w:val="00051EB4"/>
    <w:rsid w:val="00052467"/>
    <w:rsid w:val="00052CC7"/>
    <w:rsid w:val="0005358E"/>
    <w:rsid w:val="00053623"/>
    <w:rsid w:val="00053702"/>
    <w:rsid w:val="000537AF"/>
    <w:rsid w:val="000537D2"/>
    <w:rsid w:val="0005387D"/>
    <w:rsid w:val="000538B8"/>
    <w:rsid w:val="00053915"/>
    <w:rsid w:val="00053C15"/>
    <w:rsid w:val="0005406D"/>
    <w:rsid w:val="000540C7"/>
    <w:rsid w:val="00054FCD"/>
    <w:rsid w:val="00055451"/>
    <w:rsid w:val="000557EE"/>
    <w:rsid w:val="00055DEB"/>
    <w:rsid w:val="0005620A"/>
    <w:rsid w:val="0005646E"/>
    <w:rsid w:val="00056934"/>
    <w:rsid w:val="00056C7D"/>
    <w:rsid w:val="00056F40"/>
    <w:rsid w:val="00056FF5"/>
    <w:rsid w:val="0005776E"/>
    <w:rsid w:val="0005790F"/>
    <w:rsid w:val="00057CF2"/>
    <w:rsid w:val="000611CE"/>
    <w:rsid w:val="000611CF"/>
    <w:rsid w:val="00061298"/>
    <w:rsid w:val="00061CF4"/>
    <w:rsid w:val="000620A0"/>
    <w:rsid w:val="000622E5"/>
    <w:rsid w:val="0006299B"/>
    <w:rsid w:val="00062DDC"/>
    <w:rsid w:val="0006315A"/>
    <w:rsid w:val="000638F8"/>
    <w:rsid w:val="00063AFC"/>
    <w:rsid w:val="00063DDD"/>
    <w:rsid w:val="00064155"/>
    <w:rsid w:val="0006442C"/>
    <w:rsid w:val="00064C80"/>
    <w:rsid w:val="00064FC0"/>
    <w:rsid w:val="00066C32"/>
    <w:rsid w:val="00067000"/>
    <w:rsid w:val="000674E3"/>
    <w:rsid w:val="0006754B"/>
    <w:rsid w:val="0006755F"/>
    <w:rsid w:val="00067BBE"/>
    <w:rsid w:val="0007080B"/>
    <w:rsid w:val="00070A04"/>
    <w:rsid w:val="00070CC9"/>
    <w:rsid w:val="00071552"/>
    <w:rsid w:val="00071653"/>
    <w:rsid w:val="00071A57"/>
    <w:rsid w:val="00072883"/>
    <w:rsid w:val="00072B42"/>
    <w:rsid w:val="00073848"/>
    <w:rsid w:val="00074A74"/>
    <w:rsid w:val="00074DF2"/>
    <w:rsid w:val="00074E07"/>
    <w:rsid w:val="00074FAE"/>
    <w:rsid w:val="00074FBF"/>
    <w:rsid w:val="000750AE"/>
    <w:rsid w:val="000753AA"/>
    <w:rsid w:val="00075499"/>
    <w:rsid w:val="0007671C"/>
    <w:rsid w:val="00076912"/>
    <w:rsid w:val="00077472"/>
    <w:rsid w:val="00077FAE"/>
    <w:rsid w:val="0008034C"/>
    <w:rsid w:val="00080376"/>
    <w:rsid w:val="00081093"/>
    <w:rsid w:val="000818E9"/>
    <w:rsid w:val="000819B7"/>
    <w:rsid w:val="00081CB8"/>
    <w:rsid w:val="00081D03"/>
    <w:rsid w:val="00081D47"/>
    <w:rsid w:val="00082119"/>
    <w:rsid w:val="00083058"/>
    <w:rsid w:val="000832E6"/>
    <w:rsid w:val="000835B3"/>
    <w:rsid w:val="00083632"/>
    <w:rsid w:val="0008388D"/>
    <w:rsid w:val="00083AA1"/>
    <w:rsid w:val="000840B2"/>
    <w:rsid w:val="0008438C"/>
    <w:rsid w:val="000856F1"/>
    <w:rsid w:val="00086326"/>
    <w:rsid w:val="0008656C"/>
    <w:rsid w:val="00086954"/>
    <w:rsid w:val="000869D5"/>
    <w:rsid w:val="00087230"/>
    <w:rsid w:val="00087D07"/>
    <w:rsid w:val="000907DE"/>
    <w:rsid w:val="00090EA2"/>
    <w:rsid w:val="00091D39"/>
    <w:rsid w:val="00092803"/>
    <w:rsid w:val="000929B9"/>
    <w:rsid w:val="00093834"/>
    <w:rsid w:val="00093AE6"/>
    <w:rsid w:val="000943B0"/>
    <w:rsid w:val="00095083"/>
    <w:rsid w:val="000953A3"/>
    <w:rsid w:val="00095F2E"/>
    <w:rsid w:val="00095FB5"/>
    <w:rsid w:val="00095FDE"/>
    <w:rsid w:val="00096411"/>
    <w:rsid w:val="0009658F"/>
    <w:rsid w:val="0009674C"/>
    <w:rsid w:val="00096818"/>
    <w:rsid w:val="00096F36"/>
    <w:rsid w:val="0009731E"/>
    <w:rsid w:val="0009748B"/>
    <w:rsid w:val="000976D6"/>
    <w:rsid w:val="000979EB"/>
    <w:rsid w:val="00097BB3"/>
    <w:rsid w:val="00097FB2"/>
    <w:rsid w:val="000A0006"/>
    <w:rsid w:val="000A01C2"/>
    <w:rsid w:val="000A103A"/>
    <w:rsid w:val="000A1375"/>
    <w:rsid w:val="000A1EAE"/>
    <w:rsid w:val="000A22B8"/>
    <w:rsid w:val="000A22EF"/>
    <w:rsid w:val="000A23C4"/>
    <w:rsid w:val="000A2A0D"/>
    <w:rsid w:val="000A2CB0"/>
    <w:rsid w:val="000A3102"/>
    <w:rsid w:val="000A3136"/>
    <w:rsid w:val="000A3231"/>
    <w:rsid w:val="000A331C"/>
    <w:rsid w:val="000A39A5"/>
    <w:rsid w:val="000A39AC"/>
    <w:rsid w:val="000A39B8"/>
    <w:rsid w:val="000A3A57"/>
    <w:rsid w:val="000A42EA"/>
    <w:rsid w:val="000A43D9"/>
    <w:rsid w:val="000A4A57"/>
    <w:rsid w:val="000A4BCD"/>
    <w:rsid w:val="000A4E3C"/>
    <w:rsid w:val="000A50E0"/>
    <w:rsid w:val="000A51CF"/>
    <w:rsid w:val="000A51EA"/>
    <w:rsid w:val="000A5348"/>
    <w:rsid w:val="000A589A"/>
    <w:rsid w:val="000A5C68"/>
    <w:rsid w:val="000A6613"/>
    <w:rsid w:val="000A6861"/>
    <w:rsid w:val="000A6D18"/>
    <w:rsid w:val="000A6EA8"/>
    <w:rsid w:val="000A6F9B"/>
    <w:rsid w:val="000A7683"/>
    <w:rsid w:val="000A76F2"/>
    <w:rsid w:val="000A784C"/>
    <w:rsid w:val="000A784D"/>
    <w:rsid w:val="000B0069"/>
    <w:rsid w:val="000B04DE"/>
    <w:rsid w:val="000B0CA2"/>
    <w:rsid w:val="000B0FAF"/>
    <w:rsid w:val="000B11CA"/>
    <w:rsid w:val="000B15F4"/>
    <w:rsid w:val="000B16DF"/>
    <w:rsid w:val="000B2116"/>
    <w:rsid w:val="000B2418"/>
    <w:rsid w:val="000B33E6"/>
    <w:rsid w:val="000B3A78"/>
    <w:rsid w:val="000B3ACC"/>
    <w:rsid w:val="000B3B53"/>
    <w:rsid w:val="000B3D1C"/>
    <w:rsid w:val="000B3D33"/>
    <w:rsid w:val="000B4273"/>
    <w:rsid w:val="000B45E3"/>
    <w:rsid w:val="000B4DC9"/>
    <w:rsid w:val="000B50E4"/>
    <w:rsid w:val="000B5E42"/>
    <w:rsid w:val="000B6071"/>
    <w:rsid w:val="000B6317"/>
    <w:rsid w:val="000B6622"/>
    <w:rsid w:val="000B6D11"/>
    <w:rsid w:val="000B721D"/>
    <w:rsid w:val="000B75DF"/>
    <w:rsid w:val="000B7D74"/>
    <w:rsid w:val="000C0B0E"/>
    <w:rsid w:val="000C0B90"/>
    <w:rsid w:val="000C0D50"/>
    <w:rsid w:val="000C127E"/>
    <w:rsid w:val="000C1845"/>
    <w:rsid w:val="000C1AD1"/>
    <w:rsid w:val="000C1C77"/>
    <w:rsid w:val="000C1EC8"/>
    <w:rsid w:val="000C20FA"/>
    <w:rsid w:val="000C23EA"/>
    <w:rsid w:val="000C27C2"/>
    <w:rsid w:val="000C3016"/>
    <w:rsid w:val="000C30B7"/>
    <w:rsid w:val="000C30EB"/>
    <w:rsid w:val="000C4105"/>
    <w:rsid w:val="000C4251"/>
    <w:rsid w:val="000C4A4F"/>
    <w:rsid w:val="000C53A3"/>
    <w:rsid w:val="000C53CE"/>
    <w:rsid w:val="000C53F1"/>
    <w:rsid w:val="000C5EE2"/>
    <w:rsid w:val="000C60B4"/>
    <w:rsid w:val="000C6F76"/>
    <w:rsid w:val="000C77FF"/>
    <w:rsid w:val="000C79A8"/>
    <w:rsid w:val="000D0C19"/>
    <w:rsid w:val="000D0DBC"/>
    <w:rsid w:val="000D1953"/>
    <w:rsid w:val="000D1B21"/>
    <w:rsid w:val="000D2504"/>
    <w:rsid w:val="000D28FE"/>
    <w:rsid w:val="000D29B5"/>
    <w:rsid w:val="000D2FD7"/>
    <w:rsid w:val="000D30E5"/>
    <w:rsid w:val="000D30F1"/>
    <w:rsid w:val="000D318C"/>
    <w:rsid w:val="000D33B8"/>
    <w:rsid w:val="000D3938"/>
    <w:rsid w:val="000D3EC3"/>
    <w:rsid w:val="000D3F36"/>
    <w:rsid w:val="000D427E"/>
    <w:rsid w:val="000D454A"/>
    <w:rsid w:val="000D49EA"/>
    <w:rsid w:val="000D4E95"/>
    <w:rsid w:val="000D61F9"/>
    <w:rsid w:val="000D65BE"/>
    <w:rsid w:val="000D6FC1"/>
    <w:rsid w:val="000D728D"/>
    <w:rsid w:val="000D7421"/>
    <w:rsid w:val="000D77E8"/>
    <w:rsid w:val="000D79CA"/>
    <w:rsid w:val="000D79E6"/>
    <w:rsid w:val="000D7ADD"/>
    <w:rsid w:val="000E00CC"/>
    <w:rsid w:val="000E07E6"/>
    <w:rsid w:val="000E1882"/>
    <w:rsid w:val="000E1940"/>
    <w:rsid w:val="000E1A34"/>
    <w:rsid w:val="000E1ABE"/>
    <w:rsid w:val="000E2236"/>
    <w:rsid w:val="000E26EA"/>
    <w:rsid w:val="000E2825"/>
    <w:rsid w:val="000E2874"/>
    <w:rsid w:val="000E2997"/>
    <w:rsid w:val="000E2E8D"/>
    <w:rsid w:val="000E2EF2"/>
    <w:rsid w:val="000E3043"/>
    <w:rsid w:val="000E3737"/>
    <w:rsid w:val="000E3BA6"/>
    <w:rsid w:val="000E5104"/>
    <w:rsid w:val="000E531A"/>
    <w:rsid w:val="000E593E"/>
    <w:rsid w:val="000E65BD"/>
    <w:rsid w:val="000E7041"/>
    <w:rsid w:val="000E717F"/>
    <w:rsid w:val="000E74C9"/>
    <w:rsid w:val="000F0368"/>
    <w:rsid w:val="000F06FB"/>
    <w:rsid w:val="000F0B4F"/>
    <w:rsid w:val="000F0D8E"/>
    <w:rsid w:val="000F1293"/>
    <w:rsid w:val="000F1330"/>
    <w:rsid w:val="000F38AB"/>
    <w:rsid w:val="000F4ADB"/>
    <w:rsid w:val="000F4BE6"/>
    <w:rsid w:val="000F5042"/>
    <w:rsid w:val="000F554A"/>
    <w:rsid w:val="000F5722"/>
    <w:rsid w:val="000F5A3D"/>
    <w:rsid w:val="000F5C39"/>
    <w:rsid w:val="000F5C72"/>
    <w:rsid w:val="000F5C97"/>
    <w:rsid w:val="000F5D50"/>
    <w:rsid w:val="000F5F98"/>
    <w:rsid w:val="000F6054"/>
    <w:rsid w:val="000F6353"/>
    <w:rsid w:val="000F66B2"/>
    <w:rsid w:val="000F67DF"/>
    <w:rsid w:val="000F6BE1"/>
    <w:rsid w:val="000F7326"/>
    <w:rsid w:val="000F73AD"/>
    <w:rsid w:val="000F7BA6"/>
    <w:rsid w:val="001002A1"/>
    <w:rsid w:val="0010070D"/>
    <w:rsid w:val="00100B7B"/>
    <w:rsid w:val="00100F99"/>
    <w:rsid w:val="00101017"/>
    <w:rsid w:val="00101189"/>
    <w:rsid w:val="00101321"/>
    <w:rsid w:val="00101883"/>
    <w:rsid w:val="00101D2E"/>
    <w:rsid w:val="00101F46"/>
    <w:rsid w:val="00102096"/>
    <w:rsid w:val="00102B53"/>
    <w:rsid w:val="0010374B"/>
    <w:rsid w:val="00103844"/>
    <w:rsid w:val="00103B9D"/>
    <w:rsid w:val="00103FEF"/>
    <w:rsid w:val="0010428F"/>
    <w:rsid w:val="001048B8"/>
    <w:rsid w:val="00104BE9"/>
    <w:rsid w:val="00104E1F"/>
    <w:rsid w:val="00105870"/>
    <w:rsid w:val="00106123"/>
    <w:rsid w:val="00106240"/>
    <w:rsid w:val="00106410"/>
    <w:rsid w:val="001064D9"/>
    <w:rsid w:val="001067C8"/>
    <w:rsid w:val="0010685C"/>
    <w:rsid w:val="00106F9F"/>
    <w:rsid w:val="00107210"/>
    <w:rsid w:val="00107756"/>
    <w:rsid w:val="00107842"/>
    <w:rsid w:val="0011036D"/>
    <w:rsid w:val="00110784"/>
    <w:rsid w:val="00111C7C"/>
    <w:rsid w:val="001121A1"/>
    <w:rsid w:val="001121E4"/>
    <w:rsid w:val="00112BE2"/>
    <w:rsid w:val="00112DEA"/>
    <w:rsid w:val="001131E9"/>
    <w:rsid w:val="001132BB"/>
    <w:rsid w:val="00113483"/>
    <w:rsid w:val="00113572"/>
    <w:rsid w:val="00113853"/>
    <w:rsid w:val="00113D80"/>
    <w:rsid w:val="00114201"/>
    <w:rsid w:val="00114B17"/>
    <w:rsid w:val="00114E72"/>
    <w:rsid w:val="00115292"/>
    <w:rsid w:val="001159E9"/>
    <w:rsid w:val="00116A70"/>
    <w:rsid w:val="001174E5"/>
    <w:rsid w:val="00117638"/>
    <w:rsid w:val="0011779A"/>
    <w:rsid w:val="0011780C"/>
    <w:rsid w:val="0011782A"/>
    <w:rsid w:val="00117CD0"/>
    <w:rsid w:val="00117EF5"/>
    <w:rsid w:val="0012075D"/>
    <w:rsid w:val="00121CCB"/>
    <w:rsid w:val="00121D1F"/>
    <w:rsid w:val="00121E2B"/>
    <w:rsid w:val="00122840"/>
    <w:rsid w:val="00122BF7"/>
    <w:rsid w:val="00122D55"/>
    <w:rsid w:val="00123597"/>
    <w:rsid w:val="001237B7"/>
    <w:rsid w:val="00123865"/>
    <w:rsid w:val="00123F7F"/>
    <w:rsid w:val="0012401C"/>
    <w:rsid w:val="00124177"/>
    <w:rsid w:val="00124672"/>
    <w:rsid w:val="00124A5B"/>
    <w:rsid w:val="00124CB0"/>
    <w:rsid w:val="00125E32"/>
    <w:rsid w:val="0012615E"/>
    <w:rsid w:val="001262D5"/>
    <w:rsid w:val="0012630D"/>
    <w:rsid w:val="0012642F"/>
    <w:rsid w:val="00126A4C"/>
    <w:rsid w:val="00127E01"/>
    <w:rsid w:val="0013052F"/>
    <w:rsid w:val="0013055F"/>
    <w:rsid w:val="00130E82"/>
    <w:rsid w:val="00130F82"/>
    <w:rsid w:val="00131193"/>
    <w:rsid w:val="00131431"/>
    <w:rsid w:val="00131434"/>
    <w:rsid w:val="00131B1B"/>
    <w:rsid w:val="00131C59"/>
    <w:rsid w:val="00132106"/>
    <w:rsid w:val="0013234C"/>
    <w:rsid w:val="0013365C"/>
    <w:rsid w:val="00134461"/>
    <w:rsid w:val="0013449C"/>
    <w:rsid w:val="001345B2"/>
    <w:rsid w:val="00135108"/>
    <w:rsid w:val="00135584"/>
    <w:rsid w:val="00135DE3"/>
    <w:rsid w:val="001366EE"/>
    <w:rsid w:val="00136900"/>
    <w:rsid w:val="001373ED"/>
    <w:rsid w:val="001375D2"/>
    <w:rsid w:val="001404F4"/>
    <w:rsid w:val="00140E89"/>
    <w:rsid w:val="00140FCC"/>
    <w:rsid w:val="00142318"/>
    <w:rsid w:val="001424BC"/>
    <w:rsid w:val="00142A33"/>
    <w:rsid w:val="0014336B"/>
    <w:rsid w:val="00143389"/>
    <w:rsid w:val="00143613"/>
    <w:rsid w:val="0014365E"/>
    <w:rsid w:val="001437CF"/>
    <w:rsid w:val="001449C2"/>
    <w:rsid w:val="00144F4E"/>
    <w:rsid w:val="00145789"/>
    <w:rsid w:val="0014599A"/>
    <w:rsid w:val="00145D24"/>
    <w:rsid w:val="00146359"/>
    <w:rsid w:val="001468B7"/>
    <w:rsid w:val="001468D1"/>
    <w:rsid w:val="00147226"/>
    <w:rsid w:val="0014741D"/>
    <w:rsid w:val="00147B1F"/>
    <w:rsid w:val="001500DE"/>
    <w:rsid w:val="001502CE"/>
    <w:rsid w:val="00150311"/>
    <w:rsid w:val="00150A56"/>
    <w:rsid w:val="0015102C"/>
    <w:rsid w:val="00151C90"/>
    <w:rsid w:val="001524DB"/>
    <w:rsid w:val="001529BE"/>
    <w:rsid w:val="001530DB"/>
    <w:rsid w:val="00153E39"/>
    <w:rsid w:val="00154565"/>
    <w:rsid w:val="00155066"/>
    <w:rsid w:val="00155BE1"/>
    <w:rsid w:val="00155CA2"/>
    <w:rsid w:val="00155E40"/>
    <w:rsid w:val="001568FD"/>
    <w:rsid w:val="00156948"/>
    <w:rsid w:val="00156CA9"/>
    <w:rsid w:val="00156D54"/>
    <w:rsid w:val="0015738D"/>
    <w:rsid w:val="001573BF"/>
    <w:rsid w:val="00157B3E"/>
    <w:rsid w:val="00157E81"/>
    <w:rsid w:val="00161019"/>
    <w:rsid w:val="00161359"/>
    <w:rsid w:val="001618B5"/>
    <w:rsid w:val="00161B9A"/>
    <w:rsid w:val="00161EC3"/>
    <w:rsid w:val="00161FED"/>
    <w:rsid w:val="00162908"/>
    <w:rsid w:val="0016337F"/>
    <w:rsid w:val="0016340F"/>
    <w:rsid w:val="00163A93"/>
    <w:rsid w:val="00163C77"/>
    <w:rsid w:val="00163E77"/>
    <w:rsid w:val="00163EEA"/>
    <w:rsid w:val="001644D9"/>
    <w:rsid w:val="00164BBB"/>
    <w:rsid w:val="00164CAF"/>
    <w:rsid w:val="00165090"/>
    <w:rsid w:val="00165307"/>
    <w:rsid w:val="00165892"/>
    <w:rsid w:val="00165E96"/>
    <w:rsid w:val="00165FDD"/>
    <w:rsid w:val="00166190"/>
    <w:rsid w:val="00166316"/>
    <w:rsid w:val="00166830"/>
    <w:rsid w:val="00166A45"/>
    <w:rsid w:val="00166BB7"/>
    <w:rsid w:val="00166EBE"/>
    <w:rsid w:val="001671A4"/>
    <w:rsid w:val="00167354"/>
    <w:rsid w:val="0016789C"/>
    <w:rsid w:val="001707E6"/>
    <w:rsid w:val="001708A4"/>
    <w:rsid w:val="001709C0"/>
    <w:rsid w:val="001709F5"/>
    <w:rsid w:val="00170DB3"/>
    <w:rsid w:val="001711B2"/>
    <w:rsid w:val="00171324"/>
    <w:rsid w:val="0017141E"/>
    <w:rsid w:val="0017144C"/>
    <w:rsid w:val="00171647"/>
    <w:rsid w:val="00171B70"/>
    <w:rsid w:val="00171BAE"/>
    <w:rsid w:val="00171C2C"/>
    <w:rsid w:val="00171DA5"/>
    <w:rsid w:val="00171DAB"/>
    <w:rsid w:val="0017205D"/>
    <w:rsid w:val="0017235D"/>
    <w:rsid w:val="00172437"/>
    <w:rsid w:val="001728D8"/>
    <w:rsid w:val="0017294B"/>
    <w:rsid w:val="001729C0"/>
    <w:rsid w:val="00172BDA"/>
    <w:rsid w:val="00173318"/>
    <w:rsid w:val="001736AD"/>
    <w:rsid w:val="00173C84"/>
    <w:rsid w:val="00174095"/>
    <w:rsid w:val="00174176"/>
    <w:rsid w:val="00174C58"/>
    <w:rsid w:val="00175268"/>
    <w:rsid w:val="00175F0C"/>
    <w:rsid w:val="0017647A"/>
    <w:rsid w:val="00177298"/>
    <w:rsid w:val="001776F4"/>
    <w:rsid w:val="00177735"/>
    <w:rsid w:val="0017782E"/>
    <w:rsid w:val="0017793C"/>
    <w:rsid w:val="00177E3A"/>
    <w:rsid w:val="0018093E"/>
    <w:rsid w:val="001809A1"/>
    <w:rsid w:val="00181019"/>
    <w:rsid w:val="00181136"/>
    <w:rsid w:val="0018154A"/>
    <w:rsid w:val="001816BB"/>
    <w:rsid w:val="00181878"/>
    <w:rsid w:val="00181C37"/>
    <w:rsid w:val="00181E6C"/>
    <w:rsid w:val="00182105"/>
    <w:rsid w:val="00182ED9"/>
    <w:rsid w:val="00183797"/>
    <w:rsid w:val="001841EA"/>
    <w:rsid w:val="001855C8"/>
    <w:rsid w:val="001859EA"/>
    <w:rsid w:val="00186A6E"/>
    <w:rsid w:val="00186BF2"/>
    <w:rsid w:val="00186CD1"/>
    <w:rsid w:val="00186D78"/>
    <w:rsid w:val="00187351"/>
    <w:rsid w:val="00187D34"/>
    <w:rsid w:val="00187DC3"/>
    <w:rsid w:val="00190055"/>
    <w:rsid w:val="00190FC0"/>
    <w:rsid w:val="001911B6"/>
    <w:rsid w:val="00191902"/>
    <w:rsid w:val="001925EE"/>
    <w:rsid w:val="0019271B"/>
    <w:rsid w:val="00192C53"/>
    <w:rsid w:val="00192D51"/>
    <w:rsid w:val="00192E87"/>
    <w:rsid w:val="0019333A"/>
    <w:rsid w:val="00193BFA"/>
    <w:rsid w:val="0019430B"/>
    <w:rsid w:val="0019460C"/>
    <w:rsid w:val="00195863"/>
    <w:rsid w:val="0019594D"/>
    <w:rsid w:val="00195A7C"/>
    <w:rsid w:val="00195E2B"/>
    <w:rsid w:val="00196463"/>
    <w:rsid w:val="00196D1B"/>
    <w:rsid w:val="00196DD6"/>
    <w:rsid w:val="00197B86"/>
    <w:rsid w:val="00197FBC"/>
    <w:rsid w:val="001A00A7"/>
    <w:rsid w:val="001A0272"/>
    <w:rsid w:val="001A08D3"/>
    <w:rsid w:val="001A0918"/>
    <w:rsid w:val="001A11F8"/>
    <w:rsid w:val="001A1961"/>
    <w:rsid w:val="001A1B21"/>
    <w:rsid w:val="001A3844"/>
    <w:rsid w:val="001A40AF"/>
    <w:rsid w:val="001A4214"/>
    <w:rsid w:val="001A44F5"/>
    <w:rsid w:val="001A4A85"/>
    <w:rsid w:val="001A4A90"/>
    <w:rsid w:val="001A4B7A"/>
    <w:rsid w:val="001A54BD"/>
    <w:rsid w:val="001A55B1"/>
    <w:rsid w:val="001A57EE"/>
    <w:rsid w:val="001A5D9A"/>
    <w:rsid w:val="001A67D4"/>
    <w:rsid w:val="001A6C37"/>
    <w:rsid w:val="001A70C9"/>
    <w:rsid w:val="001A782D"/>
    <w:rsid w:val="001B18E5"/>
    <w:rsid w:val="001B1FFC"/>
    <w:rsid w:val="001B2118"/>
    <w:rsid w:val="001B23B3"/>
    <w:rsid w:val="001B2C6F"/>
    <w:rsid w:val="001B2E74"/>
    <w:rsid w:val="001B32A9"/>
    <w:rsid w:val="001B382F"/>
    <w:rsid w:val="001B49E7"/>
    <w:rsid w:val="001B4E39"/>
    <w:rsid w:val="001B51A8"/>
    <w:rsid w:val="001B56DF"/>
    <w:rsid w:val="001B5EC3"/>
    <w:rsid w:val="001B5EFE"/>
    <w:rsid w:val="001B5FA6"/>
    <w:rsid w:val="001B6A37"/>
    <w:rsid w:val="001B6B37"/>
    <w:rsid w:val="001B6C46"/>
    <w:rsid w:val="001B6E72"/>
    <w:rsid w:val="001B733C"/>
    <w:rsid w:val="001B73E4"/>
    <w:rsid w:val="001B7879"/>
    <w:rsid w:val="001B7EEB"/>
    <w:rsid w:val="001C109E"/>
    <w:rsid w:val="001C1169"/>
    <w:rsid w:val="001C1C52"/>
    <w:rsid w:val="001C2313"/>
    <w:rsid w:val="001C31E2"/>
    <w:rsid w:val="001C33E4"/>
    <w:rsid w:val="001C3A80"/>
    <w:rsid w:val="001C3DE2"/>
    <w:rsid w:val="001C41E7"/>
    <w:rsid w:val="001C5892"/>
    <w:rsid w:val="001C589B"/>
    <w:rsid w:val="001C6990"/>
    <w:rsid w:val="001C6B54"/>
    <w:rsid w:val="001C6E11"/>
    <w:rsid w:val="001C72B5"/>
    <w:rsid w:val="001C7ACE"/>
    <w:rsid w:val="001D0091"/>
    <w:rsid w:val="001D030F"/>
    <w:rsid w:val="001D07CD"/>
    <w:rsid w:val="001D098D"/>
    <w:rsid w:val="001D154E"/>
    <w:rsid w:val="001D170E"/>
    <w:rsid w:val="001D1CB6"/>
    <w:rsid w:val="001D1D9B"/>
    <w:rsid w:val="001D1F20"/>
    <w:rsid w:val="001D2B03"/>
    <w:rsid w:val="001D3D09"/>
    <w:rsid w:val="001D47BC"/>
    <w:rsid w:val="001D4879"/>
    <w:rsid w:val="001D4B0F"/>
    <w:rsid w:val="001D586E"/>
    <w:rsid w:val="001D61FB"/>
    <w:rsid w:val="001D6768"/>
    <w:rsid w:val="001D6A4A"/>
    <w:rsid w:val="001D6B9A"/>
    <w:rsid w:val="001D6E9E"/>
    <w:rsid w:val="001D6FB4"/>
    <w:rsid w:val="001D71B0"/>
    <w:rsid w:val="001D7761"/>
    <w:rsid w:val="001D7B1D"/>
    <w:rsid w:val="001D7B84"/>
    <w:rsid w:val="001E0B69"/>
    <w:rsid w:val="001E0F73"/>
    <w:rsid w:val="001E103A"/>
    <w:rsid w:val="001E18ED"/>
    <w:rsid w:val="001E1A82"/>
    <w:rsid w:val="001E1CF9"/>
    <w:rsid w:val="001E1FB2"/>
    <w:rsid w:val="001E233D"/>
    <w:rsid w:val="001E2874"/>
    <w:rsid w:val="001E2D0C"/>
    <w:rsid w:val="001E2E35"/>
    <w:rsid w:val="001E3283"/>
    <w:rsid w:val="001E3895"/>
    <w:rsid w:val="001E3A5C"/>
    <w:rsid w:val="001E3BF6"/>
    <w:rsid w:val="001E40F4"/>
    <w:rsid w:val="001E4795"/>
    <w:rsid w:val="001E48FB"/>
    <w:rsid w:val="001E4EB6"/>
    <w:rsid w:val="001E4F22"/>
    <w:rsid w:val="001E570D"/>
    <w:rsid w:val="001E5754"/>
    <w:rsid w:val="001E5B6D"/>
    <w:rsid w:val="001E6053"/>
    <w:rsid w:val="001E667F"/>
    <w:rsid w:val="001E684B"/>
    <w:rsid w:val="001E6A32"/>
    <w:rsid w:val="001E6E5C"/>
    <w:rsid w:val="001E6F96"/>
    <w:rsid w:val="001E7060"/>
    <w:rsid w:val="001E7124"/>
    <w:rsid w:val="001E74CA"/>
    <w:rsid w:val="001E766E"/>
    <w:rsid w:val="001E7685"/>
    <w:rsid w:val="001E7752"/>
    <w:rsid w:val="001E77A4"/>
    <w:rsid w:val="001E7933"/>
    <w:rsid w:val="001E7CC6"/>
    <w:rsid w:val="001F1001"/>
    <w:rsid w:val="001F102C"/>
    <w:rsid w:val="001F135E"/>
    <w:rsid w:val="001F1509"/>
    <w:rsid w:val="001F15F4"/>
    <w:rsid w:val="001F1BD1"/>
    <w:rsid w:val="001F39B0"/>
    <w:rsid w:val="001F3BC9"/>
    <w:rsid w:val="001F3E02"/>
    <w:rsid w:val="001F4419"/>
    <w:rsid w:val="001F4E20"/>
    <w:rsid w:val="001F5355"/>
    <w:rsid w:val="001F61B9"/>
    <w:rsid w:val="001F6EE2"/>
    <w:rsid w:val="001F6F8A"/>
    <w:rsid w:val="001F7A67"/>
    <w:rsid w:val="00200751"/>
    <w:rsid w:val="0020081F"/>
    <w:rsid w:val="00200AB0"/>
    <w:rsid w:val="00201035"/>
    <w:rsid w:val="00201B10"/>
    <w:rsid w:val="002021ED"/>
    <w:rsid w:val="0020226C"/>
    <w:rsid w:val="00202485"/>
    <w:rsid w:val="00203027"/>
    <w:rsid w:val="002034AF"/>
    <w:rsid w:val="00203B35"/>
    <w:rsid w:val="002041F4"/>
    <w:rsid w:val="00204248"/>
    <w:rsid w:val="00204F66"/>
    <w:rsid w:val="002055E6"/>
    <w:rsid w:val="00206082"/>
    <w:rsid w:val="00207090"/>
    <w:rsid w:val="00207757"/>
    <w:rsid w:val="00207761"/>
    <w:rsid w:val="00207DBE"/>
    <w:rsid w:val="00207F44"/>
    <w:rsid w:val="002100AF"/>
    <w:rsid w:val="002108DF"/>
    <w:rsid w:val="002108F7"/>
    <w:rsid w:val="002109AC"/>
    <w:rsid w:val="00211372"/>
    <w:rsid w:val="0021194C"/>
    <w:rsid w:val="00211C40"/>
    <w:rsid w:val="00211CE6"/>
    <w:rsid w:val="00212012"/>
    <w:rsid w:val="0021211E"/>
    <w:rsid w:val="0021279C"/>
    <w:rsid w:val="0021330D"/>
    <w:rsid w:val="002137D6"/>
    <w:rsid w:val="00213DD2"/>
    <w:rsid w:val="002141C6"/>
    <w:rsid w:val="00214A82"/>
    <w:rsid w:val="00214E81"/>
    <w:rsid w:val="00214F9C"/>
    <w:rsid w:val="00215095"/>
    <w:rsid w:val="002155FA"/>
    <w:rsid w:val="002157E1"/>
    <w:rsid w:val="0021617B"/>
    <w:rsid w:val="00216389"/>
    <w:rsid w:val="00216C28"/>
    <w:rsid w:val="00216F8C"/>
    <w:rsid w:val="002170FB"/>
    <w:rsid w:val="0021731B"/>
    <w:rsid w:val="00217B38"/>
    <w:rsid w:val="00217B57"/>
    <w:rsid w:val="002203E9"/>
    <w:rsid w:val="00220927"/>
    <w:rsid w:val="00220AE5"/>
    <w:rsid w:val="002214E5"/>
    <w:rsid w:val="002220CA"/>
    <w:rsid w:val="002226EC"/>
    <w:rsid w:val="00222BE5"/>
    <w:rsid w:val="0022317D"/>
    <w:rsid w:val="002235A3"/>
    <w:rsid w:val="0022398B"/>
    <w:rsid w:val="00223B29"/>
    <w:rsid w:val="00223E89"/>
    <w:rsid w:val="002240B1"/>
    <w:rsid w:val="00224216"/>
    <w:rsid w:val="002242D5"/>
    <w:rsid w:val="002248B5"/>
    <w:rsid w:val="00224ADA"/>
    <w:rsid w:val="00224BE0"/>
    <w:rsid w:val="00225E80"/>
    <w:rsid w:val="002268A7"/>
    <w:rsid w:val="00226950"/>
    <w:rsid w:val="00226CBC"/>
    <w:rsid w:val="00226EEC"/>
    <w:rsid w:val="00226F59"/>
    <w:rsid w:val="0022718D"/>
    <w:rsid w:val="00227962"/>
    <w:rsid w:val="00227C8B"/>
    <w:rsid w:val="00227EF5"/>
    <w:rsid w:val="00230553"/>
    <w:rsid w:val="0023157D"/>
    <w:rsid w:val="0023175B"/>
    <w:rsid w:val="00231B2B"/>
    <w:rsid w:val="002322E4"/>
    <w:rsid w:val="00233156"/>
    <w:rsid w:val="00233336"/>
    <w:rsid w:val="00233751"/>
    <w:rsid w:val="002338B0"/>
    <w:rsid w:val="00233ABC"/>
    <w:rsid w:val="00234622"/>
    <w:rsid w:val="00234F03"/>
    <w:rsid w:val="0023500D"/>
    <w:rsid w:val="0023588E"/>
    <w:rsid w:val="00235971"/>
    <w:rsid w:val="00235CA0"/>
    <w:rsid w:val="0023627E"/>
    <w:rsid w:val="00236C08"/>
    <w:rsid w:val="00236D15"/>
    <w:rsid w:val="00236EAA"/>
    <w:rsid w:val="00237837"/>
    <w:rsid w:val="00237A2A"/>
    <w:rsid w:val="00237D90"/>
    <w:rsid w:val="00240793"/>
    <w:rsid w:val="00241F14"/>
    <w:rsid w:val="0024203B"/>
    <w:rsid w:val="00242227"/>
    <w:rsid w:val="002427AC"/>
    <w:rsid w:val="002428B0"/>
    <w:rsid w:val="00242F4A"/>
    <w:rsid w:val="00242F7A"/>
    <w:rsid w:val="002432F3"/>
    <w:rsid w:val="00245200"/>
    <w:rsid w:val="0024568B"/>
    <w:rsid w:val="00245A78"/>
    <w:rsid w:val="0024616E"/>
    <w:rsid w:val="00246CD1"/>
    <w:rsid w:val="00246DD1"/>
    <w:rsid w:val="002471E2"/>
    <w:rsid w:val="00247A57"/>
    <w:rsid w:val="002503DB"/>
    <w:rsid w:val="002503ED"/>
    <w:rsid w:val="0025141E"/>
    <w:rsid w:val="002514D4"/>
    <w:rsid w:val="00251910"/>
    <w:rsid w:val="00251E7F"/>
    <w:rsid w:val="002521AA"/>
    <w:rsid w:val="00252700"/>
    <w:rsid w:val="00252841"/>
    <w:rsid w:val="00252AD7"/>
    <w:rsid w:val="0025369C"/>
    <w:rsid w:val="002540EC"/>
    <w:rsid w:val="0025466E"/>
    <w:rsid w:val="00254AB7"/>
    <w:rsid w:val="00254F88"/>
    <w:rsid w:val="00255025"/>
    <w:rsid w:val="002552A0"/>
    <w:rsid w:val="00255595"/>
    <w:rsid w:val="00255746"/>
    <w:rsid w:val="00256545"/>
    <w:rsid w:val="00256883"/>
    <w:rsid w:val="00256B66"/>
    <w:rsid w:val="00256E9F"/>
    <w:rsid w:val="00256EE4"/>
    <w:rsid w:val="002571F4"/>
    <w:rsid w:val="002574F2"/>
    <w:rsid w:val="00257686"/>
    <w:rsid w:val="00257A0B"/>
    <w:rsid w:val="00257D15"/>
    <w:rsid w:val="0026023F"/>
    <w:rsid w:val="00260ECD"/>
    <w:rsid w:val="00261255"/>
    <w:rsid w:val="00261D41"/>
    <w:rsid w:val="00262674"/>
    <w:rsid w:val="00262723"/>
    <w:rsid w:val="00262EF8"/>
    <w:rsid w:val="00263724"/>
    <w:rsid w:val="00263792"/>
    <w:rsid w:val="00263AC8"/>
    <w:rsid w:val="00263B3E"/>
    <w:rsid w:val="00263B6E"/>
    <w:rsid w:val="00264376"/>
    <w:rsid w:val="002644BA"/>
    <w:rsid w:val="00264766"/>
    <w:rsid w:val="00264CDA"/>
    <w:rsid w:val="00264DE5"/>
    <w:rsid w:val="00265932"/>
    <w:rsid w:val="002661B3"/>
    <w:rsid w:val="00266207"/>
    <w:rsid w:val="0026656D"/>
    <w:rsid w:val="00266B14"/>
    <w:rsid w:val="00267AC6"/>
    <w:rsid w:val="00267D70"/>
    <w:rsid w:val="00267E67"/>
    <w:rsid w:val="00267F7A"/>
    <w:rsid w:val="00270493"/>
    <w:rsid w:val="00270934"/>
    <w:rsid w:val="00270D66"/>
    <w:rsid w:val="0027185E"/>
    <w:rsid w:val="00272183"/>
    <w:rsid w:val="002729CE"/>
    <w:rsid w:val="00272C54"/>
    <w:rsid w:val="00272C7D"/>
    <w:rsid w:val="00272D6C"/>
    <w:rsid w:val="0027332D"/>
    <w:rsid w:val="00273437"/>
    <w:rsid w:val="0027366A"/>
    <w:rsid w:val="002739B6"/>
    <w:rsid w:val="00273FDF"/>
    <w:rsid w:val="002740CB"/>
    <w:rsid w:val="002743DB"/>
    <w:rsid w:val="00274524"/>
    <w:rsid w:val="002745BA"/>
    <w:rsid w:val="0027492D"/>
    <w:rsid w:val="0027524F"/>
    <w:rsid w:val="00275CEB"/>
    <w:rsid w:val="00275D23"/>
    <w:rsid w:val="00275EC2"/>
    <w:rsid w:val="002765EE"/>
    <w:rsid w:val="00276B13"/>
    <w:rsid w:val="00276B63"/>
    <w:rsid w:val="00276B9D"/>
    <w:rsid w:val="00276FD8"/>
    <w:rsid w:val="00277794"/>
    <w:rsid w:val="002802E9"/>
    <w:rsid w:val="00280727"/>
    <w:rsid w:val="00280A62"/>
    <w:rsid w:val="00280DAD"/>
    <w:rsid w:val="00280E14"/>
    <w:rsid w:val="00281073"/>
    <w:rsid w:val="00281308"/>
    <w:rsid w:val="00281356"/>
    <w:rsid w:val="0028158F"/>
    <w:rsid w:val="00281632"/>
    <w:rsid w:val="00281B2B"/>
    <w:rsid w:val="00281F5B"/>
    <w:rsid w:val="00282A4E"/>
    <w:rsid w:val="00282C97"/>
    <w:rsid w:val="00282D3B"/>
    <w:rsid w:val="00283258"/>
    <w:rsid w:val="00283B83"/>
    <w:rsid w:val="00284529"/>
    <w:rsid w:val="002847F7"/>
    <w:rsid w:val="00284966"/>
    <w:rsid w:val="002850C8"/>
    <w:rsid w:val="00285388"/>
    <w:rsid w:val="00285604"/>
    <w:rsid w:val="00285C58"/>
    <w:rsid w:val="00286766"/>
    <w:rsid w:val="00286AFD"/>
    <w:rsid w:val="00286F1C"/>
    <w:rsid w:val="002872F1"/>
    <w:rsid w:val="002873CF"/>
    <w:rsid w:val="00287813"/>
    <w:rsid w:val="00287A89"/>
    <w:rsid w:val="002905D9"/>
    <w:rsid w:val="0029089F"/>
    <w:rsid w:val="00290BEF"/>
    <w:rsid w:val="00290C5E"/>
    <w:rsid w:val="00290C9B"/>
    <w:rsid w:val="00290ECE"/>
    <w:rsid w:val="00290EE1"/>
    <w:rsid w:val="002911A8"/>
    <w:rsid w:val="0029175B"/>
    <w:rsid w:val="002926BF"/>
    <w:rsid w:val="00292969"/>
    <w:rsid w:val="00292D88"/>
    <w:rsid w:val="00293140"/>
    <w:rsid w:val="00293EAD"/>
    <w:rsid w:val="00293F57"/>
    <w:rsid w:val="00294322"/>
    <w:rsid w:val="0029476F"/>
    <w:rsid w:val="00294AD4"/>
    <w:rsid w:val="00295A74"/>
    <w:rsid w:val="00295B2C"/>
    <w:rsid w:val="00295C18"/>
    <w:rsid w:val="00295C84"/>
    <w:rsid w:val="00295E18"/>
    <w:rsid w:val="00295FF5"/>
    <w:rsid w:val="00296283"/>
    <w:rsid w:val="0029634B"/>
    <w:rsid w:val="00297D71"/>
    <w:rsid w:val="00297D8F"/>
    <w:rsid w:val="00297FD3"/>
    <w:rsid w:val="002A04B3"/>
    <w:rsid w:val="002A052C"/>
    <w:rsid w:val="002A0955"/>
    <w:rsid w:val="002A0ADA"/>
    <w:rsid w:val="002A14C0"/>
    <w:rsid w:val="002A187F"/>
    <w:rsid w:val="002A1DC3"/>
    <w:rsid w:val="002A2455"/>
    <w:rsid w:val="002A3094"/>
    <w:rsid w:val="002A30F9"/>
    <w:rsid w:val="002A361B"/>
    <w:rsid w:val="002A3D0C"/>
    <w:rsid w:val="002A3D34"/>
    <w:rsid w:val="002A4105"/>
    <w:rsid w:val="002A45A6"/>
    <w:rsid w:val="002A4968"/>
    <w:rsid w:val="002A496C"/>
    <w:rsid w:val="002A4BB2"/>
    <w:rsid w:val="002A4E43"/>
    <w:rsid w:val="002A51B0"/>
    <w:rsid w:val="002A53BB"/>
    <w:rsid w:val="002A5578"/>
    <w:rsid w:val="002A5626"/>
    <w:rsid w:val="002A5CAC"/>
    <w:rsid w:val="002A68EB"/>
    <w:rsid w:val="002A6C7B"/>
    <w:rsid w:val="002A6D66"/>
    <w:rsid w:val="002A730A"/>
    <w:rsid w:val="002A7821"/>
    <w:rsid w:val="002A7E73"/>
    <w:rsid w:val="002A7ECD"/>
    <w:rsid w:val="002A7ED8"/>
    <w:rsid w:val="002B0067"/>
    <w:rsid w:val="002B0424"/>
    <w:rsid w:val="002B0AA0"/>
    <w:rsid w:val="002B0CFD"/>
    <w:rsid w:val="002B0D23"/>
    <w:rsid w:val="002B1098"/>
    <w:rsid w:val="002B14FF"/>
    <w:rsid w:val="002B1A9B"/>
    <w:rsid w:val="002B1C7D"/>
    <w:rsid w:val="002B1E5C"/>
    <w:rsid w:val="002B2450"/>
    <w:rsid w:val="002B2839"/>
    <w:rsid w:val="002B29C6"/>
    <w:rsid w:val="002B2EFF"/>
    <w:rsid w:val="002B356F"/>
    <w:rsid w:val="002B383A"/>
    <w:rsid w:val="002B3F81"/>
    <w:rsid w:val="002B408A"/>
    <w:rsid w:val="002B4106"/>
    <w:rsid w:val="002B41B0"/>
    <w:rsid w:val="002B4A1C"/>
    <w:rsid w:val="002B5728"/>
    <w:rsid w:val="002B574A"/>
    <w:rsid w:val="002B6D15"/>
    <w:rsid w:val="002C0081"/>
    <w:rsid w:val="002C0087"/>
    <w:rsid w:val="002C18A0"/>
    <w:rsid w:val="002C1CFF"/>
    <w:rsid w:val="002C236F"/>
    <w:rsid w:val="002C238C"/>
    <w:rsid w:val="002C2415"/>
    <w:rsid w:val="002C29CA"/>
    <w:rsid w:val="002C2E94"/>
    <w:rsid w:val="002C3849"/>
    <w:rsid w:val="002C3EE5"/>
    <w:rsid w:val="002C4724"/>
    <w:rsid w:val="002C4C4C"/>
    <w:rsid w:val="002C4E01"/>
    <w:rsid w:val="002C54CE"/>
    <w:rsid w:val="002C58CB"/>
    <w:rsid w:val="002C5AD2"/>
    <w:rsid w:val="002C60CD"/>
    <w:rsid w:val="002C7136"/>
    <w:rsid w:val="002C7144"/>
    <w:rsid w:val="002C77A9"/>
    <w:rsid w:val="002C7DC2"/>
    <w:rsid w:val="002D06A9"/>
    <w:rsid w:val="002D0BCC"/>
    <w:rsid w:val="002D0F60"/>
    <w:rsid w:val="002D1B6A"/>
    <w:rsid w:val="002D22A7"/>
    <w:rsid w:val="002D22E5"/>
    <w:rsid w:val="002D2F9A"/>
    <w:rsid w:val="002D3542"/>
    <w:rsid w:val="002D381C"/>
    <w:rsid w:val="002D3EF7"/>
    <w:rsid w:val="002D40D0"/>
    <w:rsid w:val="002D4515"/>
    <w:rsid w:val="002D49CD"/>
    <w:rsid w:val="002D4A2C"/>
    <w:rsid w:val="002D4C65"/>
    <w:rsid w:val="002D4CF1"/>
    <w:rsid w:val="002D4D8B"/>
    <w:rsid w:val="002D4FAA"/>
    <w:rsid w:val="002D5082"/>
    <w:rsid w:val="002D5C23"/>
    <w:rsid w:val="002D677D"/>
    <w:rsid w:val="002D7172"/>
    <w:rsid w:val="002D74C3"/>
    <w:rsid w:val="002D756F"/>
    <w:rsid w:val="002D75EA"/>
    <w:rsid w:val="002D788F"/>
    <w:rsid w:val="002E010E"/>
    <w:rsid w:val="002E0372"/>
    <w:rsid w:val="002E0765"/>
    <w:rsid w:val="002E090A"/>
    <w:rsid w:val="002E140B"/>
    <w:rsid w:val="002E156C"/>
    <w:rsid w:val="002E19C1"/>
    <w:rsid w:val="002E1C9A"/>
    <w:rsid w:val="002E2231"/>
    <w:rsid w:val="002E2CD7"/>
    <w:rsid w:val="002E3444"/>
    <w:rsid w:val="002E51E6"/>
    <w:rsid w:val="002E5631"/>
    <w:rsid w:val="002E56FD"/>
    <w:rsid w:val="002E5790"/>
    <w:rsid w:val="002E686C"/>
    <w:rsid w:val="002E694E"/>
    <w:rsid w:val="002E69EF"/>
    <w:rsid w:val="002E6BBD"/>
    <w:rsid w:val="002E6C77"/>
    <w:rsid w:val="002E6CDF"/>
    <w:rsid w:val="002E6D5D"/>
    <w:rsid w:val="002E713A"/>
    <w:rsid w:val="002E77D1"/>
    <w:rsid w:val="002E7CB4"/>
    <w:rsid w:val="002F071E"/>
    <w:rsid w:val="002F072F"/>
    <w:rsid w:val="002F09C6"/>
    <w:rsid w:val="002F0F95"/>
    <w:rsid w:val="002F1272"/>
    <w:rsid w:val="002F18CF"/>
    <w:rsid w:val="002F1DB8"/>
    <w:rsid w:val="002F1F9E"/>
    <w:rsid w:val="002F2212"/>
    <w:rsid w:val="002F2682"/>
    <w:rsid w:val="002F314D"/>
    <w:rsid w:val="002F3601"/>
    <w:rsid w:val="002F374B"/>
    <w:rsid w:val="002F3B61"/>
    <w:rsid w:val="002F41D5"/>
    <w:rsid w:val="002F45A8"/>
    <w:rsid w:val="002F4894"/>
    <w:rsid w:val="002F4A12"/>
    <w:rsid w:val="002F501E"/>
    <w:rsid w:val="002F5B67"/>
    <w:rsid w:val="002F5C6C"/>
    <w:rsid w:val="002F5D25"/>
    <w:rsid w:val="002F5E31"/>
    <w:rsid w:val="002F6141"/>
    <w:rsid w:val="002F70A8"/>
    <w:rsid w:val="002F73A8"/>
    <w:rsid w:val="002F7859"/>
    <w:rsid w:val="002F7A96"/>
    <w:rsid w:val="003008D3"/>
    <w:rsid w:val="00300B1F"/>
    <w:rsid w:val="0030193F"/>
    <w:rsid w:val="003020FA"/>
    <w:rsid w:val="0030228E"/>
    <w:rsid w:val="00302C11"/>
    <w:rsid w:val="003030A7"/>
    <w:rsid w:val="003034BD"/>
    <w:rsid w:val="0030408F"/>
    <w:rsid w:val="003041FC"/>
    <w:rsid w:val="003044BB"/>
    <w:rsid w:val="00304C90"/>
    <w:rsid w:val="00304CF3"/>
    <w:rsid w:val="00305666"/>
    <w:rsid w:val="00305A9C"/>
    <w:rsid w:val="00305BCA"/>
    <w:rsid w:val="0030605F"/>
    <w:rsid w:val="00306123"/>
    <w:rsid w:val="003062A7"/>
    <w:rsid w:val="0030668D"/>
    <w:rsid w:val="00306A8A"/>
    <w:rsid w:val="00306C70"/>
    <w:rsid w:val="003072AE"/>
    <w:rsid w:val="003073D6"/>
    <w:rsid w:val="00307650"/>
    <w:rsid w:val="003078A1"/>
    <w:rsid w:val="00307B25"/>
    <w:rsid w:val="00307C11"/>
    <w:rsid w:val="00307CF5"/>
    <w:rsid w:val="00310045"/>
    <w:rsid w:val="00310109"/>
    <w:rsid w:val="003106F1"/>
    <w:rsid w:val="00310765"/>
    <w:rsid w:val="00311A1B"/>
    <w:rsid w:val="00311DED"/>
    <w:rsid w:val="00312336"/>
    <w:rsid w:val="003123C0"/>
    <w:rsid w:val="0031246F"/>
    <w:rsid w:val="00312A9E"/>
    <w:rsid w:val="0031362E"/>
    <w:rsid w:val="00313981"/>
    <w:rsid w:val="00313E91"/>
    <w:rsid w:val="00313ED7"/>
    <w:rsid w:val="003143B1"/>
    <w:rsid w:val="003145C8"/>
    <w:rsid w:val="00314696"/>
    <w:rsid w:val="00314A86"/>
    <w:rsid w:val="0031545C"/>
    <w:rsid w:val="003154E6"/>
    <w:rsid w:val="0031559B"/>
    <w:rsid w:val="00315793"/>
    <w:rsid w:val="0031599B"/>
    <w:rsid w:val="00316030"/>
    <w:rsid w:val="003165AC"/>
    <w:rsid w:val="003168E5"/>
    <w:rsid w:val="0031698A"/>
    <w:rsid w:val="003173AA"/>
    <w:rsid w:val="003179AA"/>
    <w:rsid w:val="00317B52"/>
    <w:rsid w:val="003200E3"/>
    <w:rsid w:val="0032080E"/>
    <w:rsid w:val="00321716"/>
    <w:rsid w:val="00321B6D"/>
    <w:rsid w:val="00322FEB"/>
    <w:rsid w:val="003232E6"/>
    <w:rsid w:val="00323C9A"/>
    <w:rsid w:val="00324945"/>
    <w:rsid w:val="003263DF"/>
    <w:rsid w:val="003265EC"/>
    <w:rsid w:val="00326B57"/>
    <w:rsid w:val="00326DFD"/>
    <w:rsid w:val="00327034"/>
    <w:rsid w:val="00327366"/>
    <w:rsid w:val="003276E3"/>
    <w:rsid w:val="00327B46"/>
    <w:rsid w:val="00327CE0"/>
    <w:rsid w:val="0033026B"/>
    <w:rsid w:val="00330864"/>
    <w:rsid w:val="00330F13"/>
    <w:rsid w:val="0033113D"/>
    <w:rsid w:val="0033140E"/>
    <w:rsid w:val="0033171E"/>
    <w:rsid w:val="00331849"/>
    <w:rsid w:val="00331A0B"/>
    <w:rsid w:val="00331AF3"/>
    <w:rsid w:val="00331D23"/>
    <w:rsid w:val="00331EB6"/>
    <w:rsid w:val="0033216B"/>
    <w:rsid w:val="00332225"/>
    <w:rsid w:val="003325C6"/>
    <w:rsid w:val="003325C9"/>
    <w:rsid w:val="00332AAF"/>
    <w:rsid w:val="00332B8D"/>
    <w:rsid w:val="00332D51"/>
    <w:rsid w:val="00332DD2"/>
    <w:rsid w:val="003330FD"/>
    <w:rsid w:val="003335A5"/>
    <w:rsid w:val="003338CD"/>
    <w:rsid w:val="00333ACF"/>
    <w:rsid w:val="00333E54"/>
    <w:rsid w:val="00333F3C"/>
    <w:rsid w:val="00334091"/>
    <w:rsid w:val="00334228"/>
    <w:rsid w:val="003342D0"/>
    <w:rsid w:val="00335471"/>
    <w:rsid w:val="00335493"/>
    <w:rsid w:val="003356C9"/>
    <w:rsid w:val="0033572B"/>
    <w:rsid w:val="00335801"/>
    <w:rsid w:val="00335D01"/>
    <w:rsid w:val="00335ECC"/>
    <w:rsid w:val="00336207"/>
    <w:rsid w:val="00336502"/>
    <w:rsid w:val="00336566"/>
    <w:rsid w:val="00336683"/>
    <w:rsid w:val="00336847"/>
    <w:rsid w:val="00336926"/>
    <w:rsid w:val="003370FA"/>
    <w:rsid w:val="00337406"/>
    <w:rsid w:val="00337A0E"/>
    <w:rsid w:val="00337F44"/>
    <w:rsid w:val="0034050F"/>
    <w:rsid w:val="00340B47"/>
    <w:rsid w:val="003413D9"/>
    <w:rsid w:val="0034142C"/>
    <w:rsid w:val="00341658"/>
    <w:rsid w:val="00341C6B"/>
    <w:rsid w:val="00342251"/>
    <w:rsid w:val="00342394"/>
    <w:rsid w:val="00342A07"/>
    <w:rsid w:val="00342B80"/>
    <w:rsid w:val="00342F97"/>
    <w:rsid w:val="0034336A"/>
    <w:rsid w:val="00343498"/>
    <w:rsid w:val="003449FD"/>
    <w:rsid w:val="00344FA4"/>
    <w:rsid w:val="00344FF6"/>
    <w:rsid w:val="00345D67"/>
    <w:rsid w:val="003471DB"/>
    <w:rsid w:val="00347348"/>
    <w:rsid w:val="00347353"/>
    <w:rsid w:val="0034757F"/>
    <w:rsid w:val="003475A9"/>
    <w:rsid w:val="003479DA"/>
    <w:rsid w:val="00347AEC"/>
    <w:rsid w:val="00347DB1"/>
    <w:rsid w:val="00350224"/>
    <w:rsid w:val="0035069A"/>
    <w:rsid w:val="00350AD8"/>
    <w:rsid w:val="0035175F"/>
    <w:rsid w:val="00351B52"/>
    <w:rsid w:val="003520EA"/>
    <w:rsid w:val="00352233"/>
    <w:rsid w:val="00352B29"/>
    <w:rsid w:val="00352CD4"/>
    <w:rsid w:val="0035388C"/>
    <w:rsid w:val="00353D5C"/>
    <w:rsid w:val="003540CC"/>
    <w:rsid w:val="0035458C"/>
    <w:rsid w:val="00354EC3"/>
    <w:rsid w:val="00355EE6"/>
    <w:rsid w:val="003560A6"/>
    <w:rsid w:val="0035617A"/>
    <w:rsid w:val="00356655"/>
    <w:rsid w:val="00356B5B"/>
    <w:rsid w:val="0035716A"/>
    <w:rsid w:val="00357C37"/>
    <w:rsid w:val="00360177"/>
    <w:rsid w:val="00360360"/>
    <w:rsid w:val="00360392"/>
    <w:rsid w:val="00360798"/>
    <w:rsid w:val="003608E0"/>
    <w:rsid w:val="00360BA5"/>
    <w:rsid w:val="00360BB7"/>
    <w:rsid w:val="00361165"/>
    <w:rsid w:val="003633DD"/>
    <w:rsid w:val="00363C61"/>
    <w:rsid w:val="003650ED"/>
    <w:rsid w:val="003661B3"/>
    <w:rsid w:val="00366C80"/>
    <w:rsid w:val="00367684"/>
    <w:rsid w:val="003679F8"/>
    <w:rsid w:val="00367D64"/>
    <w:rsid w:val="003707DE"/>
    <w:rsid w:val="00370B53"/>
    <w:rsid w:val="0037118A"/>
    <w:rsid w:val="0037129C"/>
    <w:rsid w:val="003713FB"/>
    <w:rsid w:val="003716FF"/>
    <w:rsid w:val="003718DD"/>
    <w:rsid w:val="00372293"/>
    <w:rsid w:val="00372625"/>
    <w:rsid w:val="00372847"/>
    <w:rsid w:val="00372C6F"/>
    <w:rsid w:val="00373331"/>
    <w:rsid w:val="003737E3"/>
    <w:rsid w:val="0037383D"/>
    <w:rsid w:val="00373A06"/>
    <w:rsid w:val="00373B19"/>
    <w:rsid w:val="00374128"/>
    <w:rsid w:val="0037476C"/>
    <w:rsid w:val="003748F7"/>
    <w:rsid w:val="0037589B"/>
    <w:rsid w:val="00375997"/>
    <w:rsid w:val="003765A0"/>
    <w:rsid w:val="00376CCD"/>
    <w:rsid w:val="00376D6E"/>
    <w:rsid w:val="00376E68"/>
    <w:rsid w:val="00377D23"/>
    <w:rsid w:val="00380581"/>
    <w:rsid w:val="00380849"/>
    <w:rsid w:val="00380BEF"/>
    <w:rsid w:val="00381382"/>
    <w:rsid w:val="00382199"/>
    <w:rsid w:val="003823B8"/>
    <w:rsid w:val="00382452"/>
    <w:rsid w:val="003829C2"/>
    <w:rsid w:val="003834BA"/>
    <w:rsid w:val="003834FB"/>
    <w:rsid w:val="00383873"/>
    <w:rsid w:val="00383D4A"/>
    <w:rsid w:val="0038406B"/>
    <w:rsid w:val="00384BD8"/>
    <w:rsid w:val="00384BF9"/>
    <w:rsid w:val="00384FF7"/>
    <w:rsid w:val="00385148"/>
    <w:rsid w:val="00385156"/>
    <w:rsid w:val="00385868"/>
    <w:rsid w:val="00385AA2"/>
    <w:rsid w:val="0038692B"/>
    <w:rsid w:val="00387CDA"/>
    <w:rsid w:val="00390610"/>
    <w:rsid w:val="003909A6"/>
    <w:rsid w:val="003914F9"/>
    <w:rsid w:val="003916D9"/>
    <w:rsid w:val="003918B5"/>
    <w:rsid w:val="00392075"/>
    <w:rsid w:val="00392148"/>
    <w:rsid w:val="003926EF"/>
    <w:rsid w:val="00392C07"/>
    <w:rsid w:val="00393197"/>
    <w:rsid w:val="003934E1"/>
    <w:rsid w:val="00393678"/>
    <w:rsid w:val="003939F9"/>
    <w:rsid w:val="00393DA1"/>
    <w:rsid w:val="003947E0"/>
    <w:rsid w:val="00395C12"/>
    <w:rsid w:val="00395CD3"/>
    <w:rsid w:val="00396042"/>
    <w:rsid w:val="00396195"/>
    <w:rsid w:val="003968EE"/>
    <w:rsid w:val="00396D18"/>
    <w:rsid w:val="00396D41"/>
    <w:rsid w:val="0039707E"/>
    <w:rsid w:val="003A01C5"/>
    <w:rsid w:val="003A047C"/>
    <w:rsid w:val="003A06D5"/>
    <w:rsid w:val="003A0837"/>
    <w:rsid w:val="003A0B85"/>
    <w:rsid w:val="003A0F7E"/>
    <w:rsid w:val="003A0FD3"/>
    <w:rsid w:val="003A10F6"/>
    <w:rsid w:val="003A15A3"/>
    <w:rsid w:val="003A192A"/>
    <w:rsid w:val="003A2198"/>
    <w:rsid w:val="003A22FC"/>
    <w:rsid w:val="003A25C4"/>
    <w:rsid w:val="003A29C1"/>
    <w:rsid w:val="003A2CDB"/>
    <w:rsid w:val="003A2D84"/>
    <w:rsid w:val="003A3536"/>
    <w:rsid w:val="003A3E54"/>
    <w:rsid w:val="003A3FCC"/>
    <w:rsid w:val="003A49EE"/>
    <w:rsid w:val="003A4C40"/>
    <w:rsid w:val="003A50D8"/>
    <w:rsid w:val="003A53AD"/>
    <w:rsid w:val="003A5AAD"/>
    <w:rsid w:val="003A5AFF"/>
    <w:rsid w:val="003A60BE"/>
    <w:rsid w:val="003A64F5"/>
    <w:rsid w:val="003A6AF1"/>
    <w:rsid w:val="003A76BC"/>
    <w:rsid w:val="003A7D9D"/>
    <w:rsid w:val="003A7FBE"/>
    <w:rsid w:val="003B0A04"/>
    <w:rsid w:val="003B0A09"/>
    <w:rsid w:val="003B1932"/>
    <w:rsid w:val="003B1F0A"/>
    <w:rsid w:val="003B20FD"/>
    <w:rsid w:val="003B20FE"/>
    <w:rsid w:val="003B2262"/>
    <w:rsid w:val="003B24EB"/>
    <w:rsid w:val="003B3251"/>
    <w:rsid w:val="003B3324"/>
    <w:rsid w:val="003B3537"/>
    <w:rsid w:val="003B353D"/>
    <w:rsid w:val="003B40C9"/>
    <w:rsid w:val="003B429B"/>
    <w:rsid w:val="003B4704"/>
    <w:rsid w:val="003B541E"/>
    <w:rsid w:val="003B558E"/>
    <w:rsid w:val="003B561C"/>
    <w:rsid w:val="003B5970"/>
    <w:rsid w:val="003B59E6"/>
    <w:rsid w:val="003B641E"/>
    <w:rsid w:val="003B6F63"/>
    <w:rsid w:val="003B7BF9"/>
    <w:rsid w:val="003B7D47"/>
    <w:rsid w:val="003B7FF2"/>
    <w:rsid w:val="003C0541"/>
    <w:rsid w:val="003C1015"/>
    <w:rsid w:val="003C1561"/>
    <w:rsid w:val="003C1BE0"/>
    <w:rsid w:val="003C2C85"/>
    <w:rsid w:val="003C3574"/>
    <w:rsid w:val="003C369B"/>
    <w:rsid w:val="003C3779"/>
    <w:rsid w:val="003C3BBF"/>
    <w:rsid w:val="003C4231"/>
    <w:rsid w:val="003C4553"/>
    <w:rsid w:val="003C48ED"/>
    <w:rsid w:val="003C4FB7"/>
    <w:rsid w:val="003C577C"/>
    <w:rsid w:val="003C57FA"/>
    <w:rsid w:val="003C59E2"/>
    <w:rsid w:val="003C5B81"/>
    <w:rsid w:val="003C6B6C"/>
    <w:rsid w:val="003C6E18"/>
    <w:rsid w:val="003C7D34"/>
    <w:rsid w:val="003D01A2"/>
    <w:rsid w:val="003D06E6"/>
    <w:rsid w:val="003D0787"/>
    <w:rsid w:val="003D0B33"/>
    <w:rsid w:val="003D0C88"/>
    <w:rsid w:val="003D0F5E"/>
    <w:rsid w:val="003D181F"/>
    <w:rsid w:val="003D1BFF"/>
    <w:rsid w:val="003D25BD"/>
    <w:rsid w:val="003D273F"/>
    <w:rsid w:val="003D2BA1"/>
    <w:rsid w:val="003D319F"/>
    <w:rsid w:val="003D36DC"/>
    <w:rsid w:val="003D3771"/>
    <w:rsid w:val="003D3C85"/>
    <w:rsid w:val="003D3CAD"/>
    <w:rsid w:val="003D3E0D"/>
    <w:rsid w:val="003D4056"/>
    <w:rsid w:val="003D5178"/>
    <w:rsid w:val="003D5381"/>
    <w:rsid w:val="003D5468"/>
    <w:rsid w:val="003D5560"/>
    <w:rsid w:val="003D55A1"/>
    <w:rsid w:val="003D61CC"/>
    <w:rsid w:val="003D643A"/>
    <w:rsid w:val="003E01C3"/>
    <w:rsid w:val="003E04B1"/>
    <w:rsid w:val="003E0757"/>
    <w:rsid w:val="003E1A86"/>
    <w:rsid w:val="003E1AB7"/>
    <w:rsid w:val="003E2069"/>
    <w:rsid w:val="003E2590"/>
    <w:rsid w:val="003E2697"/>
    <w:rsid w:val="003E2D62"/>
    <w:rsid w:val="003E2E2F"/>
    <w:rsid w:val="003E375E"/>
    <w:rsid w:val="003E38EC"/>
    <w:rsid w:val="003E3A79"/>
    <w:rsid w:val="003E3ADD"/>
    <w:rsid w:val="003E3C08"/>
    <w:rsid w:val="003E4005"/>
    <w:rsid w:val="003E499B"/>
    <w:rsid w:val="003E4D8B"/>
    <w:rsid w:val="003E529B"/>
    <w:rsid w:val="003E6053"/>
    <w:rsid w:val="003E6100"/>
    <w:rsid w:val="003E65C5"/>
    <w:rsid w:val="003E6FA7"/>
    <w:rsid w:val="003F002B"/>
    <w:rsid w:val="003F053D"/>
    <w:rsid w:val="003F0782"/>
    <w:rsid w:val="003F07AD"/>
    <w:rsid w:val="003F0833"/>
    <w:rsid w:val="003F09BA"/>
    <w:rsid w:val="003F0D15"/>
    <w:rsid w:val="003F15D6"/>
    <w:rsid w:val="003F1D06"/>
    <w:rsid w:val="003F1F5E"/>
    <w:rsid w:val="003F2115"/>
    <w:rsid w:val="003F27F7"/>
    <w:rsid w:val="003F2A13"/>
    <w:rsid w:val="003F2C1E"/>
    <w:rsid w:val="003F3082"/>
    <w:rsid w:val="003F3DC7"/>
    <w:rsid w:val="003F448B"/>
    <w:rsid w:val="003F48C6"/>
    <w:rsid w:val="003F4A07"/>
    <w:rsid w:val="003F4E20"/>
    <w:rsid w:val="003F5616"/>
    <w:rsid w:val="003F5862"/>
    <w:rsid w:val="003F5B53"/>
    <w:rsid w:val="003F5B7A"/>
    <w:rsid w:val="003F5C23"/>
    <w:rsid w:val="003F5F37"/>
    <w:rsid w:val="003F66DF"/>
    <w:rsid w:val="003F69D5"/>
    <w:rsid w:val="003F6A6C"/>
    <w:rsid w:val="003F6D11"/>
    <w:rsid w:val="003F6E1A"/>
    <w:rsid w:val="003F7264"/>
    <w:rsid w:val="004009BB"/>
    <w:rsid w:val="00400D2D"/>
    <w:rsid w:val="0040104F"/>
    <w:rsid w:val="004012C2"/>
    <w:rsid w:val="0040131B"/>
    <w:rsid w:val="00401646"/>
    <w:rsid w:val="00401790"/>
    <w:rsid w:val="004017B9"/>
    <w:rsid w:val="004019D5"/>
    <w:rsid w:val="00402164"/>
    <w:rsid w:val="004026F7"/>
    <w:rsid w:val="00402816"/>
    <w:rsid w:val="00402A65"/>
    <w:rsid w:val="00402AA6"/>
    <w:rsid w:val="00402D26"/>
    <w:rsid w:val="00402DEE"/>
    <w:rsid w:val="00403770"/>
    <w:rsid w:val="00403C58"/>
    <w:rsid w:val="00403C68"/>
    <w:rsid w:val="00403CBF"/>
    <w:rsid w:val="00403E7E"/>
    <w:rsid w:val="00403EFA"/>
    <w:rsid w:val="0040412A"/>
    <w:rsid w:val="0040474B"/>
    <w:rsid w:val="00404A39"/>
    <w:rsid w:val="00404EE5"/>
    <w:rsid w:val="0040631B"/>
    <w:rsid w:val="00406BA0"/>
    <w:rsid w:val="00406CF4"/>
    <w:rsid w:val="00406DCF"/>
    <w:rsid w:val="0040744E"/>
    <w:rsid w:val="00407574"/>
    <w:rsid w:val="004077CB"/>
    <w:rsid w:val="004079B6"/>
    <w:rsid w:val="00407D1A"/>
    <w:rsid w:val="00407DED"/>
    <w:rsid w:val="0041012F"/>
    <w:rsid w:val="00410182"/>
    <w:rsid w:val="0041033F"/>
    <w:rsid w:val="0041074E"/>
    <w:rsid w:val="00410D49"/>
    <w:rsid w:val="0041108F"/>
    <w:rsid w:val="00411389"/>
    <w:rsid w:val="004118EA"/>
    <w:rsid w:val="00411AA7"/>
    <w:rsid w:val="00411AB2"/>
    <w:rsid w:val="004125E3"/>
    <w:rsid w:val="00413465"/>
    <w:rsid w:val="004139F0"/>
    <w:rsid w:val="00413B2C"/>
    <w:rsid w:val="00413B84"/>
    <w:rsid w:val="00414698"/>
    <w:rsid w:val="00414CB5"/>
    <w:rsid w:val="00415008"/>
    <w:rsid w:val="004156EC"/>
    <w:rsid w:val="00415C10"/>
    <w:rsid w:val="004167AC"/>
    <w:rsid w:val="00416A3B"/>
    <w:rsid w:val="00416E4A"/>
    <w:rsid w:val="004176D7"/>
    <w:rsid w:val="0041785C"/>
    <w:rsid w:val="00417E67"/>
    <w:rsid w:val="0042119B"/>
    <w:rsid w:val="00421592"/>
    <w:rsid w:val="004215E0"/>
    <w:rsid w:val="00421942"/>
    <w:rsid w:val="004219AE"/>
    <w:rsid w:val="00422169"/>
    <w:rsid w:val="004226C3"/>
    <w:rsid w:val="00422FA2"/>
    <w:rsid w:val="00423945"/>
    <w:rsid w:val="0042449C"/>
    <w:rsid w:val="00424650"/>
    <w:rsid w:val="0042480A"/>
    <w:rsid w:val="00425016"/>
    <w:rsid w:val="004253BD"/>
    <w:rsid w:val="00425705"/>
    <w:rsid w:val="004259DD"/>
    <w:rsid w:val="0042677C"/>
    <w:rsid w:val="00426D81"/>
    <w:rsid w:val="00427705"/>
    <w:rsid w:val="004277CA"/>
    <w:rsid w:val="00427F95"/>
    <w:rsid w:val="00427FCE"/>
    <w:rsid w:val="0043095D"/>
    <w:rsid w:val="00430B8D"/>
    <w:rsid w:val="0043199D"/>
    <w:rsid w:val="00431DA6"/>
    <w:rsid w:val="00432387"/>
    <w:rsid w:val="00432710"/>
    <w:rsid w:val="00432C9B"/>
    <w:rsid w:val="00433AFB"/>
    <w:rsid w:val="00433E86"/>
    <w:rsid w:val="0043506B"/>
    <w:rsid w:val="00436066"/>
    <w:rsid w:val="00436109"/>
    <w:rsid w:val="0043616E"/>
    <w:rsid w:val="004363EC"/>
    <w:rsid w:val="00437401"/>
    <w:rsid w:val="00437A5D"/>
    <w:rsid w:val="004400B3"/>
    <w:rsid w:val="00440504"/>
    <w:rsid w:val="00440A79"/>
    <w:rsid w:val="00440B98"/>
    <w:rsid w:val="00441338"/>
    <w:rsid w:val="00441525"/>
    <w:rsid w:val="00441531"/>
    <w:rsid w:val="0044166D"/>
    <w:rsid w:val="00441744"/>
    <w:rsid w:val="00441809"/>
    <w:rsid w:val="00441FD9"/>
    <w:rsid w:val="00442961"/>
    <w:rsid w:val="00442E94"/>
    <w:rsid w:val="0044303F"/>
    <w:rsid w:val="00443311"/>
    <w:rsid w:val="0044345A"/>
    <w:rsid w:val="00444ED3"/>
    <w:rsid w:val="004453EC"/>
    <w:rsid w:val="00445701"/>
    <w:rsid w:val="00445F71"/>
    <w:rsid w:val="00446275"/>
    <w:rsid w:val="0044691F"/>
    <w:rsid w:val="00446955"/>
    <w:rsid w:val="00446B33"/>
    <w:rsid w:val="00447611"/>
    <w:rsid w:val="00447845"/>
    <w:rsid w:val="004501CD"/>
    <w:rsid w:val="0045055B"/>
    <w:rsid w:val="00450A9E"/>
    <w:rsid w:val="0045138C"/>
    <w:rsid w:val="00451842"/>
    <w:rsid w:val="00451A04"/>
    <w:rsid w:val="00451B83"/>
    <w:rsid w:val="004520AD"/>
    <w:rsid w:val="00452348"/>
    <w:rsid w:val="00452A65"/>
    <w:rsid w:val="00452B04"/>
    <w:rsid w:val="00452C16"/>
    <w:rsid w:val="00454366"/>
    <w:rsid w:val="0045516D"/>
    <w:rsid w:val="00455593"/>
    <w:rsid w:val="00455825"/>
    <w:rsid w:val="004558DB"/>
    <w:rsid w:val="004563E6"/>
    <w:rsid w:val="00456860"/>
    <w:rsid w:val="00456933"/>
    <w:rsid w:val="00457567"/>
    <w:rsid w:val="00457601"/>
    <w:rsid w:val="004577F6"/>
    <w:rsid w:val="00457C40"/>
    <w:rsid w:val="00457DA6"/>
    <w:rsid w:val="00457F08"/>
    <w:rsid w:val="00460758"/>
    <w:rsid w:val="00461197"/>
    <w:rsid w:val="00461348"/>
    <w:rsid w:val="00461B39"/>
    <w:rsid w:val="00461F25"/>
    <w:rsid w:val="004624A6"/>
    <w:rsid w:val="0046267A"/>
    <w:rsid w:val="0046285B"/>
    <w:rsid w:val="00462BCE"/>
    <w:rsid w:val="00462F1F"/>
    <w:rsid w:val="00464711"/>
    <w:rsid w:val="00464BF5"/>
    <w:rsid w:val="00464C56"/>
    <w:rsid w:val="00465499"/>
    <w:rsid w:val="00465A42"/>
    <w:rsid w:val="00465AE4"/>
    <w:rsid w:val="00465C21"/>
    <w:rsid w:val="004665A8"/>
    <w:rsid w:val="0046662B"/>
    <w:rsid w:val="00466EB0"/>
    <w:rsid w:val="004670F0"/>
    <w:rsid w:val="0046714C"/>
    <w:rsid w:val="0046755A"/>
    <w:rsid w:val="00467589"/>
    <w:rsid w:val="0046788A"/>
    <w:rsid w:val="00467F73"/>
    <w:rsid w:val="0047026D"/>
    <w:rsid w:val="004703E7"/>
    <w:rsid w:val="00470400"/>
    <w:rsid w:val="00470871"/>
    <w:rsid w:val="00470AD9"/>
    <w:rsid w:val="00470D61"/>
    <w:rsid w:val="00470EF9"/>
    <w:rsid w:val="004711C9"/>
    <w:rsid w:val="00471A17"/>
    <w:rsid w:val="00471F05"/>
    <w:rsid w:val="00472444"/>
    <w:rsid w:val="00472E72"/>
    <w:rsid w:val="004730AF"/>
    <w:rsid w:val="00473267"/>
    <w:rsid w:val="00473325"/>
    <w:rsid w:val="004735ED"/>
    <w:rsid w:val="0047373C"/>
    <w:rsid w:val="004738E3"/>
    <w:rsid w:val="00473B4D"/>
    <w:rsid w:val="00473E27"/>
    <w:rsid w:val="00473ED5"/>
    <w:rsid w:val="0047455E"/>
    <w:rsid w:val="004745CB"/>
    <w:rsid w:val="00474607"/>
    <w:rsid w:val="004749B8"/>
    <w:rsid w:val="00474A30"/>
    <w:rsid w:val="0047541D"/>
    <w:rsid w:val="0047599A"/>
    <w:rsid w:val="0047618F"/>
    <w:rsid w:val="00476374"/>
    <w:rsid w:val="004764A5"/>
    <w:rsid w:val="004764A6"/>
    <w:rsid w:val="00477038"/>
    <w:rsid w:val="004773AE"/>
    <w:rsid w:val="0047788D"/>
    <w:rsid w:val="00477904"/>
    <w:rsid w:val="004779AA"/>
    <w:rsid w:val="00477A01"/>
    <w:rsid w:val="00477C2B"/>
    <w:rsid w:val="00480046"/>
    <w:rsid w:val="00480074"/>
    <w:rsid w:val="00480441"/>
    <w:rsid w:val="004804D4"/>
    <w:rsid w:val="00480908"/>
    <w:rsid w:val="0048151F"/>
    <w:rsid w:val="004819D6"/>
    <w:rsid w:val="004821F8"/>
    <w:rsid w:val="0048360E"/>
    <w:rsid w:val="00483BBF"/>
    <w:rsid w:val="00483CCE"/>
    <w:rsid w:val="00483CF8"/>
    <w:rsid w:val="004841F9"/>
    <w:rsid w:val="004842B5"/>
    <w:rsid w:val="0048444F"/>
    <w:rsid w:val="004844D5"/>
    <w:rsid w:val="00484930"/>
    <w:rsid w:val="00484E88"/>
    <w:rsid w:val="004850A4"/>
    <w:rsid w:val="0048531B"/>
    <w:rsid w:val="0048577C"/>
    <w:rsid w:val="004869D6"/>
    <w:rsid w:val="00486A6C"/>
    <w:rsid w:val="00486FD6"/>
    <w:rsid w:val="004872C3"/>
    <w:rsid w:val="004874C4"/>
    <w:rsid w:val="00487529"/>
    <w:rsid w:val="004877A9"/>
    <w:rsid w:val="00487D02"/>
    <w:rsid w:val="004901A2"/>
    <w:rsid w:val="00490CA6"/>
    <w:rsid w:val="00490CCE"/>
    <w:rsid w:val="00491455"/>
    <w:rsid w:val="004916F3"/>
    <w:rsid w:val="0049204D"/>
    <w:rsid w:val="00492398"/>
    <w:rsid w:val="004925C2"/>
    <w:rsid w:val="004927C5"/>
    <w:rsid w:val="00492852"/>
    <w:rsid w:val="00493179"/>
    <w:rsid w:val="00493C4B"/>
    <w:rsid w:val="00494C5E"/>
    <w:rsid w:val="00495118"/>
    <w:rsid w:val="0049538D"/>
    <w:rsid w:val="004953F3"/>
    <w:rsid w:val="00495B73"/>
    <w:rsid w:val="00495B78"/>
    <w:rsid w:val="00495D86"/>
    <w:rsid w:val="00495F2D"/>
    <w:rsid w:val="0049600A"/>
    <w:rsid w:val="004960B7"/>
    <w:rsid w:val="004966F9"/>
    <w:rsid w:val="00496A62"/>
    <w:rsid w:val="00497283"/>
    <w:rsid w:val="00497307"/>
    <w:rsid w:val="00497427"/>
    <w:rsid w:val="00497CA8"/>
    <w:rsid w:val="004A0C40"/>
    <w:rsid w:val="004A0DCA"/>
    <w:rsid w:val="004A1159"/>
    <w:rsid w:val="004A131E"/>
    <w:rsid w:val="004A190E"/>
    <w:rsid w:val="004A1D14"/>
    <w:rsid w:val="004A1DE9"/>
    <w:rsid w:val="004A20C2"/>
    <w:rsid w:val="004A23C7"/>
    <w:rsid w:val="004A2761"/>
    <w:rsid w:val="004A28F2"/>
    <w:rsid w:val="004A29C4"/>
    <w:rsid w:val="004A2C96"/>
    <w:rsid w:val="004A3A57"/>
    <w:rsid w:val="004A4C26"/>
    <w:rsid w:val="004A4D08"/>
    <w:rsid w:val="004A4D59"/>
    <w:rsid w:val="004A4E7A"/>
    <w:rsid w:val="004A5DD8"/>
    <w:rsid w:val="004A666F"/>
    <w:rsid w:val="004A6D24"/>
    <w:rsid w:val="004A6F48"/>
    <w:rsid w:val="004A74F2"/>
    <w:rsid w:val="004A7996"/>
    <w:rsid w:val="004A79E2"/>
    <w:rsid w:val="004A7A43"/>
    <w:rsid w:val="004A7DDC"/>
    <w:rsid w:val="004A7E2C"/>
    <w:rsid w:val="004B03A2"/>
    <w:rsid w:val="004B04B5"/>
    <w:rsid w:val="004B11C3"/>
    <w:rsid w:val="004B12B6"/>
    <w:rsid w:val="004B152C"/>
    <w:rsid w:val="004B1929"/>
    <w:rsid w:val="004B1BDD"/>
    <w:rsid w:val="004B1DE8"/>
    <w:rsid w:val="004B21C2"/>
    <w:rsid w:val="004B2206"/>
    <w:rsid w:val="004B3439"/>
    <w:rsid w:val="004B360B"/>
    <w:rsid w:val="004B36E6"/>
    <w:rsid w:val="004B3BA3"/>
    <w:rsid w:val="004B3D75"/>
    <w:rsid w:val="004B48AD"/>
    <w:rsid w:val="004B48D0"/>
    <w:rsid w:val="004B532B"/>
    <w:rsid w:val="004B5536"/>
    <w:rsid w:val="004B5CA9"/>
    <w:rsid w:val="004B60AC"/>
    <w:rsid w:val="004B63CF"/>
    <w:rsid w:val="004B695E"/>
    <w:rsid w:val="004B6F67"/>
    <w:rsid w:val="004B7D1B"/>
    <w:rsid w:val="004C036F"/>
    <w:rsid w:val="004C0873"/>
    <w:rsid w:val="004C0A2D"/>
    <w:rsid w:val="004C14A5"/>
    <w:rsid w:val="004C179D"/>
    <w:rsid w:val="004C1CA0"/>
    <w:rsid w:val="004C2385"/>
    <w:rsid w:val="004C239F"/>
    <w:rsid w:val="004C2A06"/>
    <w:rsid w:val="004C2E60"/>
    <w:rsid w:val="004C3217"/>
    <w:rsid w:val="004C353B"/>
    <w:rsid w:val="004C37A2"/>
    <w:rsid w:val="004C39E9"/>
    <w:rsid w:val="004C3F90"/>
    <w:rsid w:val="004C4088"/>
    <w:rsid w:val="004C45E7"/>
    <w:rsid w:val="004C4ABE"/>
    <w:rsid w:val="004C4E08"/>
    <w:rsid w:val="004C516F"/>
    <w:rsid w:val="004C51BC"/>
    <w:rsid w:val="004C5329"/>
    <w:rsid w:val="004C63BE"/>
    <w:rsid w:val="004C68D5"/>
    <w:rsid w:val="004C7188"/>
    <w:rsid w:val="004C7369"/>
    <w:rsid w:val="004D066E"/>
    <w:rsid w:val="004D09DB"/>
    <w:rsid w:val="004D0E45"/>
    <w:rsid w:val="004D1100"/>
    <w:rsid w:val="004D1185"/>
    <w:rsid w:val="004D12AD"/>
    <w:rsid w:val="004D1492"/>
    <w:rsid w:val="004D1985"/>
    <w:rsid w:val="004D2A90"/>
    <w:rsid w:val="004D305A"/>
    <w:rsid w:val="004D31D7"/>
    <w:rsid w:val="004D39CF"/>
    <w:rsid w:val="004D3A2B"/>
    <w:rsid w:val="004D40AF"/>
    <w:rsid w:val="004D4F37"/>
    <w:rsid w:val="004D536F"/>
    <w:rsid w:val="004D53B2"/>
    <w:rsid w:val="004D5581"/>
    <w:rsid w:val="004D5A2D"/>
    <w:rsid w:val="004D5B36"/>
    <w:rsid w:val="004D728F"/>
    <w:rsid w:val="004D76D6"/>
    <w:rsid w:val="004E0F41"/>
    <w:rsid w:val="004E12A0"/>
    <w:rsid w:val="004E131D"/>
    <w:rsid w:val="004E1990"/>
    <w:rsid w:val="004E19A7"/>
    <w:rsid w:val="004E22AE"/>
    <w:rsid w:val="004E26CF"/>
    <w:rsid w:val="004E2891"/>
    <w:rsid w:val="004E3226"/>
    <w:rsid w:val="004E33F3"/>
    <w:rsid w:val="004E426C"/>
    <w:rsid w:val="004E46C4"/>
    <w:rsid w:val="004E4842"/>
    <w:rsid w:val="004E4CC8"/>
    <w:rsid w:val="004E4D20"/>
    <w:rsid w:val="004E538A"/>
    <w:rsid w:val="004E55D5"/>
    <w:rsid w:val="004E55E4"/>
    <w:rsid w:val="004E5CD2"/>
    <w:rsid w:val="004E63B0"/>
    <w:rsid w:val="004E684E"/>
    <w:rsid w:val="004E6CAA"/>
    <w:rsid w:val="004E7772"/>
    <w:rsid w:val="004E7869"/>
    <w:rsid w:val="004E7AFB"/>
    <w:rsid w:val="004F0107"/>
    <w:rsid w:val="004F01EF"/>
    <w:rsid w:val="004F0213"/>
    <w:rsid w:val="004F04D5"/>
    <w:rsid w:val="004F0942"/>
    <w:rsid w:val="004F1E3D"/>
    <w:rsid w:val="004F20DF"/>
    <w:rsid w:val="004F2278"/>
    <w:rsid w:val="004F2A55"/>
    <w:rsid w:val="004F2BC5"/>
    <w:rsid w:val="004F308F"/>
    <w:rsid w:val="004F31ED"/>
    <w:rsid w:val="004F3AA8"/>
    <w:rsid w:val="004F3CFD"/>
    <w:rsid w:val="004F3E68"/>
    <w:rsid w:val="004F440B"/>
    <w:rsid w:val="004F4523"/>
    <w:rsid w:val="004F4840"/>
    <w:rsid w:val="004F5481"/>
    <w:rsid w:val="004F5F09"/>
    <w:rsid w:val="004F620E"/>
    <w:rsid w:val="004F6781"/>
    <w:rsid w:val="004F6888"/>
    <w:rsid w:val="004F7230"/>
    <w:rsid w:val="004F7EB2"/>
    <w:rsid w:val="00500134"/>
    <w:rsid w:val="005003C7"/>
    <w:rsid w:val="0050078E"/>
    <w:rsid w:val="005007FA"/>
    <w:rsid w:val="005009FF"/>
    <w:rsid w:val="00500A69"/>
    <w:rsid w:val="00500CE5"/>
    <w:rsid w:val="00500E41"/>
    <w:rsid w:val="0050113A"/>
    <w:rsid w:val="00501BC4"/>
    <w:rsid w:val="00502597"/>
    <w:rsid w:val="00502612"/>
    <w:rsid w:val="005031B5"/>
    <w:rsid w:val="005031D3"/>
    <w:rsid w:val="00503357"/>
    <w:rsid w:val="005036E6"/>
    <w:rsid w:val="005037B7"/>
    <w:rsid w:val="00503AE9"/>
    <w:rsid w:val="005046A5"/>
    <w:rsid w:val="00504CDD"/>
    <w:rsid w:val="00504D77"/>
    <w:rsid w:val="00504D94"/>
    <w:rsid w:val="00505141"/>
    <w:rsid w:val="00505284"/>
    <w:rsid w:val="0050596D"/>
    <w:rsid w:val="00505A1E"/>
    <w:rsid w:val="00506057"/>
    <w:rsid w:val="005067D9"/>
    <w:rsid w:val="005068EB"/>
    <w:rsid w:val="00506BD8"/>
    <w:rsid w:val="00506DAB"/>
    <w:rsid w:val="00506EB8"/>
    <w:rsid w:val="0050708F"/>
    <w:rsid w:val="005074B2"/>
    <w:rsid w:val="00507AC2"/>
    <w:rsid w:val="00507C71"/>
    <w:rsid w:val="005104C3"/>
    <w:rsid w:val="0051107D"/>
    <w:rsid w:val="00511AFD"/>
    <w:rsid w:val="00511F5A"/>
    <w:rsid w:val="0051218E"/>
    <w:rsid w:val="005124B7"/>
    <w:rsid w:val="00512741"/>
    <w:rsid w:val="00513560"/>
    <w:rsid w:val="00513C2A"/>
    <w:rsid w:val="005140F4"/>
    <w:rsid w:val="00514290"/>
    <w:rsid w:val="005143B3"/>
    <w:rsid w:val="00514553"/>
    <w:rsid w:val="00514CC7"/>
    <w:rsid w:val="00514F4E"/>
    <w:rsid w:val="005155EF"/>
    <w:rsid w:val="005162B8"/>
    <w:rsid w:val="00516B82"/>
    <w:rsid w:val="00517381"/>
    <w:rsid w:val="00517F9C"/>
    <w:rsid w:val="00520129"/>
    <w:rsid w:val="0052020E"/>
    <w:rsid w:val="005206A7"/>
    <w:rsid w:val="0052103B"/>
    <w:rsid w:val="0052114E"/>
    <w:rsid w:val="0052143B"/>
    <w:rsid w:val="00521466"/>
    <w:rsid w:val="005218F9"/>
    <w:rsid w:val="00521E18"/>
    <w:rsid w:val="0052240A"/>
    <w:rsid w:val="00522BC0"/>
    <w:rsid w:val="00522C2E"/>
    <w:rsid w:val="005231B1"/>
    <w:rsid w:val="005232FC"/>
    <w:rsid w:val="005238B3"/>
    <w:rsid w:val="0052483F"/>
    <w:rsid w:val="0052490B"/>
    <w:rsid w:val="00524C9E"/>
    <w:rsid w:val="00525352"/>
    <w:rsid w:val="00526561"/>
    <w:rsid w:val="00526ABC"/>
    <w:rsid w:val="00527496"/>
    <w:rsid w:val="005278CC"/>
    <w:rsid w:val="00527920"/>
    <w:rsid w:val="00527AC8"/>
    <w:rsid w:val="00527D11"/>
    <w:rsid w:val="00527F46"/>
    <w:rsid w:val="00527F4B"/>
    <w:rsid w:val="005306AF"/>
    <w:rsid w:val="00530D37"/>
    <w:rsid w:val="0053183A"/>
    <w:rsid w:val="0053206D"/>
    <w:rsid w:val="005323A5"/>
    <w:rsid w:val="00532447"/>
    <w:rsid w:val="00532B22"/>
    <w:rsid w:val="0053387A"/>
    <w:rsid w:val="00533903"/>
    <w:rsid w:val="005350E9"/>
    <w:rsid w:val="005362A1"/>
    <w:rsid w:val="00536434"/>
    <w:rsid w:val="00536716"/>
    <w:rsid w:val="005369D5"/>
    <w:rsid w:val="00536C09"/>
    <w:rsid w:val="00536CA9"/>
    <w:rsid w:val="00536F38"/>
    <w:rsid w:val="00537E9D"/>
    <w:rsid w:val="00540484"/>
    <w:rsid w:val="00540E07"/>
    <w:rsid w:val="005417EF"/>
    <w:rsid w:val="00541A93"/>
    <w:rsid w:val="00541F88"/>
    <w:rsid w:val="00542126"/>
    <w:rsid w:val="0054288C"/>
    <w:rsid w:val="0054323B"/>
    <w:rsid w:val="00543FC2"/>
    <w:rsid w:val="00544397"/>
    <w:rsid w:val="00544653"/>
    <w:rsid w:val="00544B32"/>
    <w:rsid w:val="005451F2"/>
    <w:rsid w:val="00545719"/>
    <w:rsid w:val="00545B31"/>
    <w:rsid w:val="00545E92"/>
    <w:rsid w:val="00546069"/>
    <w:rsid w:val="00546DF2"/>
    <w:rsid w:val="00547182"/>
    <w:rsid w:val="00547AD5"/>
    <w:rsid w:val="00551853"/>
    <w:rsid w:val="005518B5"/>
    <w:rsid w:val="00551F2D"/>
    <w:rsid w:val="00551F86"/>
    <w:rsid w:val="00552B89"/>
    <w:rsid w:val="00552EB5"/>
    <w:rsid w:val="00553352"/>
    <w:rsid w:val="0055375F"/>
    <w:rsid w:val="00554191"/>
    <w:rsid w:val="005541C0"/>
    <w:rsid w:val="00554609"/>
    <w:rsid w:val="00554971"/>
    <w:rsid w:val="00554EF6"/>
    <w:rsid w:val="005551C0"/>
    <w:rsid w:val="005567B8"/>
    <w:rsid w:val="005568E4"/>
    <w:rsid w:val="00556BD8"/>
    <w:rsid w:val="00556E7C"/>
    <w:rsid w:val="00557167"/>
    <w:rsid w:val="00557BFA"/>
    <w:rsid w:val="00560079"/>
    <w:rsid w:val="005600BC"/>
    <w:rsid w:val="005600D2"/>
    <w:rsid w:val="0056080F"/>
    <w:rsid w:val="00561466"/>
    <w:rsid w:val="0056186F"/>
    <w:rsid w:val="00561A16"/>
    <w:rsid w:val="00561D52"/>
    <w:rsid w:val="00562657"/>
    <w:rsid w:val="00562C91"/>
    <w:rsid w:val="00562CCE"/>
    <w:rsid w:val="005635BC"/>
    <w:rsid w:val="00563FBA"/>
    <w:rsid w:val="00564263"/>
    <w:rsid w:val="0056435A"/>
    <w:rsid w:val="00564847"/>
    <w:rsid w:val="005648B7"/>
    <w:rsid w:val="00564E84"/>
    <w:rsid w:val="005654A2"/>
    <w:rsid w:val="005659CB"/>
    <w:rsid w:val="005659DF"/>
    <w:rsid w:val="00565C08"/>
    <w:rsid w:val="0056679F"/>
    <w:rsid w:val="00566967"/>
    <w:rsid w:val="005679E6"/>
    <w:rsid w:val="00567B23"/>
    <w:rsid w:val="00567E1B"/>
    <w:rsid w:val="00567EB3"/>
    <w:rsid w:val="00570A74"/>
    <w:rsid w:val="00570F9C"/>
    <w:rsid w:val="0057147E"/>
    <w:rsid w:val="005717B1"/>
    <w:rsid w:val="005719A6"/>
    <w:rsid w:val="00571B50"/>
    <w:rsid w:val="00571DD3"/>
    <w:rsid w:val="0057240D"/>
    <w:rsid w:val="00572D38"/>
    <w:rsid w:val="00572D4D"/>
    <w:rsid w:val="00572E57"/>
    <w:rsid w:val="00572F4D"/>
    <w:rsid w:val="00573395"/>
    <w:rsid w:val="00573680"/>
    <w:rsid w:val="005740DE"/>
    <w:rsid w:val="00574309"/>
    <w:rsid w:val="00575632"/>
    <w:rsid w:val="00575EBF"/>
    <w:rsid w:val="005762A7"/>
    <w:rsid w:val="005762C7"/>
    <w:rsid w:val="005766CD"/>
    <w:rsid w:val="0057684B"/>
    <w:rsid w:val="00576DFE"/>
    <w:rsid w:val="00576F50"/>
    <w:rsid w:val="0057702D"/>
    <w:rsid w:val="0057719F"/>
    <w:rsid w:val="00577D8F"/>
    <w:rsid w:val="005802A8"/>
    <w:rsid w:val="005816FE"/>
    <w:rsid w:val="00581965"/>
    <w:rsid w:val="00581A0C"/>
    <w:rsid w:val="00581AC4"/>
    <w:rsid w:val="00581C86"/>
    <w:rsid w:val="00582DE8"/>
    <w:rsid w:val="00582DFC"/>
    <w:rsid w:val="00582F4A"/>
    <w:rsid w:val="00582F72"/>
    <w:rsid w:val="00582FAA"/>
    <w:rsid w:val="0058316B"/>
    <w:rsid w:val="0058333A"/>
    <w:rsid w:val="0058382A"/>
    <w:rsid w:val="00583AE1"/>
    <w:rsid w:val="00583B10"/>
    <w:rsid w:val="00583C65"/>
    <w:rsid w:val="00583E6F"/>
    <w:rsid w:val="00583FD6"/>
    <w:rsid w:val="005845F9"/>
    <w:rsid w:val="00584725"/>
    <w:rsid w:val="00584902"/>
    <w:rsid w:val="00584DD5"/>
    <w:rsid w:val="00585CA6"/>
    <w:rsid w:val="00586240"/>
    <w:rsid w:val="005863BD"/>
    <w:rsid w:val="005864CB"/>
    <w:rsid w:val="0058671D"/>
    <w:rsid w:val="00587674"/>
    <w:rsid w:val="00587E3D"/>
    <w:rsid w:val="00587FC7"/>
    <w:rsid w:val="00590481"/>
    <w:rsid w:val="005906A6"/>
    <w:rsid w:val="00592C2C"/>
    <w:rsid w:val="00592C59"/>
    <w:rsid w:val="00592CA0"/>
    <w:rsid w:val="00592DB0"/>
    <w:rsid w:val="00593024"/>
    <w:rsid w:val="005933B6"/>
    <w:rsid w:val="0059376B"/>
    <w:rsid w:val="00593835"/>
    <w:rsid w:val="00593982"/>
    <w:rsid w:val="0059473D"/>
    <w:rsid w:val="00594D75"/>
    <w:rsid w:val="005951A6"/>
    <w:rsid w:val="00595B28"/>
    <w:rsid w:val="00595B30"/>
    <w:rsid w:val="005961BD"/>
    <w:rsid w:val="00596844"/>
    <w:rsid w:val="00597938"/>
    <w:rsid w:val="005979DF"/>
    <w:rsid w:val="005A039C"/>
    <w:rsid w:val="005A0C91"/>
    <w:rsid w:val="005A160F"/>
    <w:rsid w:val="005A1C50"/>
    <w:rsid w:val="005A1F27"/>
    <w:rsid w:val="005A29D8"/>
    <w:rsid w:val="005A372E"/>
    <w:rsid w:val="005A37D5"/>
    <w:rsid w:val="005A4027"/>
    <w:rsid w:val="005A45CD"/>
    <w:rsid w:val="005A4922"/>
    <w:rsid w:val="005A4F1B"/>
    <w:rsid w:val="005A5460"/>
    <w:rsid w:val="005A55B6"/>
    <w:rsid w:val="005A57F2"/>
    <w:rsid w:val="005A5CB3"/>
    <w:rsid w:val="005A5D2C"/>
    <w:rsid w:val="005A5ED0"/>
    <w:rsid w:val="005A6087"/>
    <w:rsid w:val="005A6177"/>
    <w:rsid w:val="005A61FD"/>
    <w:rsid w:val="005A672B"/>
    <w:rsid w:val="005A68DB"/>
    <w:rsid w:val="005A6F98"/>
    <w:rsid w:val="005A7198"/>
    <w:rsid w:val="005A7236"/>
    <w:rsid w:val="005A7542"/>
    <w:rsid w:val="005A7831"/>
    <w:rsid w:val="005B0CF6"/>
    <w:rsid w:val="005B24C8"/>
    <w:rsid w:val="005B289E"/>
    <w:rsid w:val="005B2A56"/>
    <w:rsid w:val="005B2CD5"/>
    <w:rsid w:val="005B2D92"/>
    <w:rsid w:val="005B2EB8"/>
    <w:rsid w:val="005B3477"/>
    <w:rsid w:val="005B36A9"/>
    <w:rsid w:val="005B411A"/>
    <w:rsid w:val="005B5DC8"/>
    <w:rsid w:val="005B675F"/>
    <w:rsid w:val="005B6AA6"/>
    <w:rsid w:val="005B6EA2"/>
    <w:rsid w:val="005B73ED"/>
    <w:rsid w:val="005B7A08"/>
    <w:rsid w:val="005B7D22"/>
    <w:rsid w:val="005B7E33"/>
    <w:rsid w:val="005B7FCC"/>
    <w:rsid w:val="005C01D9"/>
    <w:rsid w:val="005C0646"/>
    <w:rsid w:val="005C0FD3"/>
    <w:rsid w:val="005C100D"/>
    <w:rsid w:val="005C1AEC"/>
    <w:rsid w:val="005C1DD9"/>
    <w:rsid w:val="005C200E"/>
    <w:rsid w:val="005C291B"/>
    <w:rsid w:val="005C2B02"/>
    <w:rsid w:val="005C2E6A"/>
    <w:rsid w:val="005C351A"/>
    <w:rsid w:val="005C3994"/>
    <w:rsid w:val="005C41CB"/>
    <w:rsid w:val="005C42E3"/>
    <w:rsid w:val="005C45D9"/>
    <w:rsid w:val="005C46E5"/>
    <w:rsid w:val="005C47ED"/>
    <w:rsid w:val="005C51E8"/>
    <w:rsid w:val="005C5DBF"/>
    <w:rsid w:val="005C6000"/>
    <w:rsid w:val="005C6338"/>
    <w:rsid w:val="005C6CFC"/>
    <w:rsid w:val="005C6DFA"/>
    <w:rsid w:val="005C74C6"/>
    <w:rsid w:val="005C7843"/>
    <w:rsid w:val="005C7B7A"/>
    <w:rsid w:val="005C7FF7"/>
    <w:rsid w:val="005D0104"/>
    <w:rsid w:val="005D0186"/>
    <w:rsid w:val="005D0474"/>
    <w:rsid w:val="005D04D7"/>
    <w:rsid w:val="005D0ADF"/>
    <w:rsid w:val="005D11E8"/>
    <w:rsid w:val="005D140D"/>
    <w:rsid w:val="005D1445"/>
    <w:rsid w:val="005D1906"/>
    <w:rsid w:val="005D1A53"/>
    <w:rsid w:val="005D2263"/>
    <w:rsid w:val="005D2325"/>
    <w:rsid w:val="005D255E"/>
    <w:rsid w:val="005D2D5E"/>
    <w:rsid w:val="005D2ECA"/>
    <w:rsid w:val="005D33EC"/>
    <w:rsid w:val="005D344E"/>
    <w:rsid w:val="005D3905"/>
    <w:rsid w:val="005D42FC"/>
    <w:rsid w:val="005D475D"/>
    <w:rsid w:val="005D509F"/>
    <w:rsid w:val="005D557E"/>
    <w:rsid w:val="005D58B8"/>
    <w:rsid w:val="005D59A9"/>
    <w:rsid w:val="005D5BE2"/>
    <w:rsid w:val="005D5CEA"/>
    <w:rsid w:val="005D665C"/>
    <w:rsid w:val="005D6C52"/>
    <w:rsid w:val="005D6D27"/>
    <w:rsid w:val="005D6F19"/>
    <w:rsid w:val="005D7B80"/>
    <w:rsid w:val="005D7DDF"/>
    <w:rsid w:val="005E054B"/>
    <w:rsid w:val="005E06F9"/>
    <w:rsid w:val="005E08FC"/>
    <w:rsid w:val="005E0949"/>
    <w:rsid w:val="005E0C25"/>
    <w:rsid w:val="005E18F7"/>
    <w:rsid w:val="005E1AAF"/>
    <w:rsid w:val="005E1C3C"/>
    <w:rsid w:val="005E24F4"/>
    <w:rsid w:val="005E26CB"/>
    <w:rsid w:val="005E26DB"/>
    <w:rsid w:val="005E2789"/>
    <w:rsid w:val="005E27D9"/>
    <w:rsid w:val="005E293E"/>
    <w:rsid w:val="005E306C"/>
    <w:rsid w:val="005E30A0"/>
    <w:rsid w:val="005E3CDB"/>
    <w:rsid w:val="005E3D21"/>
    <w:rsid w:val="005E3D37"/>
    <w:rsid w:val="005E4195"/>
    <w:rsid w:val="005E4C91"/>
    <w:rsid w:val="005E5082"/>
    <w:rsid w:val="005E5B6B"/>
    <w:rsid w:val="005E5D04"/>
    <w:rsid w:val="005E64FE"/>
    <w:rsid w:val="005E661D"/>
    <w:rsid w:val="005E67EA"/>
    <w:rsid w:val="005E67FD"/>
    <w:rsid w:val="005E6C52"/>
    <w:rsid w:val="005E7D49"/>
    <w:rsid w:val="005E7D54"/>
    <w:rsid w:val="005E7FC2"/>
    <w:rsid w:val="005F00EA"/>
    <w:rsid w:val="005F0354"/>
    <w:rsid w:val="005F0787"/>
    <w:rsid w:val="005F0832"/>
    <w:rsid w:val="005F0D3D"/>
    <w:rsid w:val="005F0E4F"/>
    <w:rsid w:val="005F0E70"/>
    <w:rsid w:val="005F18F9"/>
    <w:rsid w:val="005F19B1"/>
    <w:rsid w:val="005F2050"/>
    <w:rsid w:val="005F22DE"/>
    <w:rsid w:val="005F2368"/>
    <w:rsid w:val="005F237A"/>
    <w:rsid w:val="005F2CB9"/>
    <w:rsid w:val="005F359C"/>
    <w:rsid w:val="005F37FE"/>
    <w:rsid w:val="005F382E"/>
    <w:rsid w:val="005F3AC8"/>
    <w:rsid w:val="005F4371"/>
    <w:rsid w:val="005F4977"/>
    <w:rsid w:val="005F4AFB"/>
    <w:rsid w:val="005F4C40"/>
    <w:rsid w:val="005F5074"/>
    <w:rsid w:val="005F518C"/>
    <w:rsid w:val="005F527E"/>
    <w:rsid w:val="005F5985"/>
    <w:rsid w:val="005F6561"/>
    <w:rsid w:val="005F71FE"/>
    <w:rsid w:val="005F7C75"/>
    <w:rsid w:val="0060042C"/>
    <w:rsid w:val="006008F7"/>
    <w:rsid w:val="00600B6D"/>
    <w:rsid w:val="00600C08"/>
    <w:rsid w:val="00600DB2"/>
    <w:rsid w:val="00601469"/>
    <w:rsid w:val="00601C87"/>
    <w:rsid w:val="00601DC1"/>
    <w:rsid w:val="00602448"/>
    <w:rsid w:val="00602C94"/>
    <w:rsid w:val="00603327"/>
    <w:rsid w:val="006037B1"/>
    <w:rsid w:val="00603976"/>
    <w:rsid w:val="00603DA6"/>
    <w:rsid w:val="006044AC"/>
    <w:rsid w:val="00604D15"/>
    <w:rsid w:val="00604E0C"/>
    <w:rsid w:val="00604FAD"/>
    <w:rsid w:val="006055BE"/>
    <w:rsid w:val="006055F8"/>
    <w:rsid w:val="00605BDA"/>
    <w:rsid w:val="00605E1E"/>
    <w:rsid w:val="006060D5"/>
    <w:rsid w:val="00606425"/>
    <w:rsid w:val="00606707"/>
    <w:rsid w:val="00606A3F"/>
    <w:rsid w:val="00606B79"/>
    <w:rsid w:val="00607067"/>
    <w:rsid w:val="00607944"/>
    <w:rsid w:val="006079B6"/>
    <w:rsid w:val="006100E2"/>
    <w:rsid w:val="00610197"/>
    <w:rsid w:val="006103E6"/>
    <w:rsid w:val="0061040F"/>
    <w:rsid w:val="0061080D"/>
    <w:rsid w:val="00610CC8"/>
    <w:rsid w:val="00611718"/>
    <w:rsid w:val="00611775"/>
    <w:rsid w:val="00611BD8"/>
    <w:rsid w:val="00611FA2"/>
    <w:rsid w:val="006121A7"/>
    <w:rsid w:val="006124DF"/>
    <w:rsid w:val="0061264F"/>
    <w:rsid w:val="006127DF"/>
    <w:rsid w:val="006130A6"/>
    <w:rsid w:val="0061312D"/>
    <w:rsid w:val="00613822"/>
    <w:rsid w:val="0061438E"/>
    <w:rsid w:val="006143BA"/>
    <w:rsid w:val="00616098"/>
    <w:rsid w:val="00616316"/>
    <w:rsid w:val="00616540"/>
    <w:rsid w:val="00616568"/>
    <w:rsid w:val="006165B6"/>
    <w:rsid w:val="006165C0"/>
    <w:rsid w:val="006176F9"/>
    <w:rsid w:val="00617767"/>
    <w:rsid w:val="006178B2"/>
    <w:rsid w:val="00617982"/>
    <w:rsid w:val="00617CC0"/>
    <w:rsid w:val="0062004B"/>
    <w:rsid w:val="006200D2"/>
    <w:rsid w:val="00620159"/>
    <w:rsid w:val="0062020D"/>
    <w:rsid w:val="00620300"/>
    <w:rsid w:val="00620707"/>
    <w:rsid w:val="006217A7"/>
    <w:rsid w:val="0062196E"/>
    <w:rsid w:val="00621C9C"/>
    <w:rsid w:val="00621CA8"/>
    <w:rsid w:val="006226FA"/>
    <w:rsid w:val="0062294C"/>
    <w:rsid w:val="00622A17"/>
    <w:rsid w:val="00622C1C"/>
    <w:rsid w:val="00622F14"/>
    <w:rsid w:val="006232FB"/>
    <w:rsid w:val="006233B9"/>
    <w:rsid w:val="006234C7"/>
    <w:rsid w:val="006236C4"/>
    <w:rsid w:val="00623B1A"/>
    <w:rsid w:val="00624194"/>
    <w:rsid w:val="006245C8"/>
    <w:rsid w:val="006246C8"/>
    <w:rsid w:val="006249EB"/>
    <w:rsid w:val="0062502A"/>
    <w:rsid w:val="00625D42"/>
    <w:rsid w:val="006263FB"/>
    <w:rsid w:val="00626424"/>
    <w:rsid w:val="00626812"/>
    <w:rsid w:val="006269A0"/>
    <w:rsid w:val="00626BE6"/>
    <w:rsid w:val="00626C79"/>
    <w:rsid w:val="006271FA"/>
    <w:rsid w:val="00627F06"/>
    <w:rsid w:val="00630135"/>
    <w:rsid w:val="006304A6"/>
    <w:rsid w:val="00630CE0"/>
    <w:rsid w:val="0063114C"/>
    <w:rsid w:val="0063124C"/>
    <w:rsid w:val="00631973"/>
    <w:rsid w:val="00631A31"/>
    <w:rsid w:val="00631C17"/>
    <w:rsid w:val="0063205A"/>
    <w:rsid w:val="0063250E"/>
    <w:rsid w:val="00632BCA"/>
    <w:rsid w:val="00632F5D"/>
    <w:rsid w:val="00633586"/>
    <w:rsid w:val="00633D80"/>
    <w:rsid w:val="00634394"/>
    <w:rsid w:val="00634565"/>
    <w:rsid w:val="00634812"/>
    <w:rsid w:val="00634D6A"/>
    <w:rsid w:val="0063584F"/>
    <w:rsid w:val="00635FA8"/>
    <w:rsid w:val="00636867"/>
    <w:rsid w:val="00636EC5"/>
    <w:rsid w:val="00637016"/>
    <w:rsid w:val="006375B4"/>
    <w:rsid w:val="00637650"/>
    <w:rsid w:val="006376F1"/>
    <w:rsid w:val="00637A19"/>
    <w:rsid w:val="00637E0D"/>
    <w:rsid w:val="006403A2"/>
    <w:rsid w:val="00640A7F"/>
    <w:rsid w:val="00640B0E"/>
    <w:rsid w:val="00640BD2"/>
    <w:rsid w:val="00640C96"/>
    <w:rsid w:val="00640D7D"/>
    <w:rsid w:val="00640E69"/>
    <w:rsid w:val="006412B8"/>
    <w:rsid w:val="006417A4"/>
    <w:rsid w:val="00641BA7"/>
    <w:rsid w:val="00642790"/>
    <w:rsid w:val="006427EA"/>
    <w:rsid w:val="0064300C"/>
    <w:rsid w:val="00644F5F"/>
    <w:rsid w:val="00645DBA"/>
    <w:rsid w:val="00646047"/>
    <w:rsid w:val="006464D2"/>
    <w:rsid w:val="00646524"/>
    <w:rsid w:val="00646BD3"/>
    <w:rsid w:val="006471C2"/>
    <w:rsid w:val="00647498"/>
    <w:rsid w:val="006474BA"/>
    <w:rsid w:val="0064754A"/>
    <w:rsid w:val="00647D1B"/>
    <w:rsid w:val="00647E1D"/>
    <w:rsid w:val="00647E4B"/>
    <w:rsid w:val="00647E85"/>
    <w:rsid w:val="00647EA9"/>
    <w:rsid w:val="006501F1"/>
    <w:rsid w:val="006508FF"/>
    <w:rsid w:val="00650EE1"/>
    <w:rsid w:val="006512E7"/>
    <w:rsid w:val="006513E7"/>
    <w:rsid w:val="006514F5"/>
    <w:rsid w:val="00651903"/>
    <w:rsid w:val="00651D09"/>
    <w:rsid w:val="0065243A"/>
    <w:rsid w:val="006526EF"/>
    <w:rsid w:val="00653041"/>
    <w:rsid w:val="00653921"/>
    <w:rsid w:val="00653D35"/>
    <w:rsid w:val="00654361"/>
    <w:rsid w:val="00655975"/>
    <w:rsid w:val="00656A63"/>
    <w:rsid w:val="00656B97"/>
    <w:rsid w:val="0065718C"/>
    <w:rsid w:val="00657946"/>
    <w:rsid w:val="00657DC0"/>
    <w:rsid w:val="00657EDB"/>
    <w:rsid w:val="00657FDE"/>
    <w:rsid w:val="00660F9A"/>
    <w:rsid w:val="0066107B"/>
    <w:rsid w:val="0066165A"/>
    <w:rsid w:val="00661885"/>
    <w:rsid w:val="00661BC0"/>
    <w:rsid w:val="00661EDE"/>
    <w:rsid w:val="00662BD6"/>
    <w:rsid w:val="0066336C"/>
    <w:rsid w:val="0066348A"/>
    <w:rsid w:val="0066351F"/>
    <w:rsid w:val="00663606"/>
    <w:rsid w:val="00663E80"/>
    <w:rsid w:val="00663EA2"/>
    <w:rsid w:val="00664387"/>
    <w:rsid w:val="0066469A"/>
    <w:rsid w:val="006646B6"/>
    <w:rsid w:val="00665303"/>
    <w:rsid w:val="006654C4"/>
    <w:rsid w:val="006658EF"/>
    <w:rsid w:val="00665D7A"/>
    <w:rsid w:val="00666882"/>
    <w:rsid w:val="00666937"/>
    <w:rsid w:val="00666BB4"/>
    <w:rsid w:val="00666BDC"/>
    <w:rsid w:val="0066705C"/>
    <w:rsid w:val="00667299"/>
    <w:rsid w:val="0066737F"/>
    <w:rsid w:val="00667A86"/>
    <w:rsid w:val="00667CD3"/>
    <w:rsid w:val="006705AC"/>
    <w:rsid w:val="0067097B"/>
    <w:rsid w:val="00671A5C"/>
    <w:rsid w:val="00671B30"/>
    <w:rsid w:val="00671D98"/>
    <w:rsid w:val="006722E1"/>
    <w:rsid w:val="0067253A"/>
    <w:rsid w:val="00672705"/>
    <w:rsid w:val="0067318D"/>
    <w:rsid w:val="00673566"/>
    <w:rsid w:val="006740CF"/>
    <w:rsid w:val="0067425D"/>
    <w:rsid w:val="006746AB"/>
    <w:rsid w:val="00674726"/>
    <w:rsid w:val="00674C95"/>
    <w:rsid w:val="00675122"/>
    <w:rsid w:val="00675433"/>
    <w:rsid w:val="006755CD"/>
    <w:rsid w:val="00675893"/>
    <w:rsid w:val="00675AD7"/>
    <w:rsid w:val="00675C1F"/>
    <w:rsid w:val="006760B3"/>
    <w:rsid w:val="00676153"/>
    <w:rsid w:val="00676258"/>
    <w:rsid w:val="00676D09"/>
    <w:rsid w:val="006775C1"/>
    <w:rsid w:val="00677C9E"/>
    <w:rsid w:val="00677DD9"/>
    <w:rsid w:val="00677E60"/>
    <w:rsid w:val="00680047"/>
    <w:rsid w:val="00680298"/>
    <w:rsid w:val="00681E6A"/>
    <w:rsid w:val="00682214"/>
    <w:rsid w:val="00682596"/>
    <w:rsid w:val="00682C79"/>
    <w:rsid w:val="006834AE"/>
    <w:rsid w:val="006838F8"/>
    <w:rsid w:val="006847CC"/>
    <w:rsid w:val="0068517F"/>
    <w:rsid w:val="00685666"/>
    <w:rsid w:val="006858E3"/>
    <w:rsid w:val="006862F0"/>
    <w:rsid w:val="00686A4C"/>
    <w:rsid w:val="00686A5F"/>
    <w:rsid w:val="006875C5"/>
    <w:rsid w:val="00687844"/>
    <w:rsid w:val="00690D05"/>
    <w:rsid w:val="00691271"/>
    <w:rsid w:val="00691762"/>
    <w:rsid w:val="00691C5D"/>
    <w:rsid w:val="0069276F"/>
    <w:rsid w:val="00692DC0"/>
    <w:rsid w:val="00692E21"/>
    <w:rsid w:val="00693A11"/>
    <w:rsid w:val="0069442B"/>
    <w:rsid w:val="00694598"/>
    <w:rsid w:val="00695425"/>
    <w:rsid w:val="00695E8D"/>
    <w:rsid w:val="006968CD"/>
    <w:rsid w:val="00696D0F"/>
    <w:rsid w:val="00697372"/>
    <w:rsid w:val="00697889"/>
    <w:rsid w:val="00697A71"/>
    <w:rsid w:val="00697AAB"/>
    <w:rsid w:val="00697CFE"/>
    <w:rsid w:val="006A0206"/>
    <w:rsid w:val="006A08C0"/>
    <w:rsid w:val="006A09A1"/>
    <w:rsid w:val="006A09C9"/>
    <w:rsid w:val="006A150D"/>
    <w:rsid w:val="006A1681"/>
    <w:rsid w:val="006A1908"/>
    <w:rsid w:val="006A1A85"/>
    <w:rsid w:val="006A220C"/>
    <w:rsid w:val="006A2A08"/>
    <w:rsid w:val="006A355D"/>
    <w:rsid w:val="006A38FD"/>
    <w:rsid w:val="006A4423"/>
    <w:rsid w:val="006A45C9"/>
    <w:rsid w:val="006A511F"/>
    <w:rsid w:val="006A5804"/>
    <w:rsid w:val="006A6610"/>
    <w:rsid w:val="006A6782"/>
    <w:rsid w:val="006A6878"/>
    <w:rsid w:val="006A6BF4"/>
    <w:rsid w:val="006A7336"/>
    <w:rsid w:val="006A7432"/>
    <w:rsid w:val="006A760C"/>
    <w:rsid w:val="006A7DBD"/>
    <w:rsid w:val="006B0404"/>
    <w:rsid w:val="006B0500"/>
    <w:rsid w:val="006B0506"/>
    <w:rsid w:val="006B10DE"/>
    <w:rsid w:val="006B16B1"/>
    <w:rsid w:val="006B18AF"/>
    <w:rsid w:val="006B18C0"/>
    <w:rsid w:val="006B1BA0"/>
    <w:rsid w:val="006B22E9"/>
    <w:rsid w:val="006B25AB"/>
    <w:rsid w:val="006B3268"/>
    <w:rsid w:val="006B3C0E"/>
    <w:rsid w:val="006B4034"/>
    <w:rsid w:val="006B44CF"/>
    <w:rsid w:val="006B514A"/>
    <w:rsid w:val="006B5353"/>
    <w:rsid w:val="006B5898"/>
    <w:rsid w:val="006B5BB5"/>
    <w:rsid w:val="006B62E7"/>
    <w:rsid w:val="006B6738"/>
    <w:rsid w:val="006B6C64"/>
    <w:rsid w:val="006B6FD8"/>
    <w:rsid w:val="006B7347"/>
    <w:rsid w:val="006B7863"/>
    <w:rsid w:val="006C0079"/>
    <w:rsid w:val="006C0787"/>
    <w:rsid w:val="006C07EB"/>
    <w:rsid w:val="006C0A74"/>
    <w:rsid w:val="006C0CB5"/>
    <w:rsid w:val="006C1989"/>
    <w:rsid w:val="006C1BFD"/>
    <w:rsid w:val="006C1E57"/>
    <w:rsid w:val="006C2075"/>
    <w:rsid w:val="006C2376"/>
    <w:rsid w:val="006C24CE"/>
    <w:rsid w:val="006C2890"/>
    <w:rsid w:val="006C32CC"/>
    <w:rsid w:val="006C39B3"/>
    <w:rsid w:val="006C3CE0"/>
    <w:rsid w:val="006C4671"/>
    <w:rsid w:val="006C4BED"/>
    <w:rsid w:val="006C5124"/>
    <w:rsid w:val="006C52F0"/>
    <w:rsid w:val="006C62C5"/>
    <w:rsid w:val="006C6E91"/>
    <w:rsid w:val="006C7566"/>
    <w:rsid w:val="006C782D"/>
    <w:rsid w:val="006C7EAB"/>
    <w:rsid w:val="006D0066"/>
    <w:rsid w:val="006D0216"/>
    <w:rsid w:val="006D05D5"/>
    <w:rsid w:val="006D07C4"/>
    <w:rsid w:val="006D0F60"/>
    <w:rsid w:val="006D14D5"/>
    <w:rsid w:val="006D1EEE"/>
    <w:rsid w:val="006D1EF4"/>
    <w:rsid w:val="006D205D"/>
    <w:rsid w:val="006D2932"/>
    <w:rsid w:val="006D2DFA"/>
    <w:rsid w:val="006D2EC9"/>
    <w:rsid w:val="006D2F98"/>
    <w:rsid w:val="006D33F1"/>
    <w:rsid w:val="006D3C4D"/>
    <w:rsid w:val="006D4483"/>
    <w:rsid w:val="006D490A"/>
    <w:rsid w:val="006D4A0D"/>
    <w:rsid w:val="006D4BA9"/>
    <w:rsid w:val="006D4D62"/>
    <w:rsid w:val="006D52A8"/>
    <w:rsid w:val="006D5A15"/>
    <w:rsid w:val="006D5D57"/>
    <w:rsid w:val="006D60E5"/>
    <w:rsid w:val="006D63D9"/>
    <w:rsid w:val="006D66D8"/>
    <w:rsid w:val="006D6B3A"/>
    <w:rsid w:val="006D7B54"/>
    <w:rsid w:val="006D7EFA"/>
    <w:rsid w:val="006E0651"/>
    <w:rsid w:val="006E0C7C"/>
    <w:rsid w:val="006E0DC7"/>
    <w:rsid w:val="006E0F80"/>
    <w:rsid w:val="006E1246"/>
    <w:rsid w:val="006E1E65"/>
    <w:rsid w:val="006E1E8C"/>
    <w:rsid w:val="006E2311"/>
    <w:rsid w:val="006E23CD"/>
    <w:rsid w:val="006E289D"/>
    <w:rsid w:val="006E2ECA"/>
    <w:rsid w:val="006E2FB1"/>
    <w:rsid w:val="006E2FE8"/>
    <w:rsid w:val="006E34F7"/>
    <w:rsid w:val="006E4949"/>
    <w:rsid w:val="006E4A07"/>
    <w:rsid w:val="006E5881"/>
    <w:rsid w:val="006E6378"/>
    <w:rsid w:val="006E6A60"/>
    <w:rsid w:val="006E6ECA"/>
    <w:rsid w:val="006E714D"/>
    <w:rsid w:val="006E7362"/>
    <w:rsid w:val="006E75B3"/>
    <w:rsid w:val="006E7862"/>
    <w:rsid w:val="006E7A3E"/>
    <w:rsid w:val="006E7A7D"/>
    <w:rsid w:val="006F0634"/>
    <w:rsid w:val="006F0DE9"/>
    <w:rsid w:val="006F0EF8"/>
    <w:rsid w:val="006F14CD"/>
    <w:rsid w:val="006F1505"/>
    <w:rsid w:val="006F17F6"/>
    <w:rsid w:val="006F1CBE"/>
    <w:rsid w:val="006F2189"/>
    <w:rsid w:val="006F22CA"/>
    <w:rsid w:val="006F2B25"/>
    <w:rsid w:val="006F2D2D"/>
    <w:rsid w:val="006F2F45"/>
    <w:rsid w:val="006F35CE"/>
    <w:rsid w:val="006F395F"/>
    <w:rsid w:val="006F474D"/>
    <w:rsid w:val="006F4B75"/>
    <w:rsid w:val="006F4D07"/>
    <w:rsid w:val="006F4D1C"/>
    <w:rsid w:val="006F4DC6"/>
    <w:rsid w:val="006F4EA7"/>
    <w:rsid w:val="006F5107"/>
    <w:rsid w:val="006F512F"/>
    <w:rsid w:val="006F56AC"/>
    <w:rsid w:val="006F6176"/>
    <w:rsid w:val="006F6B47"/>
    <w:rsid w:val="006F73B7"/>
    <w:rsid w:val="006F7761"/>
    <w:rsid w:val="006F7BE8"/>
    <w:rsid w:val="006F7C42"/>
    <w:rsid w:val="007004C2"/>
    <w:rsid w:val="007004CF"/>
    <w:rsid w:val="007006D9"/>
    <w:rsid w:val="00700969"/>
    <w:rsid w:val="00700E53"/>
    <w:rsid w:val="00701B61"/>
    <w:rsid w:val="00701CB0"/>
    <w:rsid w:val="00701DDB"/>
    <w:rsid w:val="0070220C"/>
    <w:rsid w:val="007023EE"/>
    <w:rsid w:val="00702651"/>
    <w:rsid w:val="00703927"/>
    <w:rsid w:val="00703D09"/>
    <w:rsid w:val="00703E1F"/>
    <w:rsid w:val="00704C0B"/>
    <w:rsid w:val="00705465"/>
    <w:rsid w:val="00705BFB"/>
    <w:rsid w:val="00705F81"/>
    <w:rsid w:val="0070670A"/>
    <w:rsid w:val="0070716A"/>
    <w:rsid w:val="00707734"/>
    <w:rsid w:val="00707A9E"/>
    <w:rsid w:val="00710349"/>
    <w:rsid w:val="0071036F"/>
    <w:rsid w:val="00711255"/>
    <w:rsid w:val="007113FB"/>
    <w:rsid w:val="007119D7"/>
    <w:rsid w:val="00711E0A"/>
    <w:rsid w:val="00711FCF"/>
    <w:rsid w:val="007123A9"/>
    <w:rsid w:val="00712B52"/>
    <w:rsid w:val="007140D6"/>
    <w:rsid w:val="0071416E"/>
    <w:rsid w:val="00714864"/>
    <w:rsid w:val="00714950"/>
    <w:rsid w:val="00714A22"/>
    <w:rsid w:val="00714AD4"/>
    <w:rsid w:val="00714F7F"/>
    <w:rsid w:val="00715167"/>
    <w:rsid w:val="007152B6"/>
    <w:rsid w:val="00715697"/>
    <w:rsid w:val="00715C08"/>
    <w:rsid w:val="00715F4F"/>
    <w:rsid w:val="00716B9A"/>
    <w:rsid w:val="007173E3"/>
    <w:rsid w:val="00720082"/>
    <w:rsid w:val="00720325"/>
    <w:rsid w:val="00720430"/>
    <w:rsid w:val="00720D6E"/>
    <w:rsid w:val="00721008"/>
    <w:rsid w:val="007213B5"/>
    <w:rsid w:val="00722054"/>
    <w:rsid w:val="007224A5"/>
    <w:rsid w:val="00722A28"/>
    <w:rsid w:val="0072330B"/>
    <w:rsid w:val="00723323"/>
    <w:rsid w:val="007243B0"/>
    <w:rsid w:val="00724887"/>
    <w:rsid w:val="00724CE1"/>
    <w:rsid w:val="00725271"/>
    <w:rsid w:val="00725864"/>
    <w:rsid w:val="00725C24"/>
    <w:rsid w:val="00725F4A"/>
    <w:rsid w:val="0072621E"/>
    <w:rsid w:val="007267B6"/>
    <w:rsid w:val="00726A88"/>
    <w:rsid w:val="007272E6"/>
    <w:rsid w:val="007272EA"/>
    <w:rsid w:val="00730832"/>
    <w:rsid w:val="00730859"/>
    <w:rsid w:val="00730C5F"/>
    <w:rsid w:val="00731214"/>
    <w:rsid w:val="00731642"/>
    <w:rsid w:val="00732015"/>
    <w:rsid w:val="007320B2"/>
    <w:rsid w:val="007323BB"/>
    <w:rsid w:val="007333A8"/>
    <w:rsid w:val="00733570"/>
    <w:rsid w:val="00733646"/>
    <w:rsid w:val="00733F61"/>
    <w:rsid w:val="007342FF"/>
    <w:rsid w:val="00734582"/>
    <w:rsid w:val="00734993"/>
    <w:rsid w:val="00734DB5"/>
    <w:rsid w:val="0073520D"/>
    <w:rsid w:val="00735834"/>
    <w:rsid w:val="00735A73"/>
    <w:rsid w:val="00735CCA"/>
    <w:rsid w:val="00735D57"/>
    <w:rsid w:val="007368B5"/>
    <w:rsid w:val="0073693D"/>
    <w:rsid w:val="00736A98"/>
    <w:rsid w:val="00737242"/>
    <w:rsid w:val="0073779D"/>
    <w:rsid w:val="00740556"/>
    <w:rsid w:val="007405BB"/>
    <w:rsid w:val="00740CE0"/>
    <w:rsid w:val="0074107B"/>
    <w:rsid w:val="007413F4"/>
    <w:rsid w:val="0074145B"/>
    <w:rsid w:val="00741D95"/>
    <w:rsid w:val="0074214D"/>
    <w:rsid w:val="0074226F"/>
    <w:rsid w:val="007422F4"/>
    <w:rsid w:val="007427B0"/>
    <w:rsid w:val="00742926"/>
    <w:rsid w:val="007433E4"/>
    <w:rsid w:val="0074400D"/>
    <w:rsid w:val="0074420C"/>
    <w:rsid w:val="00744A22"/>
    <w:rsid w:val="00744CB7"/>
    <w:rsid w:val="00744D13"/>
    <w:rsid w:val="00745454"/>
    <w:rsid w:val="00745868"/>
    <w:rsid w:val="007458F1"/>
    <w:rsid w:val="007459C6"/>
    <w:rsid w:val="00745D19"/>
    <w:rsid w:val="00745F82"/>
    <w:rsid w:val="0074633A"/>
    <w:rsid w:val="00746BF7"/>
    <w:rsid w:val="0074708E"/>
    <w:rsid w:val="0074730A"/>
    <w:rsid w:val="00747800"/>
    <w:rsid w:val="007502C7"/>
    <w:rsid w:val="007502D9"/>
    <w:rsid w:val="00750530"/>
    <w:rsid w:val="00751386"/>
    <w:rsid w:val="0075155F"/>
    <w:rsid w:val="007518B9"/>
    <w:rsid w:val="007519EF"/>
    <w:rsid w:val="00751F0B"/>
    <w:rsid w:val="00752583"/>
    <w:rsid w:val="00752ACE"/>
    <w:rsid w:val="00752D95"/>
    <w:rsid w:val="00753ABC"/>
    <w:rsid w:val="007545AA"/>
    <w:rsid w:val="00754DB8"/>
    <w:rsid w:val="00754FD0"/>
    <w:rsid w:val="00755098"/>
    <w:rsid w:val="007552EF"/>
    <w:rsid w:val="00755529"/>
    <w:rsid w:val="00755547"/>
    <w:rsid w:val="00755891"/>
    <w:rsid w:val="00755C07"/>
    <w:rsid w:val="00755D12"/>
    <w:rsid w:val="00756014"/>
    <w:rsid w:val="00756906"/>
    <w:rsid w:val="0075778A"/>
    <w:rsid w:val="00757D1A"/>
    <w:rsid w:val="00757FFA"/>
    <w:rsid w:val="0076035A"/>
    <w:rsid w:val="007605F1"/>
    <w:rsid w:val="00760D4C"/>
    <w:rsid w:val="00760F40"/>
    <w:rsid w:val="0076102F"/>
    <w:rsid w:val="00761427"/>
    <w:rsid w:val="0076152B"/>
    <w:rsid w:val="007618B8"/>
    <w:rsid w:val="00761BDB"/>
    <w:rsid w:val="00761EF8"/>
    <w:rsid w:val="007629FB"/>
    <w:rsid w:val="00762E7E"/>
    <w:rsid w:val="00762FFD"/>
    <w:rsid w:val="00763007"/>
    <w:rsid w:val="007638B8"/>
    <w:rsid w:val="007640EE"/>
    <w:rsid w:val="007646A9"/>
    <w:rsid w:val="00764A37"/>
    <w:rsid w:val="00764A7B"/>
    <w:rsid w:val="007650A5"/>
    <w:rsid w:val="007650F0"/>
    <w:rsid w:val="00765A4A"/>
    <w:rsid w:val="00766209"/>
    <w:rsid w:val="007668F9"/>
    <w:rsid w:val="0076721F"/>
    <w:rsid w:val="00767B7A"/>
    <w:rsid w:val="00767ECF"/>
    <w:rsid w:val="00767FC9"/>
    <w:rsid w:val="007706DF"/>
    <w:rsid w:val="00770D58"/>
    <w:rsid w:val="007716DA"/>
    <w:rsid w:val="0077232C"/>
    <w:rsid w:val="00772A63"/>
    <w:rsid w:val="00772C69"/>
    <w:rsid w:val="00773412"/>
    <w:rsid w:val="00773473"/>
    <w:rsid w:val="00773567"/>
    <w:rsid w:val="00773F28"/>
    <w:rsid w:val="007744BD"/>
    <w:rsid w:val="007744F3"/>
    <w:rsid w:val="00774F1E"/>
    <w:rsid w:val="007758C3"/>
    <w:rsid w:val="00775EC7"/>
    <w:rsid w:val="0077602B"/>
    <w:rsid w:val="0077617C"/>
    <w:rsid w:val="007765D7"/>
    <w:rsid w:val="00776627"/>
    <w:rsid w:val="00776697"/>
    <w:rsid w:val="007770AB"/>
    <w:rsid w:val="00777444"/>
    <w:rsid w:val="00777561"/>
    <w:rsid w:val="007778F1"/>
    <w:rsid w:val="00780F4F"/>
    <w:rsid w:val="0078126A"/>
    <w:rsid w:val="00781320"/>
    <w:rsid w:val="00781422"/>
    <w:rsid w:val="0078230F"/>
    <w:rsid w:val="00783FA6"/>
    <w:rsid w:val="007842B4"/>
    <w:rsid w:val="0078432E"/>
    <w:rsid w:val="00784BA8"/>
    <w:rsid w:val="00784E71"/>
    <w:rsid w:val="00785318"/>
    <w:rsid w:val="00785B99"/>
    <w:rsid w:val="00785DA8"/>
    <w:rsid w:val="00785E3E"/>
    <w:rsid w:val="0078676D"/>
    <w:rsid w:val="00786AD0"/>
    <w:rsid w:val="00786E35"/>
    <w:rsid w:val="00786F3F"/>
    <w:rsid w:val="007876A9"/>
    <w:rsid w:val="00787AB2"/>
    <w:rsid w:val="00790239"/>
    <w:rsid w:val="00790F20"/>
    <w:rsid w:val="00791228"/>
    <w:rsid w:val="00791AD9"/>
    <w:rsid w:val="0079254D"/>
    <w:rsid w:val="007929EF"/>
    <w:rsid w:val="00792E5E"/>
    <w:rsid w:val="00792EE4"/>
    <w:rsid w:val="0079355E"/>
    <w:rsid w:val="00793929"/>
    <w:rsid w:val="00793ACD"/>
    <w:rsid w:val="00793D24"/>
    <w:rsid w:val="007944F4"/>
    <w:rsid w:val="00794715"/>
    <w:rsid w:val="00794A87"/>
    <w:rsid w:val="00795B6C"/>
    <w:rsid w:val="00795E14"/>
    <w:rsid w:val="00796259"/>
    <w:rsid w:val="00796836"/>
    <w:rsid w:val="00796EA8"/>
    <w:rsid w:val="00797397"/>
    <w:rsid w:val="007976BC"/>
    <w:rsid w:val="00797902"/>
    <w:rsid w:val="007A0A46"/>
    <w:rsid w:val="007A0D06"/>
    <w:rsid w:val="007A0EA3"/>
    <w:rsid w:val="007A1091"/>
    <w:rsid w:val="007A10D3"/>
    <w:rsid w:val="007A13D0"/>
    <w:rsid w:val="007A15DF"/>
    <w:rsid w:val="007A1CB8"/>
    <w:rsid w:val="007A2287"/>
    <w:rsid w:val="007A2718"/>
    <w:rsid w:val="007A3350"/>
    <w:rsid w:val="007A3A0C"/>
    <w:rsid w:val="007A40D0"/>
    <w:rsid w:val="007A4B69"/>
    <w:rsid w:val="007A4CC8"/>
    <w:rsid w:val="007A525F"/>
    <w:rsid w:val="007A5737"/>
    <w:rsid w:val="007A5E62"/>
    <w:rsid w:val="007A6163"/>
    <w:rsid w:val="007A679F"/>
    <w:rsid w:val="007A69C3"/>
    <w:rsid w:val="007A7057"/>
    <w:rsid w:val="007A7132"/>
    <w:rsid w:val="007A739C"/>
    <w:rsid w:val="007B02E1"/>
    <w:rsid w:val="007B033C"/>
    <w:rsid w:val="007B1901"/>
    <w:rsid w:val="007B2A73"/>
    <w:rsid w:val="007B2E98"/>
    <w:rsid w:val="007B30AD"/>
    <w:rsid w:val="007B38DC"/>
    <w:rsid w:val="007B3A60"/>
    <w:rsid w:val="007B3AA9"/>
    <w:rsid w:val="007B3C4A"/>
    <w:rsid w:val="007B3E52"/>
    <w:rsid w:val="007B4654"/>
    <w:rsid w:val="007B468C"/>
    <w:rsid w:val="007B4AC5"/>
    <w:rsid w:val="007B4D65"/>
    <w:rsid w:val="007B5C83"/>
    <w:rsid w:val="007B6014"/>
    <w:rsid w:val="007B64C7"/>
    <w:rsid w:val="007B64F0"/>
    <w:rsid w:val="007B6689"/>
    <w:rsid w:val="007B6C77"/>
    <w:rsid w:val="007B6D55"/>
    <w:rsid w:val="007B7378"/>
    <w:rsid w:val="007C02F4"/>
    <w:rsid w:val="007C056F"/>
    <w:rsid w:val="007C05B8"/>
    <w:rsid w:val="007C082C"/>
    <w:rsid w:val="007C0849"/>
    <w:rsid w:val="007C09AE"/>
    <w:rsid w:val="007C1434"/>
    <w:rsid w:val="007C19E7"/>
    <w:rsid w:val="007C1D71"/>
    <w:rsid w:val="007C1D94"/>
    <w:rsid w:val="007C20B5"/>
    <w:rsid w:val="007C307D"/>
    <w:rsid w:val="007C4204"/>
    <w:rsid w:val="007C42B2"/>
    <w:rsid w:val="007C4735"/>
    <w:rsid w:val="007C5583"/>
    <w:rsid w:val="007C5656"/>
    <w:rsid w:val="007C59AD"/>
    <w:rsid w:val="007C5A04"/>
    <w:rsid w:val="007C5D50"/>
    <w:rsid w:val="007C5F5C"/>
    <w:rsid w:val="007C6E42"/>
    <w:rsid w:val="007C704E"/>
    <w:rsid w:val="007C72BD"/>
    <w:rsid w:val="007C74FE"/>
    <w:rsid w:val="007D08FD"/>
    <w:rsid w:val="007D0985"/>
    <w:rsid w:val="007D0B24"/>
    <w:rsid w:val="007D113E"/>
    <w:rsid w:val="007D12CE"/>
    <w:rsid w:val="007D1450"/>
    <w:rsid w:val="007D1796"/>
    <w:rsid w:val="007D2315"/>
    <w:rsid w:val="007D2A28"/>
    <w:rsid w:val="007D2C12"/>
    <w:rsid w:val="007D2DF6"/>
    <w:rsid w:val="007D3AB6"/>
    <w:rsid w:val="007D3E2F"/>
    <w:rsid w:val="007D3FFA"/>
    <w:rsid w:val="007D47F1"/>
    <w:rsid w:val="007D4D9F"/>
    <w:rsid w:val="007D4FB7"/>
    <w:rsid w:val="007D52F8"/>
    <w:rsid w:val="007D5975"/>
    <w:rsid w:val="007D5CCF"/>
    <w:rsid w:val="007D62A2"/>
    <w:rsid w:val="007D66D1"/>
    <w:rsid w:val="007D6E23"/>
    <w:rsid w:val="007D7142"/>
    <w:rsid w:val="007D7D25"/>
    <w:rsid w:val="007E03FC"/>
    <w:rsid w:val="007E068F"/>
    <w:rsid w:val="007E0921"/>
    <w:rsid w:val="007E105E"/>
    <w:rsid w:val="007E11D4"/>
    <w:rsid w:val="007E1E9B"/>
    <w:rsid w:val="007E1FDD"/>
    <w:rsid w:val="007E297C"/>
    <w:rsid w:val="007E2E07"/>
    <w:rsid w:val="007E319B"/>
    <w:rsid w:val="007E3D6F"/>
    <w:rsid w:val="007E4192"/>
    <w:rsid w:val="007E4727"/>
    <w:rsid w:val="007E49BC"/>
    <w:rsid w:val="007E4C85"/>
    <w:rsid w:val="007E4D58"/>
    <w:rsid w:val="007E5BEF"/>
    <w:rsid w:val="007E655F"/>
    <w:rsid w:val="007E7094"/>
    <w:rsid w:val="007E760B"/>
    <w:rsid w:val="007F007E"/>
    <w:rsid w:val="007F02C3"/>
    <w:rsid w:val="007F0361"/>
    <w:rsid w:val="007F046F"/>
    <w:rsid w:val="007F05F5"/>
    <w:rsid w:val="007F08A3"/>
    <w:rsid w:val="007F0DC6"/>
    <w:rsid w:val="007F127A"/>
    <w:rsid w:val="007F1A1A"/>
    <w:rsid w:val="007F1C8C"/>
    <w:rsid w:val="007F2153"/>
    <w:rsid w:val="007F3BC2"/>
    <w:rsid w:val="007F3D6E"/>
    <w:rsid w:val="007F3E51"/>
    <w:rsid w:val="007F425B"/>
    <w:rsid w:val="007F43A6"/>
    <w:rsid w:val="007F5667"/>
    <w:rsid w:val="007F5816"/>
    <w:rsid w:val="007F6045"/>
    <w:rsid w:val="007F626E"/>
    <w:rsid w:val="007F6546"/>
    <w:rsid w:val="007F6EA1"/>
    <w:rsid w:val="007F6F75"/>
    <w:rsid w:val="007F7C22"/>
    <w:rsid w:val="007F7E75"/>
    <w:rsid w:val="007F7FB1"/>
    <w:rsid w:val="008006ED"/>
    <w:rsid w:val="0080082E"/>
    <w:rsid w:val="00800E4F"/>
    <w:rsid w:val="0080105A"/>
    <w:rsid w:val="008012A7"/>
    <w:rsid w:val="008014BA"/>
    <w:rsid w:val="00801500"/>
    <w:rsid w:val="00802362"/>
    <w:rsid w:val="008023E8"/>
    <w:rsid w:val="0080295F"/>
    <w:rsid w:val="00802EC2"/>
    <w:rsid w:val="00803800"/>
    <w:rsid w:val="0080380C"/>
    <w:rsid w:val="00803E09"/>
    <w:rsid w:val="0080469D"/>
    <w:rsid w:val="00804B6E"/>
    <w:rsid w:val="00804C3E"/>
    <w:rsid w:val="00804F12"/>
    <w:rsid w:val="00805381"/>
    <w:rsid w:val="00806A49"/>
    <w:rsid w:val="00807321"/>
    <w:rsid w:val="008077B0"/>
    <w:rsid w:val="00807F36"/>
    <w:rsid w:val="00807FCE"/>
    <w:rsid w:val="00810351"/>
    <w:rsid w:val="0081039A"/>
    <w:rsid w:val="008109E1"/>
    <w:rsid w:val="008113E0"/>
    <w:rsid w:val="00811481"/>
    <w:rsid w:val="00811617"/>
    <w:rsid w:val="00811B26"/>
    <w:rsid w:val="0081298C"/>
    <w:rsid w:val="00812CE0"/>
    <w:rsid w:val="00813D54"/>
    <w:rsid w:val="00813D7B"/>
    <w:rsid w:val="008153EA"/>
    <w:rsid w:val="00815F01"/>
    <w:rsid w:val="00816F30"/>
    <w:rsid w:val="00817523"/>
    <w:rsid w:val="00817749"/>
    <w:rsid w:val="00817A9D"/>
    <w:rsid w:val="00817D14"/>
    <w:rsid w:val="00817DF3"/>
    <w:rsid w:val="008204EE"/>
    <w:rsid w:val="00820ABD"/>
    <w:rsid w:val="00820E77"/>
    <w:rsid w:val="00821827"/>
    <w:rsid w:val="0082187E"/>
    <w:rsid w:val="00821B88"/>
    <w:rsid w:val="00821CAA"/>
    <w:rsid w:val="0082208C"/>
    <w:rsid w:val="00822374"/>
    <w:rsid w:val="008225BD"/>
    <w:rsid w:val="00822DE6"/>
    <w:rsid w:val="00822ED1"/>
    <w:rsid w:val="00822EF4"/>
    <w:rsid w:val="00823029"/>
    <w:rsid w:val="008241CB"/>
    <w:rsid w:val="0082433A"/>
    <w:rsid w:val="008245B1"/>
    <w:rsid w:val="00824A97"/>
    <w:rsid w:val="00824AEA"/>
    <w:rsid w:val="00824D30"/>
    <w:rsid w:val="00824E5F"/>
    <w:rsid w:val="008254C7"/>
    <w:rsid w:val="0082590C"/>
    <w:rsid w:val="008275B7"/>
    <w:rsid w:val="0082787E"/>
    <w:rsid w:val="00827AF6"/>
    <w:rsid w:val="00827CBB"/>
    <w:rsid w:val="0083033B"/>
    <w:rsid w:val="00830914"/>
    <w:rsid w:val="00831382"/>
    <w:rsid w:val="00831B6A"/>
    <w:rsid w:val="00832386"/>
    <w:rsid w:val="008323C7"/>
    <w:rsid w:val="00832436"/>
    <w:rsid w:val="00832B12"/>
    <w:rsid w:val="00832CA7"/>
    <w:rsid w:val="00833A24"/>
    <w:rsid w:val="00833EC9"/>
    <w:rsid w:val="0083419A"/>
    <w:rsid w:val="008346E0"/>
    <w:rsid w:val="00834C11"/>
    <w:rsid w:val="00834E15"/>
    <w:rsid w:val="008350B4"/>
    <w:rsid w:val="008353BF"/>
    <w:rsid w:val="008353FC"/>
    <w:rsid w:val="00836F95"/>
    <w:rsid w:val="00836FDF"/>
    <w:rsid w:val="008370A7"/>
    <w:rsid w:val="008370A9"/>
    <w:rsid w:val="00837513"/>
    <w:rsid w:val="0084022D"/>
    <w:rsid w:val="008404BF"/>
    <w:rsid w:val="00840708"/>
    <w:rsid w:val="008408F7"/>
    <w:rsid w:val="008416EE"/>
    <w:rsid w:val="00841D0D"/>
    <w:rsid w:val="00841D52"/>
    <w:rsid w:val="00841F9D"/>
    <w:rsid w:val="00842C37"/>
    <w:rsid w:val="00842DDA"/>
    <w:rsid w:val="00843310"/>
    <w:rsid w:val="00843510"/>
    <w:rsid w:val="00843679"/>
    <w:rsid w:val="008438C0"/>
    <w:rsid w:val="00843D40"/>
    <w:rsid w:val="00843F79"/>
    <w:rsid w:val="0084490B"/>
    <w:rsid w:val="00844ACD"/>
    <w:rsid w:val="00844FB0"/>
    <w:rsid w:val="008451BA"/>
    <w:rsid w:val="008459CB"/>
    <w:rsid w:val="008460E6"/>
    <w:rsid w:val="00846224"/>
    <w:rsid w:val="00846574"/>
    <w:rsid w:val="0084668E"/>
    <w:rsid w:val="00846871"/>
    <w:rsid w:val="00850B22"/>
    <w:rsid w:val="00850CA7"/>
    <w:rsid w:val="00851183"/>
    <w:rsid w:val="0085133A"/>
    <w:rsid w:val="008521E4"/>
    <w:rsid w:val="008522BC"/>
    <w:rsid w:val="008525B9"/>
    <w:rsid w:val="0085268D"/>
    <w:rsid w:val="00853C0E"/>
    <w:rsid w:val="00854904"/>
    <w:rsid w:val="008553EC"/>
    <w:rsid w:val="00855700"/>
    <w:rsid w:val="00855AEB"/>
    <w:rsid w:val="00855B2A"/>
    <w:rsid w:val="00856035"/>
    <w:rsid w:val="00856248"/>
    <w:rsid w:val="00856488"/>
    <w:rsid w:val="008569B4"/>
    <w:rsid w:val="00856ABB"/>
    <w:rsid w:val="00856DF0"/>
    <w:rsid w:val="00857FA8"/>
    <w:rsid w:val="00860606"/>
    <w:rsid w:val="00860A52"/>
    <w:rsid w:val="00860A90"/>
    <w:rsid w:val="00861024"/>
    <w:rsid w:val="00861B69"/>
    <w:rsid w:val="00861FD1"/>
    <w:rsid w:val="008628CA"/>
    <w:rsid w:val="00862B2F"/>
    <w:rsid w:val="00863310"/>
    <w:rsid w:val="0086382A"/>
    <w:rsid w:val="00863AD5"/>
    <w:rsid w:val="0086488E"/>
    <w:rsid w:val="00865419"/>
    <w:rsid w:val="00865833"/>
    <w:rsid w:val="00865ACB"/>
    <w:rsid w:val="00865C0E"/>
    <w:rsid w:val="00865F57"/>
    <w:rsid w:val="008661FA"/>
    <w:rsid w:val="00866444"/>
    <w:rsid w:val="00867D13"/>
    <w:rsid w:val="008704D5"/>
    <w:rsid w:val="008709D7"/>
    <w:rsid w:val="00870F1D"/>
    <w:rsid w:val="00871CCA"/>
    <w:rsid w:val="00871F1C"/>
    <w:rsid w:val="008721D2"/>
    <w:rsid w:val="008725CF"/>
    <w:rsid w:val="00872EF7"/>
    <w:rsid w:val="00873151"/>
    <w:rsid w:val="008734D2"/>
    <w:rsid w:val="00873CAA"/>
    <w:rsid w:val="00874334"/>
    <w:rsid w:val="008747A7"/>
    <w:rsid w:val="00874D2E"/>
    <w:rsid w:val="00875F6C"/>
    <w:rsid w:val="008764BE"/>
    <w:rsid w:val="00876647"/>
    <w:rsid w:val="00876B9C"/>
    <w:rsid w:val="00876CA5"/>
    <w:rsid w:val="00877063"/>
    <w:rsid w:val="008776D7"/>
    <w:rsid w:val="00877E5C"/>
    <w:rsid w:val="00880007"/>
    <w:rsid w:val="00880146"/>
    <w:rsid w:val="00880CE2"/>
    <w:rsid w:val="008815EC"/>
    <w:rsid w:val="008817D6"/>
    <w:rsid w:val="00881987"/>
    <w:rsid w:val="00882468"/>
    <w:rsid w:val="00882490"/>
    <w:rsid w:val="00882B51"/>
    <w:rsid w:val="0088362E"/>
    <w:rsid w:val="00883A57"/>
    <w:rsid w:val="00883CCE"/>
    <w:rsid w:val="00883CDE"/>
    <w:rsid w:val="00884ACD"/>
    <w:rsid w:val="00884C24"/>
    <w:rsid w:val="00884F81"/>
    <w:rsid w:val="00885289"/>
    <w:rsid w:val="00885550"/>
    <w:rsid w:val="00885A52"/>
    <w:rsid w:val="00886087"/>
    <w:rsid w:val="00886095"/>
    <w:rsid w:val="008862E3"/>
    <w:rsid w:val="00886B85"/>
    <w:rsid w:val="00886DD6"/>
    <w:rsid w:val="008870AD"/>
    <w:rsid w:val="008871B9"/>
    <w:rsid w:val="00887A0D"/>
    <w:rsid w:val="00890979"/>
    <w:rsid w:val="00890D63"/>
    <w:rsid w:val="008916E3"/>
    <w:rsid w:val="00891948"/>
    <w:rsid w:val="00892151"/>
    <w:rsid w:val="00892409"/>
    <w:rsid w:val="00892716"/>
    <w:rsid w:val="00892E75"/>
    <w:rsid w:val="008930DE"/>
    <w:rsid w:val="008934A2"/>
    <w:rsid w:val="0089381D"/>
    <w:rsid w:val="00893A11"/>
    <w:rsid w:val="00893BE0"/>
    <w:rsid w:val="008940BE"/>
    <w:rsid w:val="0089461E"/>
    <w:rsid w:val="00894A44"/>
    <w:rsid w:val="00894BBA"/>
    <w:rsid w:val="008952D8"/>
    <w:rsid w:val="00895401"/>
    <w:rsid w:val="00895964"/>
    <w:rsid w:val="00896426"/>
    <w:rsid w:val="00896A6F"/>
    <w:rsid w:val="00897BC9"/>
    <w:rsid w:val="00897CF2"/>
    <w:rsid w:val="008A23AE"/>
    <w:rsid w:val="008A36C6"/>
    <w:rsid w:val="008A3BEB"/>
    <w:rsid w:val="008A4150"/>
    <w:rsid w:val="008A43E5"/>
    <w:rsid w:val="008A4C8D"/>
    <w:rsid w:val="008A5004"/>
    <w:rsid w:val="008A5018"/>
    <w:rsid w:val="008A55D0"/>
    <w:rsid w:val="008A5A3F"/>
    <w:rsid w:val="008A5ABB"/>
    <w:rsid w:val="008A5B6A"/>
    <w:rsid w:val="008A63D4"/>
    <w:rsid w:val="008A6749"/>
    <w:rsid w:val="008A690B"/>
    <w:rsid w:val="008A6E38"/>
    <w:rsid w:val="008A7B5C"/>
    <w:rsid w:val="008B01E6"/>
    <w:rsid w:val="008B04E3"/>
    <w:rsid w:val="008B0DDC"/>
    <w:rsid w:val="008B0F2D"/>
    <w:rsid w:val="008B24CC"/>
    <w:rsid w:val="008B2579"/>
    <w:rsid w:val="008B2617"/>
    <w:rsid w:val="008B2622"/>
    <w:rsid w:val="008B269C"/>
    <w:rsid w:val="008B2B78"/>
    <w:rsid w:val="008B3010"/>
    <w:rsid w:val="008B3A4D"/>
    <w:rsid w:val="008B3F6F"/>
    <w:rsid w:val="008B4A85"/>
    <w:rsid w:val="008B5687"/>
    <w:rsid w:val="008B5822"/>
    <w:rsid w:val="008B58A8"/>
    <w:rsid w:val="008B5A71"/>
    <w:rsid w:val="008B61F9"/>
    <w:rsid w:val="008B62AB"/>
    <w:rsid w:val="008B64A6"/>
    <w:rsid w:val="008B6617"/>
    <w:rsid w:val="008B6E19"/>
    <w:rsid w:val="008B6E88"/>
    <w:rsid w:val="008B6EF8"/>
    <w:rsid w:val="008B761C"/>
    <w:rsid w:val="008B7B78"/>
    <w:rsid w:val="008B7CD3"/>
    <w:rsid w:val="008C0179"/>
    <w:rsid w:val="008C02C8"/>
    <w:rsid w:val="008C10C6"/>
    <w:rsid w:val="008C130D"/>
    <w:rsid w:val="008C23D7"/>
    <w:rsid w:val="008C243C"/>
    <w:rsid w:val="008C272E"/>
    <w:rsid w:val="008C2F7E"/>
    <w:rsid w:val="008C3C9C"/>
    <w:rsid w:val="008C40D8"/>
    <w:rsid w:val="008C42FB"/>
    <w:rsid w:val="008C472C"/>
    <w:rsid w:val="008C47D9"/>
    <w:rsid w:val="008C4D64"/>
    <w:rsid w:val="008C5A73"/>
    <w:rsid w:val="008C5CBA"/>
    <w:rsid w:val="008C5D48"/>
    <w:rsid w:val="008C635C"/>
    <w:rsid w:val="008C6414"/>
    <w:rsid w:val="008C6A79"/>
    <w:rsid w:val="008C6E20"/>
    <w:rsid w:val="008C7714"/>
    <w:rsid w:val="008D01DB"/>
    <w:rsid w:val="008D0854"/>
    <w:rsid w:val="008D0AAB"/>
    <w:rsid w:val="008D0E43"/>
    <w:rsid w:val="008D10A9"/>
    <w:rsid w:val="008D13ED"/>
    <w:rsid w:val="008D1916"/>
    <w:rsid w:val="008D27B7"/>
    <w:rsid w:val="008D332C"/>
    <w:rsid w:val="008D3389"/>
    <w:rsid w:val="008D3B7D"/>
    <w:rsid w:val="008D3CCA"/>
    <w:rsid w:val="008D3EC5"/>
    <w:rsid w:val="008D41D4"/>
    <w:rsid w:val="008D466B"/>
    <w:rsid w:val="008D46BC"/>
    <w:rsid w:val="008D5087"/>
    <w:rsid w:val="008D5262"/>
    <w:rsid w:val="008D5497"/>
    <w:rsid w:val="008D560C"/>
    <w:rsid w:val="008D5CB8"/>
    <w:rsid w:val="008D661C"/>
    <w:rsid w:val="008D6918"/>
    <w:rsid w:val="008D710E"/>
    <w:rsid w:val="008D745E"/>
    <w:rsid w:val="008E03A2"/>
    <w:rsid w:val="008E03E0"/>
    <w:rsid w:val="008E048B"/>
    <w:rsid w:val="008E0CE8"/>
    <w:rsid w:val="008E0D60"/>
    <w:rsid w:val="008E124F"/>
    <w:rsid w:val="008E1454"/>
    <w:rsid w:val="008E1640"/>
    <w:rsid w:val="008E1C7B"/>
    <w:rsid w:val="008E2E23"/>
    <w:rsid w:val="008E2F25"/>
    <w:rsid w:val="008E31D8"/>
    <w:rsid w:val="008E32DD"/>
    <w:rsid w:val="008E3BE4"/>
    <w:rsid w:val="008E403D"/>
    <w:rsid w:val="008E41B2"/>
    <w:rsid w:val="008E4416"/>
    <w:rsid w:val="008E448C"/>
    <w:rsid w:val="008E452E"/>
    <w:rsid w:val="008E4645"/>
    <w:rsid w:val="008E4850"/>
    <w:rsid w:val="008E4DFB"/>
    <w:rsid w:val="008E4F50"/>
    <w:rsid w:val="008E5092"/>
    <w:rsid w:val="008E54ED"/>
    <w:rsid w:val="008E55DD"/>
    <w:rsid w:val="008E576E"/>
    <w:rsid w:val="008E57F3"/>
    <w:rsid w:val="008E59D4"/>
    <w:rsid w:val="008E641F"/>
    <w:rsid w:val="008E6BA6"/>
    <w:rsid w:val="008E6EF2"/>
    <w:rsid w:val="008E6FC9"/>
    <w:rsid w:val="008E790D"/>
    <w:rsid w:val="008E7D61"/>
    <w:rsid w:val="008F0614"/>
    <w:rsid w:val="008F0C06"/>
    <w:rsid w:val="008F1249"/>
    <w:rsid w:val="008F18E2"/>
    <w:rsid w:val="008F1E50"/>
    <w:rsid w:val="008F216E"/>
    <w:rsid w:val="008F2970"/>
    <w:rsid w:val="008F2BB3"/>
    <w:rsid w:val="008F2C4F"/>
    <w:rsid w:val="008F37B3"/>
    <w:rsid w:val="008F39E7"/>
    <w:rsid w:val="008F4279"/>
    <w:rsid w:val="008F482C"/>
    <w:rsid w:val="008F483D"/>
    <w:rsid w:val="008F49B0"/>
    <w:rsid w:val="008F5153"/>
    <w:rsid w:val="008F55E6"/>
    <w:rsid w:val="008F5E6C"/>
    <w:rsid w:val="008F63D4"/>
    <w:rsid w:val="008F69B6"/>
    <w:rsid w:val="008F6CE0"/>
    <w:rsid w:val="008F7070"/>
    <w:rsid w:val="008F7199"/>
    <w:rsid w:val="008F75DE"/>
    <w:rsid w:val="008F7C45"/>
    <w:rsid w:val="009007F0"/>
    <w:rsid w:val="0090119C"/>
    <w:rsid w:val="009019CA"/>
    <w:rsid w:val="00901B71"/>
    <w:rsid w:val="00901B8A"/>
    <w:rsid w:val="00902652"/>
    <w:rsid w:val="009026A7"/>
    <w:rsid w:val="0090280C"/>
    <w:rsid w:val="00902C95"/>
    <w:rsid w:val="0090359D"/>
    <w:rsid w:val="00903CE9"/>
    <w:rsid w:val="00903D9E"/>
    <w:rsid w:val="00903EF5"/>
    <w:rsid w:val="0090435C"/>
    <w:rsid w:val="009047BB"/>
    <w:rsid w:val="009049B2"/>
    <w:rsid w:val="00904A7B"/>
    <w:rsid w:val="00904B6A"/>
    <w:rsid w:val="00905C66"/>
    <w:rsid w:val="00905F1A"/>
    <w:rsid w:val="00906509"/>
    <w:rsid w:val="00906BDC"/>
    <w:rsid w:val="00906F71"/>
    <w:rsid w:val="00907015"/>
    <w:rsid w:val="00907053"/>
    <w:rsid w:val="0090710D"/>
    <w:rsid w:val="00907409"/>
    <w:rsid w:val="00907F3C"/>
    <w:rsid w:val="00907F76"/>
    <w:rsid w:val="0091000C"/>
    <w:rsid w:val="009102B6"/>
    <w:rsid w:val="00910EF7"/>
    <w:rsid w:val="009113D6"/>
    <w:rsid w:val="00911424"/>
    <w:rsid w:val="00911CC5"/>
    <w:rsid w:val="00911F43"/>
    <w:rsid w:val="009126F7"/>
    <w:rsid w:val="00912829"/>
    <w:rsid w:val="00912950"/>
    <w:rsid w:val="00912B94"/>
    <w:rsid w:val="00912D9F"/>
    <w:rsid w:val="009131BD"/>
    <w:rsid w:val="009133A0"/>
    <w:rsid w:val="009133D9"/>
    <w:rsid w:val="0091373B"/>
    <w:rsid w:val="00913DF6"/>
    <w:rsid w:val="00913FA5"/>
    <w:rsid w:val="00914AFD"/>
    <w:rsid w:val="00916233"/>
    <w:rsid w:val="0091629F"/>
    <w:rsid w:val="0091636B"/>
    <w:rsid w:val="00916589"/>
    <w:rsid w:val="009167BF"/>
    <w:rsid w:val="00916AD4"/>
    <w:rsid w:val="0091719F"/>
    <w:rsid w:val="0091735F"/>
    <w:rsid w:val="00921593"/>
    <w:rsid w:val="00921FFC"/>
    <w:rsid w:val="00922033"/>
    <w:rsid w:val="009225F4"/>
    <w:rsid w:val="0092293D"/>
    <w:rsid w:val="00922BF7"/>
    <w:rsid w:val="00922CE3"/>
    <w:rsid w:val="00922EBC"/>
    <w:rsid w:val="009231D0"/>
    <w:rsid w:val="009231D6"/>
    <w:rsid w:val="00923510"/>
    <w:rsid w:val="00923B73"/>
    <w:rsid w:val="00923CCB"/>
    <w:rsid w:val="0092410E"/>
    <w:rsid w:val="00924933"/>
    <w:rsid w:val="00924D77"/>
    <w:rsid w:val="00925245"/>
    <w:rsid w:val="00925F23"/>
    <w:rsid w:val="00926811"/>
    <w:rsid w:val="00926823"/>
    <w:rsid w:val="00926E50"/>
    <w:rsid w:val="00930306"/>
    <w:rsid w:val="009305AD"/>
    <w:rsid w:val="0093087C"/>
    <w:rsid w:val="009308EF"/>
    <w:rsid w:val="00931687"/>
    <w:rsid w:val="00931EDA"/>
    <w:rsid w:val="00931F6F"/>
    <w:rsid w:val="00932001"/>
    <w:rsid w:val="009321FC"/>
    <w:rsid w:val="009326C1"/>
    <w:rsid w:val="009329CA"/>
    <w:rsid w:val="00933311"/>
    <w:rsid w:val="009335DC"/>
    <w:rsid w:val="009335E2"/>
    <w:rsid w:val="00933E5D"/>
    <w:rsid w:val="00934267"/>
    <w:rsid w:val="0093429C"/>
    <w:rsid w:val="0093437F"/>
    <w:rsid w:val="00934558"/>
    <w:rsid w:val="0093579D"/>
    <w:rsid w:val="009357C6"/>
    <w:rsid w:val="0093681E"/>
    <w:rsid w:val="00936BBF"/>
    <w:rsid w:val="009374A3"/>
    <w:rsid w:val="00937BD0"/>
    <w:rsid w:val="00937D24"/>
    <w:rsid w:val="00937E80"/>
    <w:rsid w:val="00937ED7"/>
    <w:rsid w:val="009407F0"/>
    <w:rsid w:val="00940C0A"/>
    <w:rsid w:val="00940FAF"/>
    <w:rsid w:val="00941682"/>
    <w:rsid w:val="00941915"/>
    <w:rsid w:val="00941995"/>
    <w:rsid w:val="00941ADE"/>
    <w:rsid w:val="00941EE5"/>
    <w:rsid w:val="00941EE7"/>
    <w:rsid w:val="00942483"/>
    <w:rsid w:val="009425E3"/>
    <w:rsid w:val="00942C42"/>
    <w:rsid w:val="00942F85"/>
    <w:rsid w:val="009434F6"/>
    <w:rsid w:val="009435ED"/>
    <w:rsid w:val="009436F2"/>
    <w:rsid w:val="00943BEC"/>
    <w:rsid w:val="00943E0A"/>
    <w:rsid w:val="0094406B"/>
    <w:rsid w:val="009440A0"/>
    <w:rsid w:val="00944374"/>
    <w:rsid w:val="00944618"/>
    <w:rsid w:val="00944DBA"/>
    <w:rsid w:val="00944F50"/>
    <w:rsid w:val="0094512C"/>
    <w:rsid w:val="00945441"/>
    <w:rsid w:val="00945C98"/>
    <w:rsid w:val="009470A9"/>
    <w:rsid w:val="00947325"/>
    <w:rsid w:val="00947470"/>
    <w:rsid w:val="009477CB"/>
    <w:rsid w:val="0095009B"/>
    <w:rsid w:val="009507EE"/>
    <w:rsid w:val="0095093F"/>
    <w:rsid w:val="00950FE9"/>
    <w:rsid w:val="0095142C"/>
    <w:rsid w:val="00951541"/>
    <w:rsid w:val="00951A5A"/>
    <w:rsid w:val="00951B56"/>
    <w:rsid w:val="00951D81"/>
    <w:rsid w:val="00951E83"/>
    <w:rsid w:val="00952634"/>
    <w:rsid w:val="009533FC"/>
    <w:rsid w:val="009543C7"/>
    <w:rsid w:val="00954BD1"/>
    <w:rsid w:val="00954EB0"/>
    <w:rsid w:val="0095513F"/>
    <w:rsid w:val="009557CF"/>
    <w:rsid w:val="00955852"/>
    <w:rsid w:val="009558D1"/>
    <w:rsid w:val="00955B5B"/>
    <w:rsid w:val="00955FE8"/>
    <w:rsid w:val="009560C2"/>
    <w:rsid w:val="009561A6"/>
    <w:rsid w:val="00956243"/>
    <w:rsid w:val="009568EB"/>
    <w:rsid w:val="009569FE"/>
    <w:rsid w:val="0095739E"/>
    <w:rsid w:val="00957C9D"/>
    <w:rsid w:val="00957EDE"/>
    <w:rsid w:val="0096006F"/>
    <w:rsid w:val="009603B2"/>
    <w:rsid w:val="00960AA3"/>
    <w:rsid w:val="009610EA"/>
    <w:rsid w:val="00961254"/>
    <w:rsid w:val="00962476"/>
    <w:rsid w:val="0096254F"/>
    <w:rsid w:val="0096277E"/>
    <w:rsid w:val="00962D67"/>
    <w:rsid w:val="0096349A"/>
    <w:rsid w:val="009635C2"/>
    <w:rsid w:val="00963F93"/>
    <w:rsid w:val="0096481C"/>
    <w:rsid w:val="009649A0"/>
    <w:rsid w:val="009652A4"/>
    <w:rsid w:val="009653EB"/>
    <w:rsid w:val="00965D5C"/>
    <w:rsid w:val="00965EFC"/>
    <w:rsid w:val="00966705"/>
    <w:rsid w:val="00966F3E"/>
    <w:rsid w:val="009671D8"/>
    <w:rsid w:val="00967574"/>
    <w:rsid w:val="0096762C"/>
    <w:rsid w:val="0097048F"/>
    <w:rsid w:val="009704FC"/>
    <w:rsid w:val="00970B1F"/>
    <w:rsid w:val="00970F28"/>
    <w:rsid w:val="009713BB"/>
    <w:rsid w:val="00971CC7"/>
    <w:rsid w:val="00971DF3"/>
    <w:rsid w:val="00971E38"/>
    <w:rsid w:val="00972B0E"/>
    <w:rsid w:val="00973141"/>
    <w:rsid w:val="0097335B"/>
    <w:rsid w:val="0097373B"/>
    <w:rsid w:val="009738A6"/>
    <w:rsid w:val="00973FA2"/>
    <w:rsid w:val="009750D6"/>
    <w:rsid w:val="00975192"/>
    <w:rsid w:val="00975910"/>
    <w:rsid w:val="00975B92"/>
    <w:rsid w:val="00975FB1"/>
    <w:rsid w:val="00976176"/>
    <w:rsid w:val="009762B8"/>
    <w:rsid w:val="00976987"/>
    <w:rsid w:val="00976F55"/>
    <w:rsid w:val="009776D3"/>
    <w:rsid w:val="00977C0C"/>
    <w:rsid w:val="00977CED"/>
    <w:rsid w:val="009801E1"/>
    <w:rsid w:val="00980D50"/>
    <w:rsid w:val="00981846"/>
    <w:rsid w:val="00981870"/>
    <w:rsid w:val="00981C36"/>
    <w:rsid w:val="00981DD4"/>
    <w:rsid w:val="009820D3"/>
    <w:rsid w:val="009828AD"/>
    <w:rsid w:val="009829C9"/>
    <w:rsid w:val="00982D73"/>
    <w:rsid w:val="00982DF5"/>
    <w:rsid w:val="00982FFD"/>
    <w:rsid w:val="00983647"/>
    <w:rsid w:val="0098375E"/>
    <w:rsid w:val="00983A40"/>
    <w:rsid w:val="00983E23"/>
    <w:rsid w:val="00984218"/>
    <w:rsid w:val="009847C3"/>
    <w:rsid w:val="00984972"/>
    <w:rsid w:val="00984DE5"/>
    <w:rsid w:val="00984FAC"/>
    <w:rsid w:val="0098501A"/>
    <w:rsid w:val="009851E1"/>
    <w:rsid w:val="00985943"/>
    <w:rsid w:val="00985C88"/>
    <w:rsid w:val="00985F0E"/>
    <w:rsid w:val="009861F4"/>
    <w:rsid w:val="00986496"/>
    <w:rsid w:val="009866AE"/>
    <w:rsid w:val="00986760"/>
    <w:rsid w:val="009867DD"/>
    <w:rsid w:val="009869C0"/>
    <w:rsid w:val="009870E6"/>
    <w:rsid w:val="00987A08"/>
    <w:rsid w:val="00987AEB"/>
    <w:rsid w:val="00987E54"/>
    <w:rsid w:val="009901F9"/>
    <w:rsid w:val="009903FA"/>
    <w:rsid w:val="00990896"/>
    <w:rsid w:val="00990D0A"/>
    <w:rsid w:val="00991283"/>
    <w:rsid w:val="0099161F"/>
    <w:rsid w:val="0099165A"/>
    <w:rsid w:val="0099187F"/>
    <w:rsid w:val="0099197E"/>
    <w:rsid w:val="00992154"/>
    <w:rsid w:val="00992237"/>
    <w:rsid w:val="009925D3"/>
    <w:rsid w:val="009927EA"/>
    <w:rsid w:val="009929AF"/>
    <w:rsid w:val="009929CE"/>
    <w:rsid w:val="00992D47"/>
    <w:rsid w:val="00993411"/>
    <w:rsid w:val="00993500"/>
    <w:rsid w:val="00993501"/>
    <w:rsid w:val="00993830"/>
    <w:rsid w:val="00993F75"/>
    <w:rsid w:val="00994740"/>
    <w:rsid w:val="00994817"/>
    <w:rsid w:val="00994C2E"/>
    <w:rsid w:val="009953E2"/>
    <w:rsid w:val="009953E8"/>
    <w:rsid w:val="00996299"/>
    <w:rsid w:val="00996307"/>
    <w:rsid w:val="00996EE5"/>
    <w:rsid w:val="009972DA"/>
    <w:rsid w:val="009973E6"/>
    <w:rsid w:val="00997436"/>
    <w:rsid w:val="0099760E"/>
    <w:rsid w:val="00997757"/>
    <w:rsid w:val="00997E8C"/>
    <w:rsid w:val="009A0B9E"/>
    <w:rsid w:val="009A0BCF"/>
    <w:rsid w:val="009A0D1C"/>
    <w:rsid w:val="009A1154"/>
    <w:rsid w:val="009A1372"/>
    <w:rsid w:val="009A1788"/>
    <w:rsid w:val="009A19AA"/>
    <w:rsid w:val="009A1C55"/>
    <w:rsid w:val="009A1D92"/>
    <w:rsid w:val="009A20D7"/>
    <w:rsid w:val="009A275F"/>
    <w:rsid w:val="009A278F"/>
    <w:rsid w:val="009A29E0"/>
    <w:rsid w:val="009A2CB3"/>
    <w:rsid w:val="009A3480"/>
    <w:rsid w:val="009A48FE"/>
    <w:rsid w:val="009A5027"/>
    <w:rsid w:val="009A51A9"/>
    <w:rsid w:val="009A5940"/>
    <w:rsid w:val="009A5B38"/>
    <w:rsid w:val="009A6552"/>
    <w:rsid w:val="009A6871"/>
    <w:rsid w:val="009A68C9"/>
    <w:rsid w:val="009A72F4"/>
    <w:rsid w:val="009A746F"/>
    <w:rsid w:val="009A7B07"/>
    <w:rsid w:val="009A7C92"/>
    <w:rsid w:val="009A7D45"/>
    <w:rsid w:val="009B091D"/>
    <w:rsid w:val="009B0F2E"/>
    <w:rsid w:val="009B101F"/>
    <w:rsid w:val="009B10B3"/>
    <w:rsid w:val="009B1764"/>
    <w:rsid w:val="009B189C"/>
    <w:rsid w:val="009B1A5F"/>
    <w:rsid w:val="009B1A6A"/>
    <w:rsid w:val="009B2109"/>
    <w:rsid w:val="009B37BE"/>
    <w:rsid w:val="009B3CD7"/>
    <w:rsid w:val="009B3D7C"/>
    <w:rsid w:val="009B3FE9"/>
    <w:rsid w:val="009B402F"/>
    <w:rsid w:val="009B44BC"/>
    <w:rsid w:val="009B4A8E"/>
    <w:rsid w:val="009B5547"/>
    <w:rsid w:val="009B56E7"/>
    <w:rsid w:val="009B6CEF"/>
    <w:rsid w:val="009B6F87"/>
    <w:rsid w:val="009B713E"/>
    <w:rsid w:val="009B7D13"/>
    <w:rsid w:val="009C0048"/>
    <w:rsid w:val="009C0498"/>
    <w:rsid w:val="009C0C0C"/>
    <w:rsid w:val="009C1018"/>
    <w:rsid w:val="009C10C2"/>
    <w:rsid w:val="009C1162"/>
    <w:rsid w:val="009C15F9"/>
    <w:rsid w:val="009C1755"/>
    <w:rsid w:val="009C21B2"/>
    <w:rsid w:val="009C3339"/>
    <w:rsid w:val="009C3EC9"/>
    <w:rsid w:val="009C4740"/>
    <w:rsid w:val="009C479A"/>
    <w:rsid w:val="009C4A29"/>
    <w:rsid w:val="009C4B7E"/>
    <w:rsid w:val="009C51FD"/>
    <w:rsid w:val="009C53E8"/>
    <w:rsid w:val="009C554D"/>
    <w:rsid w:val="009C64AD"/>
    <w:rsid w:val="009C6D56"/>
    <w:rsid w:val="009C6D86"/>
    <w:rsid w:val="009C7123"/>
    <w:rsid w:val="009C7859"/>
    <w:rsid w:val="009C796B"/>
    <w:rsid w:val="009C7BED"/>
    <w:rsid w:val="009D0285"/>
    <w:rsid w:val="009D030B"/>
    <w:rsid w:val="009D05A3"/>
    <w:rsid w:val="009D1698"/>
    <w:rsid w:val="009D1D01"/>
    <w:rsid w:val="009D1D6C"/>
    <w:rsid w:val="009D2143"/>
    <w:rsid w:val="009D2571"/>
    <w:rsid w:val="009D307A"/>
    <w:rsid w:val="009D37EC"/>
    <w:rsid w:val="009D490E"/>
    <w:rsid w:val="009D4C18"/>
    <w:rsid w:val="009D4C7B"/>
    <w:rsid w:val="009D4D61"/>
    <w:rsid w:val="009D4E66"/>
    <w:rsid w:val="009D5313"/>
    <w:rsid w:val="009D5E83"/>
    <w:rsid w:val="009D5EC9"/>
    <w:rsid w:val="009D6035"/>
    <w:rsid w:val="009D6440"/>
    <w:rsid w:val="009D66D7"/>
    <w:rsid w:val="009D68D6"/>
    <w:rsid w:val="009D6AAF"/>
    <w:rsid w:val="009D75AE"/>
    <w:rsid w:val="009D77F8"/>
    <w:rsid w:val="009E0B9E"/>
    <w:rsid w:val="009E11B8"/>
    <w:rsid w:val="009E16AB"/>
    <w:rsid w:val="009E1793"/>
    <w:rsid w:val="009E1B89"/>
    <w:rsid w:val="009E1D49"/>
    <w:rsid w:val="009E2278"/>
    <w:rsid w:val="009E272B"/>
    <w:rsid w:val="009E2E46"/>
    <w:rsid w:val="009E30A5"/>
    <w:rsid w:val="009E3AF3"/>
    <w:rsid w:val="009E3CD0"/>
    <w:rsid w:val="009E3D1D"/>
    <w:rsid w:val="009E416F"/>
    <w:rsid w:val="009E4632"/>
    <w:rsid w:val="009E4DA2"/>
    <w:rsid w:val="009E509D"/>
    <w:rsid w:val="009E56AB"/>
    <w:rsid w:val="009E588A"/>
    <w:rsid w:val="009E6E35"/>
    <w:rsid w:val="009E6FB6"/>
    <w:rsid w:val="009E70EA"/>
    <w:rsid w:val="009E73DC"/>
    <w:rsid w:val="009E74FE"/>
    <w:rsid w:val="009E7855"/>
    <w:rsid w:val="009E7B6B"/>
    <w:rsid w:val="009E7C8F"/>
    <w:rsid w:val="009E7D4B"/>
    <w:rsid w:val="009F00E0"/>
    <w:rsid w:val="009F03B6"/>
    <w:rsid w:val="009F0A59"/>
    <w:rsid w:val="009F0D89"/>
    <w:rsid w:val="009F1329"/>
    <w:rsid w:val="009F18B0"/>
    <w:rsid w:val="009F2046"/>
    <w:rsid w:val="009F2706"/>
    <w:rsid w:val="009F312F"/>
    <w:rsid w:val="009F35C2"/>
    <w:rsid w:val="009F3963"/>
    <w:rsid w:val="009F3A2F"/>
    <w:rsid w:val="009F3A5D"/>
    <w:rsid w:val="009F4007"/>
    <w:rsid w:val="009F40D4"/>
    <w:rsid w:val="009F450E"/>
    <w:rsid w:val="009F48E5"/>
    <w:rsid w:val="009F4A97"/>
    <w:rsid w:val="009F53E7"/>
    <w:rsid w:val="009F54C3"/>
    <w:rsid w:val="009F5662"/>
    <w:rsid w:val="009F5743"/>
    <w:rsid w:val="009F5D4B"/>
    <w:rsid w:val="009F619F"/>
    <w:rsid w:val="009F65C1"/>
    <w:rsid w:val="009F67C6"/>
    <w:rsid w:val="009F68FB"/>
    <w:rsid w:val="009F6BB3"/>
    <w:rsid w:val="009F7B4D"/>
    <w:rsid w:val="00A00645"/>
    <w:rsid w:val="00A007C4"/>
    <w:rsid w:val="00A009D6"/>
    <w:rsid w:val="00A00EAA"/>
    <w:rsid w:val="00A01850"/>
    <w:rsid w:val="00A019D0"/>
    <w:rsid w:val="00A027D4"/>
    <w:rsid w:val="00A033DE"/>
    <w:rsid w:val="00A03838"/>
    <w:rsid w:val="00A03B6A"/>
    <w:rsid w:val="00A03EC9"/>
    <w:rsid w:val="00A03FFB"/>
    <w:rsid w:val="00A0441E"/>
    <w:rsid w:val="00A0460C"/>
    <w:rsid w:val="00A04BEA"/>
    <w:rsid w:val="00A04C26"/>
    <w:rsid w:val="00A05853"/>
    <w:rsid w:val="00A0663B"/>
    <w:rsid w:val="00A06B9A"/>
    <w:rsid w:val="00A06E6A"/>
    <w:rsid w:val="00A07687"/>
    <w:rsid w:val="00A078D5"/>
    <w:rsid w:val="00A07B09"/>
    <w:rsid w:val="00A10707"/>
    <w:rsid w:val="00A111A8"/>
    <w:rsid w:val="00A118FB"/>
    <w:rsid w:val="00A11ACA"/>
    <w:rsid w:val="00A12AE5"/>
    <w:rsid w:val="00A12FF2"/>
    <w:rsid w:val="00A13384"/>
    <w:rsid w:val="00A13442"/>
    <w:rsid w:val="00A13468"/>
    <w:rsid w:val="00A13B36"/>
    <w:rsid w:val="00A13C09"/>
    <w:rsid w:val="00A13FB2"/>
    <w:rsid w:val="00A142CE"/>
    <w:rsid w:val="00A144DC"/>
    <w:rsid w:val="00A14671"/>
    <w:rsid w:val="00A147AA"/>
    <w:rsid w:val="00A14F33"/>
    <w:rsid w:val="00A151B8"/>
    <w:rsid w:val="00A15AEE"/>
    <w:rsid w:val="00A16432"/>
    <w:rsid w:val="00A16584"/>
    <w:rsid w:val="00A167F1"/>
    <w:rsid w:val="00A16813"/>
    <w:rsid w:val="00A1702B"/>
    <w:rsid w:val="00A170DE"/>
    <w:rsid w:val="00A170E1"/>
    <w:rsid w:val="00A17F34"/>
    <w:rsid w:val="00A20177"/>
    <w:rsid w:val="00A20D67"/>
    <w:rsid w:val="00A20D92"/>
    <w:rsid w:val="00A215E5"/>
    <w:rsid w:val="00A2171C"/>
    <w:rsid w:val="00A22010"/>
    <w:rsid w:val="00A2256C"/>
    <w:rsid w:val="00A22605"/>
    <w:rsid w:val="00A23877"/>
    <w:rsid w:val="00A23A23"/>
    <w:rsid w:val="00A23BAC"/>
    <w:rsid w:val="00A23C87"/>
    <w:rsid w:val="00A24CF5"/>
    <w:rsid w:val="00A24FB9"/>
    <w:rsid w:val="00A25D9A"/>
    <w:rsid w:val="00A2649D"/>
    <w:rsid w:val="00A26687"/>
    <w:rsid w:val="00A26F3B"/>
    <w:rsid w:val="00A27448"/>
    <w:rsid w:val="00A27D7E"/>
    <w:rsid w:val="00A30176"/>
    <w:rsid w:val="00A30D74"/>
    <w:rsid w:val="00A3175A"/>
    <w:rsid w:val="00A31C9D"/>
    <w:rsid w:val="00A31D25"/>
    <w:rsid w:val="00A3249B"/>
    <w:rsid w:val="00A32BB1"/>
    <w:rsid w:val="00A32D39"/>
    <w:rsid w:val="00A32F28"/>
    <w:rsid w:val="00A3377F"/>
    <w:rsid w:val="00A34026"/>
    <w:rsid w:val="00A3409A"/>
    <w:rsid w:val="00A3446D"/>
    <w:rsid w:val="00A344F1"/>
    <w:rsid w:val="00A34A8C"/>
    <w:rsid w:val="00A34A95"/>
    <w:rsid w:val="00A35182"/>
    <w:rsid w:val="00A35205"/>
    <w:rsid w:val="00A35792"/>
    <w:rsid w:val="00A35D2A"/>
    <w:rsid w:val="00A3601B"/>
    <w:rsid w:val="00A3620A"/>
    <w:rsid w:val="00A362A7"/>
    <w:rsid w:val="00A36BD2"/>
    <w:rsid w:val="00A36CCA"/>
    <w:rsid w:val="00A36CD0"/>
    <w:rsid w:val="00A3724D"/>
    <w:rsid w:val="00A37376"/>
    <w:rsid w:val="00A37E66"/>
    <w:rsid w:val="00A404F0"/>
    <w:rsid w:val="00A405F8"/>
    <w:rsid w:val="00A40683"/>
    <w:rsid w:val="00A40B44"/>
    <w:rsid w:val="00A40DDA"/>
    <w:rsid w:val="00A41632"/>
    <w:rsid w:val="00A417B7"/>
    <w:rsid w:val="00A42054"/>
    <w:rsid w:val="00A42259"/>
    <w:rsid w:val="00A425CB"/>
    <w:rsid w:val="00A425FB"/>
    <w:rsid w:val="00A4286B"/>
    <w:rsid w:val="00A429F1"/>
    <w:rsid w:val="00A43754"/>
    <w:rsid w:val="00A440AA"/>
    <w:rsid w:val="00A44785"/>
    <w:rsid w:val="00A44799"/>
    <w:rsid w:val="00A452E9"/>
    <w:rsid w:val="00A45796"/>
    <w:rsid w:val="00A4583A"/>
    <w:rsid w:val="00A46076"/>
    <w:rsid w:val="00A46440"/>
    <w:rsid w:val="00A468B7"/>
    <w:rsid w:val="00A46EDB"/>
    <w:rsid w:val="00A50344"/>
    <w:rsid w:val="00A504EF"/>
    <w:rsid w:val="00A505E6"/>
    <w:rsid w:val="00A50703"/>
    <w:rsid w:val="00A50C2A"/>
    <w:rsid w:val="00A50E3D"/>
    <w:rsid w:val="00A51568"/>
    <w:rsid w:val="00A515B7"/>
    <w:rsid w:val="00A51A3A"/>
    <w:rsid w:val="00A52E17"/>
    <w:rsid w:val="00A52F1A"/>
    <w:rsid w:val="00A5300F"/>
    <w:rsid w:val="00A530F3"/>
    <w:rsid w:val="00A546D2"/>
    <w:rsid w:val="00A54D27"/>
    <w:rsid w:val="00A5524C"/>
    <w:rsid w:val="00A554A8"/>
    <w:rsid w:val="00A55C27"/>
    <w:rsid w:val="00A55F22"/>
    <w:rsid w:val="00A56081"/>
    <w:rsid w:val="00A563E3"/>
    <w:rsid w:val="00A56A5F"/>
    <w:rsid w:val="00A56CE6"/>
    <w:rsid w:val="00A56FA6"/>
    <w:rsid w:val="00A60285"/>
    <w:rsid w:val="00A60315"/>
    <w:rsid w:val="00A6096A"/>
    <w:rsid w:val="00A60AF4"/>
    <w:rsid w:val="00A60D07"/>
    <w:rsid w:val="00A60FA2"/>
    <w:rsid w:val="00A61515"/>
    <w:rsid w:val="00A62D57"/>
    <w:rsid w:val="00A636DA"/>
    <w:rsid w:val="00A63971"/>
    <w:rsid w:val="00A639FE"/>
    <w:rsid w:val="00A63DE5"/>
    <w:rsid w:val="00A646A0"/>
    <w:rsid w:val="00A64D24"/>
    <w:rsid w:val="00A64F9A"/>
    <w:rsid w:val="00A65900"/>
    <w:rsid w:val="00A6601E"/>
    <w:rsid w:val="00A66C85"/>
    <w:rsid w:val="00A679D6"/>
    <w:rsid w:val="00A67E01"/>
    <w:rsid w:val="00A70278"/>
    <w:rsid w:val="00A7060C"/>
    <w:rsid w:val="00A707F9"/>
    <w:rsid w:val="00A70DE4"/>
    <w:rsid w:val="00A71B57"/>
    <w:rsid w:val="00A71F10"/>
    <w:rsid w:val="00A72339"/>
    <w:rsid w:val="00A72A55"/>
    <w:rsid w:val="00A730F4"/>
    <w:rsid w:val="00A734F7"/>
    <w:rsid w:val="00A7370A"/>
    <w:rsid w:val="00A738A1"/>
    <w:rsid w:val="00A740A4"/>
    <w:rsid w:val="00A7429F"/>
    <w:rsid w:val="00A7459C"/>
    <w:rsid w:val="00A748FA"/>
    <w:rsid w:val="00A74961"/>
    <w:rsid w:val="00A74D71"/>
    <w:rsid w:val="00A75169"/>
    <w:rsid w:val="00A75281"/>
    <w:rsid w:val="00A753C8"/>
    <w:rsid w:val="00A7566E"/>
    <w:rsid w:val="00A758E2"/>
    <w:rsid w:val="00A759BF"/>
    <w:rsid w:val="00A75A32"/>
    <w:rsid w:val="00A75A70"/>
    <w:rsid w:val="00A75BE6"/>
    <w:rsid w:val="00A767D9"/>
    <w:rsid w:val="00A76829"/>
    <w:rsid w:val="00A76D0B"/>
    <w:rsid w:val="00A77293"/>
    <w:rsid w:val="00A77301"/>
    <w:rsid w:val="00A77A5B"/>
    <w:rsid w:val="00A77B35"/>
    <w:rsid w:val="00A77BE0"/>
    <w:rsid w:val="00A77DA2"/>
    <w:rsid w:val="00A80744"/>
    <w:rsid w:val="00A80D1D"/>
    <w:rsid w:val="00A82EF5"/>
    <w:rsid w:val="00A83335"/>
    <w:rsid w:val="00A83746"/>
    <w:rsid w:val="00A837E4"/>
    <w:rsid w:val="00A83F7B"/>
    <w:rsid w:val="00A84022"/>
    <w:rsid w:val="00A8446D"/>
    <w:rsid w:val="00A84950"/>
    <w:rsid w:val="00A84A00"/>
    <w:rsid w:val="00A85367"/>
    <w:rsid w:val="00A85440"/>
    <w:rsid w:val="00A85BC9"/>
    <w:rsid w:val="00A85CEC"/>
    <w:rsid w:val="00A862D8"/>
    <w:rsid w:val="00A863E1"/>
    <w:rsid w:val="00A86606"/>
    <w:rsid w:val="00A86CDD"/>
    <w:rsid w:val="00A86DB5"/>
    <w:rsid w:val="00A86FEC"/>
    <w:rsid w:val="00A87122"/>
    <w:rsid w:val="00A8712A"/>
    <w:rsid w:val="00A8783F"/>
    <w:rsid w:val="00A87914"/>
    <w:rsid w:val="00A87A4D"/>
    <w:rsid w:val="00A902E6"/>
    <w:rsid w:val="00A907E7"/>
    <w:rsid w:val="00A90A78"/>
    <w:rsid w:val="00A90C0C"/>
    <w:rsid w:val="00A9125E"/>
    <w:rsid w:val="00A91331"/>
    <w:rsid w:val="00A9253D"/>
    <w:rsid w:val="00A9304B"/>
    <w:rsid w:val="00A94648"/>
    <w:rsid w:val="00A947B0"/>
    <w:rsid w:val="00A94BB1"/>
    <w:rsid w:val="00A94C35"/>
    <w:rsid w:val="00A94E4C"/>
    <w:rsid w:val="00A9565C"/>
    <w:rsid w:val="00A95797"/>
    <w:rsid w:val="00A957B9"/>
    <w:rsid w:val="00A9582E"/>
    <w:rsid w:val="00A968B8"/>
    <w:rsid w:val="00A96F54"/>
    <w:rsid w:val="00A97304"/>
    <w:rsid w:val="00A9793E"/>
    <w:rsid w:val="00AA0443"/>
    <w:rsid w:val="00AA0A71"/>
    <w:rsid w:val="00AA0E6D"/>
    <w:rsid w:val="00AA108D"/>
    <w:rsid w:val="00AA1FB3"/>
    <w:rsid w:val="00AA22C5"/>
    <w:rsid w:val="00AA2430"/>
    <w:rsid w:val="00AA2B35"/>
    <w:rsid w:val="00AA36C2"/>
    <w:rsid w:val="00AA3916"/>
    <w:rsid w:val="00AA391E"/>
    <w:rsid w:val="00AA5403"/>
    <w:rsid w:val="00AA5C6C"/>
    <w:rsid w:val="00AA660C"/>
    <w:rsid w:val="00AA6634"/>
    <w:rsid w:val="00AA695D"/>
    <w:rsid w:val="00AA70D1"/>
    <w:rsid w:val="00AA791C"/>
    <w:rsid w:val="00AB01B1"/>
    <w:rsid w:val="00AB01EA"/>
    <w:rsid w:val="00AB0342"/>
    <w:rsid w:val="00AB03D8"/>
    <w:rsid w:val="00AB0496"/>
    <w:rsid w:val="00AB0A70"/>
    <w:rsid w:val="00AB0CE1"/>
    <w:rsid w:val="00AB1003"/>
    <w:rsid w:val="00AB10A4"/>
    <w:rsid w:val="00AB11C0"/>
    <w:rsid w:val="00AB1D81"/>
    <w:rsid w:val="00AB204E"/>
    <w:rsid w:val="00AB2084"/>
    <w:rsid w:val="00AB20E8"/>
    <w:rsid w:val="00AB22F7"/>
    <w:rsid w:val="00AB2512"/>
    <w:rsid w:val="00AB26E0"/>
    <w:rsid w:val="00AB27A8"/>
    <w:rsid w:val="00AB2863"/>
    <w:rsid w:val="00AB2A73"/>
    <w:rsid w:val="00AB2BA2"/>
    <w:rsid w:val="00AB3062"/>
    <w:rsid w:val="00AB3225"/>
    <w:rsid w:val="00AB3548"/>
    <w:rsid w:val="00AB3837"/>
    <w:rsid w:val="00AB4356"/>
    <w:rsid w:val="00AB4435"/>
    <w:rsid w:val="00AB510E"/>
    <w:rsid w:val="00AB6EC7"/>
    <w:rsid w:val="00AB6F69"/>
    <w:rsid w:val="00AC060B"/>
    <w:rsid w:val="00AC142D"/>
    <w:rsid w:val="00AC159D"/>
    <w:rsid w:val="00AC1E98"/>
    <w:rsid w:val="00AC2314"/>
    <w:rsid w:val="00AC2934"/>
    <w:rsid w:val="00AC29EA"/>
    <w:rsid w:val="00AC2E3F"/>
    <w:rsid w:val="00AC379B"/>
    <w:rsid w:val="00AC3AC8"/>
    <w:rsid w:val="00AC3C7F"/>
    <w:rsid w:val="00AC4430"/>
    <w:rsid w:val="00AC48D6"/>
    <w:rsid w:val="00AC4EFA"/>
    <w:rsid w:val="00AC50C7"/>
    <w:rsid w:val="00AC5431"/>
    <w:rsid w:val="00AC5450"/>
    <w:rsid w:val="00AC5646"/>
    <w:rsid w:val="00AC572F"/>
    <w:rsid w:val="00AC5CB7"/>
    <w:rsid w:val="00AC5E92"/>
    <w:rsid w:val="00AC6008"/>
    <w:rsid w:val="00AC600B"/>
    <w:rsid w:val="00AC7283"/>
    <w:rsid w:val="00AC7708"/>
    <w:rsid w:val="00AC7887"/>
    <w:rsid w:val="00AC7E55"/>
    <w:rsid w:val="00AD08EF"/>
    <w:rsid w:val="00AD09C3"/>
    <w:rsid w:val="00AD1C60"/>
    <w:rsid w:val="00AD28CE"/>
    <w:rsid w:val="00AD2925"/>
    <w:rsid w:val="00AD2A43"/>
    <w:rsid w:val="00AD30C5"/>
    <w:rsid w:val="00AD3460"/>
    <w:rsid w:val="00AD45EC"/>
    <w:rsid w:val="00AD463D"/>
    <w:rsid w:val="00AD6D76"/>
    <w:rsid w:val="00AD74D8"/>
    <w:rsid w:val="00AD78C9"/>
    <w:rsid w:val="00AE0252"/>
    <w:rsid w:val="00AE05A6"/>
    <w:rsid w:val="00AE0915"/>
    <w:rsid w:val="00AE0C05"/>
    <w:rsid w:val="00AE2895"/>
    <w:rsid w:val="00AE299F"/>
    <w:rsid w:val="00AE2A7A"/>
    <w:rsid w:val="00AE35A0"/>
    <w:rsid w:val="00AE3647"/>
    <w:rsid w:val="00AE382B"/>
    <w:rsid w:val="00AE3936"/>
    <w:rsid w:val="00AE3BE5"/>
    <w:rsid w:val="00AE3DFD"/>
    <w:rsid w:val="00AE44D0"/>
    <w:rsid w:val="00AE5228"/>
    <w:rsid w:val="00AE52B0"/>
    <w:rsid w:val="00AE5323"/>
    <w:rsid w:val="00AE548A"/>
    <w:rsid w:val="00AE549D"/>
    <w:rsid w:val="00AE5A50"/>
    <w:rsid w:val="00AE5E93"/>
    <w:rsid w:val="00AE69CE"/>
    <w:rsid w:val="00AE6A16"/>
    <w:rsid w:val="00AE6B56"/>
    <w:rsid w:val="00AE6E93"/>
    <w:rsid w:val="00AE7445"/>
    <w:rsid w:val="00AE7893"/>
    <w:rsid w:val="00AE78D4"/>
    <w:rsid w:val="00AE7C07"/>
    <w:rsid w:val="00AE7C54"/>
    <w:rsid w:val="00AF0696"/>
    <w:rsid w:val="00AF1D8F"/>
    <w:rsid w:val="00AF1DFD"/>
    <w:rsid w:val="00AF2421"/>
    <w:rsid w:val="00AF2724"/>
    <w:rsid w:val="00AF2B02"/>
    <w:rsid w:val="00AF2B3F"/>
    <w:rsid w:val="00AF3284"/>
    <w:rsid w:val="00AF3DEA"/>
    <w:rsid w:val="00AF4082"/>
    <w:rsid w:val="00AF4096"/>
    <w:rsid w:val="00AF465B"/>
    <w:rsid w:val="00AF47A0"/>
    <w:rsid w:val="00AF513F"/>
    <w:rsid w:val="00AF52A6"/>
    <w:rsid w:val="00AF532B"/>
    <w:rsid w:val="00AF57EE"/>
    <w:rsid w:val="00AF5AA8"/>
    <w:rsid w:val="00AF5BFA"/>
    <w:rsid w:val="00AF6095"/>
    <w:rsid w:val="00AF61FF"/>
    <w:rsid w:val="00AF6625"/>
    <w:rsid w:val="00AF6939"/>
    <w:rsid w:val="00AF7245"/>
    <w:rsid w:val="00AF760E"/>
    <w:rsid w:val="00AF7805"/>
    <w:rsid w:val="00AF7CB9"/>
    <w:rsid w:val="00B0034B"/>
    <w:rsid w:val="00B007B7"/>
    <w:rsid w:val="00B008AF"/>
    <w:rsid w:val="00B00A77"/>
    <w:rsid w:val="00B00DA9"/>
    <w:rsid w:val="00B02244"/>
    <w:rsid w:val="00B024B3"/>
    <w:rsid w:val="00B02707"/>
    <w:rsid w:val="00B0276A"/>
    <w:rsid w:val="00B028F3"/>
    <w:rsid w:val="00B03501"/>
    <w:rsid w:val="00B035D5"/>
    <w:rsid w:val="00B03656"/>
    <w:rsid w:val="00B03F2E"/>
    <w:rsid w:val="00B04303"/>
    <w:rsid w:val="00B052E5"/>
    <w:rsid w:val="00B05B57"/>
    <w:rsid w:val="00B06320"/>
    <w:rsid w:val="00B0635E"/>
    <w:rsid w:val="00B067BB"/>
    <w:rsid w:val="00B0682F"/>
    <w:rsid w:val="00B07058"/>
    <w:rsid w:val="00B07217"/>
    <w:rsid w:val="00B07488"/>
    <w:rsid w:val="00B07B83"/>
    <w:rsid w:val="00B11698"/>
    <w:rsid w:val="00B1181F"/>
    <w:rsid w:val="00B1187F"/>
    <w:rsid w:val="00B11BB2"/>
    <w:rsid w:val="00B12513"/>
    <w:rsid w:val="00B12751"/>
    <w:rsid w:val="00B128C5"/>
    <w:rsid w:val="00B129BC"/>
    <w:rsid w:val="00B12C59"/>
    <w:rsid w:val="00B12C7D"/>
    <w:rsid w:val="00B13031"/>
    <w:rsid w:val="00B13415"/>
    <w:rsid w:val="00B13478"/>
    <w:rsid w:val="00B13C13"/>
    <w:rsid w:val="00B1418E"/>
    <w:rsid w:val="00B14301"/>
    <w:rsid w:val="00B14C34"/>
    <w:rsid w:val="00B14CE6"/>
    <w:rsid w:val="00B14DD8"/>
    <w:rsid w:val="00B1582E"/>
    <w:rsid w:val="00B15E30"/>
    <w:rsid w:val="00B16010"/>
    <w:rsid w:val="00B16978"/>
    <w:rsid w:val="00B17129"/>
    <w:rsid w:val="00B172CA"/>
    <w:rsid w:val="00B17334"/>
    <w:rsid w:val="00B174A7"/>
    <w:rsid w:val="00B17967"/>
    <w:rsid w:val="00B201EC"/>
    <w:rsid w:val="00B2049C"/>
    <w:rsid w:val="00B20A5A"/>
    <w:rsid w:val="00B20C32"/>
    <w:rsid w:val="00B20D29"/>
    <w:rsid w:val="00B218D4"/>
    <w:rsid w:val="00B21B10"/>
    <w:rsid w:val="00B21C77"/>
    <w:rsid w:val="00B22985"/>
    <w:rsid w:val="00B22EC8"/>
    <w:rsid w:val="00B2343C"/>
    <w:rsid w:val="00B23731"/>
    <w:rsid w:val="00B23759"/>
    <w:rsid w:val="00B2375B"/>
    <w:rsid w:val="00B239AF"/>
    <w:rsid w:val="00B241C8"/>
    <w:rsid w:val="00B246B7"/>
    <w:rsid w:val="00B24711"/>
    <w:rsid w:val="00B2495F"/>
    <w:rsid w:val="00B24A80"/>
    <w:rsid w:val="00B24D21"/>
    <w:rsid w:val="00B25748"/>
    <w:rsid w:val="00B258FF"/>
    <w:rsid w:val="00B259F4"/>
    <w:rsid w:val="00B25E22"/>
    <w:rsid w:val="00B2665F"/>
    <w:rsid w:val="00B26735"/>
    <w:rsid w:val="00B26F2C"/>
    <w:rsid w:val="00B2706A"/>
    <w:rsid w:val="00B2756D"/>
    <w:rsid w:val="00B277D1"/>
    <w:rsid w:val="00B27909"/>
    <w:rsid w:val="00B27B1E"/>
    <w:rsid w:val="00B27E44"/>
    <w:rsid w:val="00B27F25"/>
    <w:rsid w:val="00B306B6"/>
    <w:rsid w:val="00B309A1"/>
    <w:rsid w:val="00B3115D"/>
    <w:rsid w:val="00B3290F"/>
    <w:rsid w:val="00B32E86"/>
    <w:rsid w:val="00B33A9E"/>
    <w:rsid w:val="00B33F3E"/>
    <w:rsid w:val="00B3530A"/>
    <w:rsid w:val="00B357D6"/>
    <w:rsid w:val="00B35A2D"/>
    <w:rsid w:val="00B35B23"/>
    <w:rsid w:val="00B360CE"/>
    <w:rsid w:val="00B36197"/>
    <w:rsid w:val="00B36D86"/>
    <w:rsid w:val="00B37224"/>
    <w:rsid w:val="00B37248"/>
    <w:rsid w:val="00B376AE"/>
    <w:rsid w:val="00B37C6B"/>
    <w:rsid w:val="00B37C7A"/>
    <w:rsid w:val="00B40873"/>
    <w:rsid w:val="00B40D55"/>
    <w:rsid w:val="00B40EEA"/>
    <w:rsid w:val="00B40FAC"/>
    <w:rsid w:val="00B4165D"/>
    <w:rsid w:val="00B4191F"/>
    <w:rsid w:val="00B42615"/>
    <w:rsid w:val="00B429C6"/>
    <w:rsid w:val="00B43168"/>
    <w:rsid w:val="00B431F7"/>
    <w:rsid w:val="00B4354D"/>
    <w:rsid w:val="00B43689"/>
    <w:rsid w:val="00B43CF0"/>
    <w:rsid w:val="00B45725"/>
    <w:rsid w:val="00B458DA"/>
    <w:rsid w:val="00B45AB9"/>
    <w:rsid w:val="00B45C5C"/>
    <w:rsid w:val="00B45E51"/>
    <w:rsid w:val="00B46791"/>
    <w:rsid w:val="00B46E19"/>
    <w:rsid w:val="00B46FF1"/>
    <w:rsid w:val="00B507CD"/>
    <w:rsid w:val="00B508FF"/>
    <w:rsid w:val="00B50D4D"/>
    <w:rsid w:val="00B52357"/>
    <w:rsid w:val="00B523C1"/>
    <w:rsid w:val="00B52D5C"/>
    <w:rsid w:val="00B53B36"/>
    <w:rsid w:val="00B53EEB"/>
    <w:rsid w:val="00B54644"/>
    <w:rsid w:val="00B56456"/>
    <w:rsid w:val="00B578D1"/>
    <w:rsid w:val="00B5795F"/>
    <w:rsid w:val="00B602FD"/>
    <w:rsid w:val="00B60A04"/>
    <w:rsid w:val="00B6162A"/>
    <w:rsid w:val="00B61855"/>
    <w:rsid w:val="00B61C4A"/>
    <w:rsid w:val="00B625FB"/>
    <w:rsid w:val="00B62755"/>
    <w:rsid w:val="00B6284F"/>
    <w:rsid w:val="00B62C10"/>
    <w:rsid w:val="00B62C35"/>
    <w:rsid w:val="00B62CC1"/>
    <w:rsid w:val="00B62E46"/>
    <w:rsid w:val="00B630CA"/>
    <w:rsid w:val="00B6354B"/>
    <w:rsid w:val="00B63CE1"/>
    <w:rsid w:val="00B64721"/>
    <w:rsid w:val="00B64DCC"/>
    <w:rsid w:val="00B64E35"/>
    <w:rsid w:val="00B6528F"/>
    <w:rsid w:val="00B65469"/>
    <w:rsid w:val="00B65675"/>
    <w:rsid w:val="00B6578B"/>
    <w:rsid w:val="00B65A9C"/>
    <w:rsid w:val="00B65EA3"/>
    <w:rsid w:val="00B66755"/>
    <w:rsid w:val="00B66961"/>
    <w:rsid w:val="00B66BF6"/>
    <w:rsid w:val="00B670A6"/>
    <w:rsid w:val="00B67485"/>
    <w:rsid w:val="00B675A5"/>
    <w:rsid w:val="00B701DD"/>
    <w:rsid w:val="00B70253"/>
    <w:rsid w:val="00B70A6E"/>
    <w:rsid w:val="00B70AEC"/>
    <w:rsid w:val="00B70FA1"/>
    <w:rsid w:val="00B71470"/>
    <w:rsid w:val="00B71B43"/>
    <w:rsid w:val="00B72397"/>
    <w:rsid w:val="00B72688"/>
    <w:rsid w:val="00B727D3"/>
    <w:rsid w:val="00B72ED6"/>
    <w:rsid w:val="00B72F53"/>
    <w:rsid w:val="00B7310B"/>
    <w:rsid w:val="00B73195"/>
    <w:rsid w:val="00B734EB"/>
    <w:rsid w:val="00B738A0"/>
    <w:rsid w:val="00B7444F"/>
    <w:rsid w:val="00B74EC5"/>
    <w:rsid w:val="00B7502B"/>
    <w:rsid w:val="00B75AA3"/>
    <w:rsid w:val="00B75B66"/>
    <w:rsid w:val="00B75FAB"/>
    <w:rsid w:val="00B764C0"/>
    <w:rsid w:val="00B768BB"/>
    <w:rsid w:val="00B76D6C"/>
    <w:rsid w:val="00B774CA"/>
    <w:rsid w:val="00B778FF"/>
    <w:rsid w:val="00B80613"/>
    <w:rsid w:val="00B80B87"/>
    <w:rsid w:val="00B8168A"/>
    <w:rsid w:val="00B817B7"/>
    <w:rsid w:val="00B81E37"/>
    <w:rsid w:val="00B821BC"/>
    <w:rsid w:val="00B8240C"/>
    <w:rsid w:val="00B82410"/>
    <w:rsid w:val="00B82E4C"/>
    <w:rsid w:val="00B83DA8"/>
    <w:rsid w:val="00B83DB7"/>
    <w:rsid w:val="00B83E1D"/>
    <w:rsid w:val="00B84010"/>
    <w:rsid w:val="00B84160"/>
    <w:rsid w:val="00B85028"/>
    <w:rsid w:val="00B86C17"/>
    <w:rsid w:val="00B86E11"/>
    <w:rsid w:val="00B86F5C"/>
    <w:rsid w:val="00B874B6"/>
    <w:rsid w:val="00B87B80"/>
    <w:rsid w:val="00B90221"/>
    <w:rsid w:val="00B90320"/>
    <w:rsid w:val="00B904E2"/>
    <w:rsid w:val="00B905C7"/>
    <w:rsid w:val="00B908AE"/>
    <w:rsid w:val="00B90CF2"/>
    <w:rsid w:val="00B912AA"/>
    <w:rsid w:val="00B914ED"/>
    <w:rsid w:val="00B91A2F"/>
    <w:rsid w:val="00B92A2C"/>
    <w:rsid w:val="00B92B1A"/>
    <w:rsid w:val="00B92E3B"/>
    <w:rsid w:val="00B93074"/>
    <w:rsid w:val="00B933B9"/>
    <w:rsid w:val="00B94112"/>
    <w:rsid w:val="00B949BD"/>
    <w:rsid w:val="00B952F7"/>
    <w:rsid w:val="00B9539F"/>
    <w:rsid w:val="00B95465"/>
    <w:rsid w:val="00B95639"/>
    <w:rsid w:val="00B95663"/>
    <w:rsid w:val="00B95812"/>
    <w:rsid w:val="00B959F1"/>
    <w:rsid w:val="00B959F2"/>
    <w:rsid w:val="00B95CAC"/>
    <w:rsid w:val="00B95E8B"/>
    <w:rsid w:val="00B974BC"/>
    <w:rsid w:val="00B97C06"/>
    <w:rsid w:val="00B97DF5"/>
    <w:rsid w:val="00BA04E1"/>
    <w:rsid w:val="00BA0774"/>
    <w:rsid w:val="00BA0B46"/>
    <w:rsid w:val="00BA129A"/>
    <w:rsid w:val="00BA1550"/>
    <w:rsid w:val="00BA1865"/>
    <w:rsid w:val="00BA1B5C"/>
    <w:rsid w:val="00BA213D"/>
    <w:rsid w:val="00BA2641"/>
    <w:rsid w:val="00BA31D9"/>
    <w:rsid w:val="00BA3576"/>
    <w:rsid w:val="00BA3771"/>
    <w:rsid w:val="00BA3A91"/>
    <w:rsid w:val="00BA3A99"/>
    <w:rsid w:val="00BA3C59"/>
    <w:rsid w:val="00BA3CE4"/>
    <w:rsid w:val="00BA42C6"/>
    <w:rsid w:val="00BA460F"/>
    <w:rsid w:val="00BA48A6"/>
    <w:rsid w:val="00BA52F5"/>
    <w:rsid w:val="00BA58A8"/>
    <w:rsid w:val="00BA5D3D"/>
    <w:rsid w:val="00BA6126"/>
    <w:rsid w:val="00BA62F9"/>
    <w:rsid w:val="00BA6AC1"/>
    <w:rsid w:val="00BA6B78"/>
    <w:rsid w:val="00BA6CAC"/>
    <w:rsid w:val="00BA7151"/>
    <w:rsid w:val="00BA77F9"/>
    <w:rsid w:val="00BA7912"/>
    <w:rsid w:val="00BB0262"/>
    <w:rsid w:val="00BB0556"/>
    <w:rsid w:val="00BB063E"/>
    <w:rsid w:val="00BB0D62"/>
    <w:rsid w:val="00BB0FE9"/>
    <w:rsid w:val="00BB12A4"/>
    <w:rsid w:val="00BB1B4D"/>
    <w:rsid w:val="00BB1C9C"/>
    <w:rsid w:val="00BB1FAA"/>
    <w:rsid w:val="00BB2109"/>
    <w:rsid w:val="00BB2149"/>
    <w:rsid w:val="00BB3247"/>
    <w:rsid w:val="00BB3348"/>
    <w:rsid w:val="00BB39BE"/>
    <w:rsid w:val="00BB3A09"/>
    <w:rsid w:val="00BB3E5C"/>
    <w:rsid w:val="00BB4552"/>
    <w:rsid w:val="00BB49DC"/>
    <w:rsid w:val="00BB50E7"/>
    <w:rsid w:val="00BB5115"/>
    <w:rsid w:val="00BB61C4"/>
    <w:rsid w:val="00BB6341"/>
    <w:rsid w:val="00BB648B"/>
    <w:rsid w:val="00BB6493"/>
    <w:rsid w:val="00BB6793"/>
    <w:rsid w:val="00BB6DF7"/>
    <w:rsid w:val="00BB7541"/>
    <w:rsid w:val="00BB7C0B"/>
    <w:rsid w:val="00BC00EE"/>
    <w:rsid w:val="00BC0496"/>
    <w:rsid w:val="00BC0D6E"/>
    <w:rsid w:val="00BC199E"/>
    <w:rsid w:val="00BC2724"/>
    <w:rsid w:val="00BC2B60"/>
    <w:rsid w:val="00BC2B6D"/>
    <w:rsid w:val="00BC2C73"/>
    <w:rsid w:val="00BC3413"/>
    <w:rsid w:val="00BC3440"/>
    <w:rsid w:val="00BC4455"/>
    <w:rsid w:val="00BC498E"/>
    <w:rsid w:val="00BC4A61"/>
    <w:rsid w:val="00BC4C33"/>
    <w:rsid w:val="00BC4E6F"/>
    <w:rsid w:val="00BC5082"/>
    <w:rsid w:val="00BC5B71"/>
    <w:rsid w:val="00BC5BA8"/>
    <w:rsid w:val="00BC5FE4"/>
    <w:rsid w:val="00BC61B8"/>
    <w:rsid w:val="00BC62C9"/>
    <w:rsid w:val="00BC661D"/>
    <w:rsid w:val="00BC6CC0"/>
    <w:rsid w:val="00BC6E17"/>
    <w:rsid w:val="00BC700D"/>
    <w:rsid w:val="00BC7738"/>
    <w:rsid w:val="00BC785A"/>
    <w:rsid w:val="00BD005F"/>
    <w:rsid w:val="00BD0327"/>
    <w:rsid w:val="00BD04C8"/>
    <w:rsid w:val="00BD0CC2"/>
    <w:rsid w:val="00BD1211"/>
    <w:rsid w:val="00BD124D"/>
    <w:rsid w:val="00BD12BC"/>
    <w:rsid w:val="00BD1533"/>
    <w:rsid w:val="00BD1F54"/>
    <w:rsid w:val="00BD272B"/>
    <w:rsid w:val="00BD2770"/>
    <w:rsid w:val="00BD287E"/>
    <w:rsid w:val="00BD2D41"/>
    <w:rsid w:val="00BD3D6C"/>
    <w:rsid w:val="00BD4363"/>
    <w:rsid w:val="00BD48CE"/>
    <w:rsid w:val="00BD4CD3"/>
    <w:rsid w:val="00BD5186"/>
    <w:rsid w:val="00BD530E"/>
    <w:rsid w:val="00BD562E"/>
    <w:rsid w:val="00BD5A92"/>
    <w:rsid w:val="00BD6053"/>
    <w:rsid w:val="00BD69A1"/>
    <w:rsid w:val="00BD6B48"/>
    <w:rsid w:val="00BD6CF5"/>
    <w:rsid w:val="00BD7103"/>
    <w:rsid w:val="00BD712A"/>
    <w:rsid w:val="00BD758F"/>
    <w:rsid w:val="00BD7EA1"/>
    <w:rsid w:val="00BE02D1"/>
    <w:rsid w:val="00BE0805"/>
    <w:rsid w:val="00BE0818"/>
    <w:rsid w:val="00BE08DD"/>
    <w:rsid w:val="00BE0983"/>
    <w:rsid w:val="00BE0C51"/>
    <w:rsid w:val="00BE0DCA"/>
    <w:rsid w:val="00BE0E20"/>
    <w:rsid w:val="00BE178B"/>
    <w:rsid w:val="00BE1AC4"/>
    <w:rsid w:val="00BE1D1F"/>
    <w:rsid w:val="00BE1F28"/>
    <w:rsid w:val="00BE2163"/>
    <w:rsid w:val="00BE2374"/>
    <w:rsid w:val="00BE29BB"/>
    <w:rsid w:val="00BE2C7F"/>
    <w:rsid w:val="00BE41C1"/>
    <w:rsid w:val="00BE4ABF"/>
    <w:rsid w:val="00BE4E63"/>
    <w:rsid w:val="00BE51C0"/>
    <w:rsid w:val="00BE5554"/>
    <w:rsid w:val="00BE5995"/>
    <w:rsid w:val="00BE5AD9"/>
    <w:rsid w:val="00BE5BFD"/>
    <w:rsid w:val="00BE5C05"/>
    <w:rsid w:val="00BE5F7D"/>
    <w:rsid w:val="00BE675F"/>
    <w:rsid w:val="00BE6924"/>
    <w:rsid w:val="00BE6FAA"/>
    <w:rsid w:val="00BE771C"/>
    <w:rsid w:val="00BF00DF"/>
    <w:rsid w:val="00BF04CC"/>
    <w:rsid w:val="00BF0614"/>
    <w:rsid w:val="00BF07E0"/>
    <w:rsid w:val="00BF0A00"/>
    <w:rsid w:val="00BF0DE3"/>
    <w:rsid w:val="00BF109A"/>
    <w:rsid w:val="00BF19B0"/>
    <w:rsid w:val="00BF1B3B"/>
    <w:rsid w:val="00BF1EC9"/>
    <w:rsid w:val="00BF23F2"/>
    <w:rsid w:val="00BF288C"/>
    <w:rsid w:val="00BF2DE6"/>
    <w:rsid w:val="00BF2FE6"/>
    <w:rsid w:val="00BF36D6"/>
    <w:rsid w:val="00BF3B18"/>
    <w:rsid w:val="00BF40CC"/>
    <w:rsid w:val="00BF4808"/>
    <w:rsid w:val="00BF4C4F"/>
    <w:rsid w:val="00BF5048"/>
    <w:rsid w:val="00BF54EE"/>
    <w:rsid w:val="00C00804"/>
    <w:rsid w:val="00C0128D"/>
    <w:rsid w:val="00C0241B"/>
    <w:rsid w:val="00C02A69"/>
    <w:rsid w:val="00C02AE2"/>
    <w:rsid w:val="00C02D7C"/>
    <w:rsid w:val="00C02E76"/>
    <w:rsid w:val="00C030D4"/>
    <w:rsid w:val="00C037ED"/>
    <w:rsid w:val="00C03EC1"/>
    <w:rsid w:val="00C03EF7"/>
    <w:rsid w:val="00C04288"/>
    <w:rsid w:val="00C04680"/>
    <w:rsid w:val="00C0470D"/>
    <w:rsid w:val="00C04EEC"/>
    <w:rsid w:val="00C05C15"/>
    <w:rsid w:val="00C05C80"/>
    <w:rsid w:val="00C06381"/>
    <w:rsid w:val="00C06610"/>
    <w:rsid w:val="00C06764"/>
    <w:rsid w:val="00C06851"/>
    <w:rsid w:val="00C0699C"/>
    <w:rsid w:val="00C06B28"/>
    <w:rsid w:val="00C06DB0"/>
    <w:rsid w:val="00C07468"/>
    <w:rsid w:val="00C101BC"/>
    <w:rsid w:val="00C104CE"/>
    <w:rsid w:val="00C107CE"/>
    <w:rsid w:val="00C10DDB"/>
    <w:rsid w:val="00C10EF5"/>
    <w:rsid w:val="00C10EF8"/>
    <w:rsid w:val="00C10FD7"/>
    <w:rsid w:val="00C11051"/>
    <w:rsid w:val="00C110A1"/>
    <w:rsid w:val="00C116A8"/>
    <w:rsid w:val="00C11B6E"/>
    <w:rsid w:val="00C12708"/>
    <w:rsid w:val="00C1293E"/>
    <w:rsid w:val="00C12C11"/>
    <w:rsid w:val="00C13107"/>
    <w:rsid w:val="00C1329D"/>
    <w:rsid w:val="00C13342"/>
    <w:rsid w:val="00C13498"/>
    <w:rsid w:val="00C136BA"/>
    <w:rsid w:val="00C13AA4"/>
    <w:rsid w:val="00C14188"/>
    <w:rsid w:val="00C1465A"/>
    <w:rsid w:val="00C14992"/>
    <w:rsid w:val="00C14BDC"/>
    <w:rsid w:val="00C1515C"/>
    <w:rsid w:val="00C15736"/>
    <w:rsid w:val="00C157CF"/>
    <w:rsid w:val="00C15EAB"/>
    <w:rsid w:val="00C16BBB"/>
    <w:rsid w:val="00C16BF1"/>
    <w:rsid w:val="00C16C33"/>
    <w:rsid w:val="00C16E19"/>
    <w:rsid w:val="00C175A9"/>
    <w:rsid w:val="00C17ADD"/>
    <w:rsid w:val="00C17D2C"/>
    <w:rsid w:val="00C20061"/>
    <w:rsid w:val="00C207EA"/>
    <w:rsid w:val="00C208C3"/>
    <w:rsid w:val="00C20EDD"/>
    <w:rsid w:val="00C21123"/>
    <w:rsid w:val="00C21518"/>
    <w:rsid w:val="00C21A90"/>
    <w:rsid w:val="00C2235B"/>
    <w:rsid w:val="00C223EB"/>
    <w:rsid w:val="00C22BE3"/>
    <w:rsid w:val="00C23108"/>
    <w:rsid w:val="00C234B7"/>
    <w:rsid w:val="00C24510"/>
    <w:rsid w:val="00C24FB9"/>
    <w:rsid w:val="00C2573B"/>
    <w:rsid w:val="00C25944"/>
    <w:rsid w:val="00C2597D"/>
    <w:rsid w:val="00C25F0E"/>
    <w:rsid w:val="00C26774"/>
    <w:rsid w:val="00C26BDA"/>
    <w:rsid w:val="00C26BE6"/>
    <w:rsid w:val="00C26D02"/>
    <w:rsid w:val="00C26D08"/>
    <w:rsid w:val="00C27417"/>
    <w:rsid w:val="00C278D5"/>
    <w:rsid w:val="00C27A74"/>
    <w:rsid w:val="00C27BE2"/>
    <w:rsid w:val="00C27EDC"/>
    <w:rsid w:val="00C3015B"/>
    <w:rsid w:val="00C308BE"/>
    <w:rsid w:val="00C30973"/>
    <w:rsid w:val="00C30E19"/>
    <w:rsid w:val="00C30E23"/>
    <w:rsid w:val="00C314FC"/>
    <w:rsid w:val="00C3154B"/>
    <w:rsid w:val="00C3194B"/>
    <w:rsid w:val="00C32157"/>
    <w:rsid w:val="00C3249D"/>
    <w:rsid w:val="00C3315C"/>
    <w:rsid w:val="00C33583"/>
    <w:rsid w:val="00C33861"/>
    <w:rsid w:val="00C33AD2"/>
    <w:rsid w:val="00C33CAB"/>
    <w:rsid w:val="00C340AF"/>
    <w:rsid w:val="00C34676"/>
    <w:rsid w:val="00C353CD"/>
    <w:rsid w:val="00C35689"/>
    <w:rsid w:val="00C362A6"/>
    <w:rsid w:val="00C364F9"/>
    <w:rsid w:val="00C3660F"/>
    <w:rsid w:val="00C374C7"/>
    <w:rsid w:val="00C3792E"/>
    <w:rsid w:val="00C40662"/>
    <w:rsid w:val="00C41000"/>
    <w:rsid w:val="00C41F52"/>
    <w:rsid w:val="00C42641"/>
    <w:rsid w:val="00C43D28"/>
    <w:rsid w:val="00C4477B"/>
    <w:rsid w:val="00C4485D"/>
    <w:rsid w:val="00C44FF8"/>
    <w:rsid w:val="00C45171"/>
    <w:rsid w:val="00C4533D"/>
    <w:rsid w:val="00C454AA"/>
    <w:rsid w:val="00C4632F"/>
    <w:rsid w:val="00C46603"/>
    <w:rsid w:val="00C4692D"/>
    <w:rsid w:val="00C46DF3"/>
    <w:rsid w:val="00C47969"/>
    <w:rsid w:val="00C5009D"/>
    <w:rsid w:val="00C5017F"/>
    <w:rsid w:val="00C501FA"/>
    <w:rsid w:val="00C5126B"/>
    <w:rsid w:val="00C5127F"/>
    <w:rsid w:val="00C518A6"/>
    <w:rsid w:val="00C5191F"/>
    <w:rsid w:val="00C51D6A"/>
    <w:rsid w:val="00C5259E"/>
    <w:rsid w:val="00C52916"/>
    <w:rsid w:val="00C52DAC"/>
    <w:rsid w:val="00C52ED1"/>
    <w:rsid w:val="00C52FAC"/>
    <w:rsid w:val="00C5301E"/>
    <w:rsid w:val="00C544BB"/>
    <w:rsid w:val="00C5496E"/>
    <w:rsid w:val="00C54DB5"/>
    <w:rsid w:val="00C55009"/>
    <w:rsid w:val="00C5559E"/>
    <w:rsid w:val="00C557CE"/>
    <w:rsid w:val="00C558CD"/>
    <w:rsid w:val="00C5663E"/>
    <w:rsid w:val="00C56695"/>
    <w:rsid w:val="00C566DF"/>
    <w:rsid w:val="00C56A84"/>
    <w:rsid w:val="00C56C21"/>
    <w:rsid w:val="00C570EA"/>
    <w:rsid w:val="00C57894"/>
    <w:rsid w:val="00C60797"/>
    <w:rsid w:val="00C6153D"/>
    <w:rsid w:val="00C6181F"/>
    <w:rsid w:val="00C620E5"/>
    <w:rsid w:val="00C6227A"/>
    <w:rsid w:val="00C62697"/>
    <w:rsid w:val="00C627F8"/>
    <w:rsid w:val="00C62D40"/>
    <w:rsid w:val="00C630D2"/>
    <w:rsid w:val="00C634E3"/>
    <w:rsid w:val="00C6350F"/>
    <w:rsid w:val="00C638C1"/>
    <w:rsid w:val="00C63AD5"/>
    <w:rsid w:val="00C63C83"/>
    <w:rsid w:val="00C64753"/>
    <w:rsid w:val="00C65074"/>
    <w:rsid w:val="00C65388"/>
    <w:rsid w:val="00C65736"/>
    <w:rsid w:val="00C6573A"/>
    <w:rsid w:val="00C65800"/>
    <w:rsid w:val="00C65A7E"/>
    <w:rsid w:val="00C65EE1"/>
    <w:rsid w:val="00C66221"/>
    <w:rsid w:val="00C665D8"/>
    <w:rsid w:val="00C66674"/>
    <w:rsid w:val="00C67305"/>
    <w:rsid w:val="00C6749E"/>
    <w:rsid w:val="00C67C9A"/>
    <w:rsid w:val="00C7152B"/>
    <w:rsid w:val="00C72E7B"/>
    <w:rsid w:val="00C73701"/>
    <w:rsid w:val="00C73B83"/>
    <w:rsid w:val="00C73DA8"/>
    <w:rsid w:val="00C74342"/>
    <w:rsid w:val="00C743C7"/>
    <w:rsid w:val="00C7444E"/>
    <w:rsid w:val="00C74AEC"/>
    <w:rsid w:val="00C74CD5"/>
    <w:rsid w:val="00C75E0F"/>
    <w:rsid w:val="00C75EA1"/>
    <w:rsid w:val="00C75F41"/>
    <w:rsid w:val="00C7618E"/>
    <w:rsid w:val="00C762E0"/>
    <w:rsid w:val="00C764EE"/>
    <w:rsid w:val="00C76D3F"/>
    <w:rsid w:val="00C76DA9"/>
    <w:rsid w:val="00C7718F"/>
    <w:rsid w:val="00C779E5"/>
    <w:rsid w:val="00C80063"/>
    <w:rsid w:val="00C804C1"/>
    <w:rsid w:val="00C8067F"/>
    <w:rsid w:val="00C806EF"/>
    <w:rsid w:val="00C80C96"/>
    <w:rsid w:val="00C80F40"/>
    <w:rsid w:val="00C80FD1"/>
    <w:rsid w:val="00C811FB"/>
    <w:rsid w:val="00C815F9"/>
    <w:rsid w:val="00C81B0D"/>
    <w:rsid w:val="00C8267D"/>
    <w:rsid w:val="00C82F01"/>
    <w:rsid w:val="00C832AA"/>
    <w:rsid w:val="00C8351B"/>
    <w:rsid w:val="00C837A5"/>
    <w:rsid w:val="00C8384E"/>
    <w:rsid w:val="00C83C74"/>
    <w:rsid w:val="00C83E01"/>
    <w:rsid w:val="00C841E2"/>
    <w:rsid w:val="00C843A8"/>
    <w:rsid w:val="00C8484D"/>
    <w:rsid w:val="00C849F8"/>
    <w:rsid w:val="00C84F63"/>
    <w:rsid w:val="00C85456"/>
    <w:rsid w:val="00C8599D"/>
    <w:rsid w:val="00C86001"/>
    <w:rsid w:val="00C860B3"/>
    <w:rsid w:val="00C86234"/>
    <w:rsid w:val="00C86707"/>
    <w:rsid w:val="00C86BA3"/>
    <w:rsid w:val="00C87113"/>
    <w:rsid w:val="00C873D0"/>
    <w:rsid w:val="00C875EF"/>
    <w:rsid w:val="00C879BB"/>
    <w:rsid w:val="00C87F7E"/>
    <w:rsid w:val="00C9002C"/>
    <w:rsid w:val="00C90650"/>
    <w:rsid w:val="00C90802"/>
    <w:rsid w:val="00C90DF2"/>
    <w:rsid w:val="00C911E7"/>
    <w:rsid w:val="00C91A2F"/>
    <w:rsid w:val="00C91C00"/>
    <w:rsid w:val="00C91DA0"/>
    <w:rsid w:val="00C92216"/>
    <w:rsid w:val="00C9236C"/>
    <w:rsid w:val="00C92682"/>
    <w:rsid w:val="00C92793"/>
    <w:rsid w:val="00C92BE4"/>
    <w:rsid w:val="00C92CDE"/>
    <w:rsid w:val="00C93405"/>
    <w:rsid w:val="00C93D30"/>
    <w:rsid w:val="00C93E1E"/>
    <w:rsid w:val="00C94021"/>
    <w:rsid w:val="00C94AC8"/>
    <w:rsid w:val="00C9541A"/>
    <w:rsid w:val="00C9542A"/>
    <w:rsid w:val="00C954FC"/>
    <w:rsid w:val="00C956BA"/>
    <w:rsid w:val="00C95D91"/>
    <w:rsid w:val="00C96010"/>
    <w:rsid w:val="00C960FC"/>
    <w:rsid w:val="00C963F5"/>
    <w:rsid w:val="00C967CE"/>
    <w:rsid w:val="00C96937"/>
    <w:rsid w:val="00C97547"/>
    <w:rsid w:val="00C9772A"/>
    <w:rsid w:val="00C9781F"/>
    <w:rsid w:val="00C9782C"/>
    <w:rsid w:val="00CA0348"/>
    <w:rsid w:val="00CA05FC"/>
    <w:rsid w:val="00CA0838"/>
    <w:rsid w:val="00CA133D"/>
    <w:rsid w:val="00CA14F5"/>
    <w:rsid w:val="00CA2153"/>
    <w:rsid w:val="00CA239D"/>
    <w:rsid w:val="00CA247C"/>
    <w:rsid w:val="00CA30B1"/>
    <w:rsid w:val="00CA3172"/>
    <w:rsid w:val="00CA317D"/>
    <w:rsid w:val="00CA34CE"/>
    <w:rsid w:val="00CA3C29"/>
    <w:rsid w:val="00CA3CF6"/>
    <w:rsid w:val="00CA40B9"/>
    <w:rsid w:val="00CA48F3"/>
    <w:rsid w:val="00CA48FD"/>
    <w:rsid w:val="00CA5EED"/>
    <w:rsid w:val="00CA5F65"/>
    <w:rsid w:val="00CA656D"/>
    <w:rsid w:val="00CA68C4"/>
    <w:rsid w:val="00CA6D8F"/>
    <w:rsid w:val="00CA7494"/>
    <w:rsid w:val="00CB0E03"/>
    <w:rsid w:val="00CB1762"/>
    <w:rsid w:val="00CB2132"/>
    <w:rsid w:val="00CB22B5"/>
    <w:rsid w:val="00CB23A3"/>
    <w:rsid w:val="00CB24E6"/>
    <w:rsid w:val="00CB2CBA"/>
    <w:rsid w:val="00CB3139"/>
    <w:rsid w:val="00CB320B"/>
    <w:rsid w:val="00CB3650"/>
    <w:rsid w:val="00CB3EF6"/>
    <w:rsid w:val="00CB414C"/>
    <w:rsid w:val="00CB44FB"/>
    <w:rsid w:val="00CB4527"/>
    <w:rsid w:val="00CB4803"/>
    <w:rsid w:val="00CB4BBC"/>
    <w:rsid w:val="00CB51A0"/>
    <w:rsid w:val="00CB5B6E"/>
    <w:rsid w:val="00CB5C43"/>
    <w:rsid w:val="00CB6353"/>
    <w:rsid w:val="00CB6C53"/>
    <w:rsid w:val="00CB6EE3"/>
    <w:rsid w:val="00CB7483"/>
    <w:rsid w:val="00CB7B2B"/>
    <w:rsid w:val="00CB7EF8"/>
    <w:rsid w:val="00CB7F37"/>
    <w:rsid w:val="00CC02AE"/>
    <w:rsid w:val="00CC083E"/>
    <w:rsid w:val="00CC08B3"/>
    <w:rsid w:val="00CC102D"/>
    <w:rsid w:val="00CC1279"/>
    <w:rsid w:val="00CC1299"/>
    <w:rsid w:val="00CC1383"/>
    <w:rsid w:val="00CC1413"/>
    <w:rsid w:val="00CC1786"/>
    <w:rsid w:val="00CC180F"/>
    <w:rsid w:val="00CC1C2B"/>
    <w:rsid w:val="00CC245C"/>
    <w:rsid w:val="00CC2620"/>
    <w:rsid w:val="00CC26BD"/>
    <w:rsid w:val="00CC28AC"/>
    <w:rsid w:val="00CC2B94"/>
    <w:rsid w:val="00CC2F77"/>
    <w:rsid w:val="00CC30E0"/>
    <w:rsid w:val="00CC3118"/>
    <w:rsid w:val="00CC3613"/>
    <w:rsid w:val="00CC382F"/>
    <w:rsid w:val="00CC3B79"/>
    <w:rsid w:val="00CC3DF7"/>
    <w:rsid w:val="00CC4A49"/>
    <w:rsid w:val="00CC4D3D"/>
    <w:rsid w:val="00CC5992"/>
    <w:rsid w:val="00CC5BC6"/>
    <w:rsid w:val="00CC60DE"/>
    <w:rsid w:val="00CC71DC"/>
    <w:rsid w:val="00CC7472"/>
    <w:rsid w:val="00CC7B32"/>
    <w:rsid w:val="00CC7FFB"/>
    <w:rsid w:val="00CD0449"/>
    <w:rsid w:val="00CD0B33"/>
    <w:rsid w:val="00CD0D22"/>
    <w:rsid w:val="00CD1D66"/>
    <w:rsid w:val="00CD1F6C"/>
    <w:rsid w:val="00CD254F"/>
    <w:rsid w:val="00CD264F"/>
    <w:rsid w:val="00CD3273"/>
    <w:rsid w:val="00CD3892"/>
    <w:rsid w:val="00CD3DFD"/>
    <w:rsid w:val="00CD4691"/>
    <w:rsid w:val="00CD49DC"/>
    <w:rsid w:val="00CD4B1C"/>
    <w:rsid w:val="00CD5296"/>
    <w:rsid w:val="00CD55C6"/>
    <w:rsid w:val="00CD56A5"/>
    <w:rsid w:val="00CD5DF1"/>
    <w:rsid w:val="00CD68E0"/>
    <w:rsid w:val="00CD727A"/>
    <w:rsid w:val="00CE05E2"/>
    <w:rsid w:val="00CE076E"/>
    <w:rsid w:val="00CE0D1F"/>
    <w:rsid w:val="00CE0F78"/>
    <w:rsid w:val="00CE102D"/>
    <w:rsid w:val="00CE160B"/>
    <w:rsid w:val="00CE199B"/>
    <w:rsid w:val="00CE1A26"/>
    <w:rsid w:val="00CE223B"/>
    <w:rsid w:val="00CE2F8C"/>
    <w:rsid w:val="00CE395B"/>
    <w:rsid w:val="00CE3CEC"/>
    <w:rsid w:val="00CE4070"/>
    <w:rsid w:val="00CE462F"/>
    <w:rsid w:val="00CE4C02"/>
    <w:rsid w:val="00CE50BC"/>
    <w:rsid w:val="00CE5500"/>
    <w:rsid w:val="00CE5EF4"/>
    <w:rsid w:val="00CE6350"/>
    <w:rsid w:val="00CE669E"/>
    <w:rsid w:val="00CE66B7"/>
    <w:rsid w:val="00CE6909"/>
    <w:rsid w:val="00CE76C2"/>
    <w:rsid w:val="00CE794B"/>
    <w:rsid w:val="00CE7BE0"/>
    <w:rsid w:val="00CE7D97"/>
    <w:rsid w:val="00CE7DC3"/>
    <w:rsid w:val="00CF0454"/>
    <w:rsid w:val="00CF0B49"/>
    <w:rsid w:val="00CF120A"/>
    <w:rsid w:val="00CF1226"/>
    <w:rsid w:val="00CF184D"/>
    <w:rsid w:val="00CF1856"/>
    <w:rsid w:val="00CF1DF9"/>
    <w:rsid w:val="00CF29CD"/>
    <w:rsid w:val="00CF2AB5"/>
    <w:rsid w:val="00CF2D6E"/>
    <w:rsid w:val="00CF2E98"/>
    <w:rsid w:val="00CF39FC"/>
    <w:rsid w:val="00CF3FC2"/>
    <w:rsid w:val="00CF444A"/>
    <w:rsid w:val="00CF4732"/>
    <w:rsid w:val="00CF4A3F"/>
    <w:rsid w:val="00CF510A"/>
    <w:rsid w:val="00CF5723"/>
    <w:rsid w:val="00CF5824"/>
    <w:rsid w:val="00CF5D24"/>
    <w:rsid w:val="00CF5E15"/>
    <w:rsid w:val="00CF628E"/>
    <w:rsid w:val="00CF62CA"/>
    <w:rsid w:val="00CF670A"/>
    <w:rsid w:val="00CF6C70"/>
    <w:rsid w:val="00CF733B"/>
    <w:rsid w:val="00CF74FB"/>
    <w:rsid w:val="00CF75A6"/>
    <w:rsid w:val="00CF7BBC"/>
    <w:rsid w:val="00CF7C5F"/>
    <w:rsid w:val="00CF7F33"/>
    <w:rsid w:val="00D00966"/>
    <w:rsid w:val="00D0096A"/>
    <w:rsid w:val="00D00BD9"/>
    <w:rsid w:val="00D00E43"/>
    <w:rsid w:val="00D0153F"/>
    <w:rsid w:val="00D01797"/>
    <w:rsid w:val="00D01AAA"/>
    <w:rsid w:val="00D01BED"/>
    <w:rsid w:val="00D01D0B"/>
    <w:rsid w:val="00D02119"/>
    <w:rsid w:val="00D022E9"/>
    <w:rsid w:val="00D0242C"/>
    <w:rsid w:val="00D02701"/>
    <w:rsid w:val="00D03B85"/>
    <w:rsid w:val="00D03BB1"/>
    <w:rsid w:val="00D041FC"/>
    <w:rsid w:val="00D046B7"/>
    <w:rsid w:val="00D04803"/>
    <w:rsid w:val="00D05586"/>
    <w:rsid w:val="00D05EA3"/>
    <w:rsid w:val="00D061DB"/>
    <w:rsid w:val="00D069DC"/>
    <w:rsid w:val="00D06C48"/>
    <w:rsid w:val="00D06CED"/>
    <w:rsid w:val="00D0735C"/>
    <w:rsid w:val="00D0771F"/>
    <w:rsid w:val="00D07C7D"/>
    <w:rsid w:val="00D1031A"/>
    <w:rsid w:val="00D1061D"/>
    <w:rsid w:val="00D1090D"/>
    <w:rsid w:val="00D10F3C"/>
    <w:rsid w:val="00D116B4"/>
    <w:rsid w:val="00D1226B"/>
    <w:rsid w:val="00D126DA"/>
    <w:rsid w:val="00D1304D"/>
    <w:rsid w:val="00D130A8"/>
    <w:rsid w:val="00D1338F"/>
    <w:rsid w:val="00D13450"/>
    <w:rsid w:val="00D13F50"/>
    <w:rsid w:val="00D14362"/>
    <w:rsid w:val="00D148C1"/>
    <w:rsid w:val="00D156EB"/>
    <w:rsid w:val="00D1583F"/>
    <w:rsid w:val="00D15A35"/>
    <w:rsid w:val="00D16315"/>
    <w:rsid w:val="00D16668"/>
    <w:rsid w:val="00D16EC9"/>
    <w:rsid w:val="00D16F01"/>
    <w:rsid w:val="00D175D8"/>
    <w:rsid w:val="00D17D32"/>
    <w:rsid w:val="00D17D7F"/>
    <w:rsid w:val="00D17F5C"/>
    <w:rsid w:val="00D20110"/>
    <w:rsid w:val="00D20506"/>
    <w:rsid w:val="00D2071F"/>
    <w:rsid w:val="00D2095A"/>
    <w:rsid w:val="00D2108B"/>
    <w:rsid w:val="00D21343"/>
    <w:rsid w:val="00D214DE"/>
    <w:rsid w:val="00D21769"/>
    <w:rsid w:val="00D22786"/>
    <w:rsid w:val="00D2292C"/>
    <w:rsid w:val="00D22B34"/>
    <w:rsid w:val="00D23927"/>
    <w:rsid w:val="00D23BFE"/>
    <w:rsid w:val="00D23E0A"/>
    <w:rsid w:val="00D241F5"/>
    <w:rsid w:val="00D24261"/>
    <w:rsid w:val="00D2445A"/>
    <w:rsid w:val="00D248A8"/>
    <w:rsid w:val="00D24B33"/>
    <w:rsid w:val="00D251D4"/>
    <w:rsid w:val="00D25799"/>
    <w:rsid w:val="00D259FE"/>
    <w:rsid w:val="00D262DB"/>
    <w:rsid w:val="00D26741"/>
    <w:rsid w:val="00D26D57"/>
    <w:rsid w:val="00D302AB"/>
    <w:rsid w:val="00D3046D"/>
    <w:rsid w:val="00D304DC"/>
    <w:rsid w:val="00D30BF5"/>
    <w:rsid w:val="00D31138"/>
    <w:rsid w:val="00D3141B"/>
    <w:rsid w:val="00D32347"/>
    <w:rsid w:val="00D32841"/>
    <w:rsid w:val="00D32B8A"/>
    <w:rsid w:val="00D3317A"/>
    <w:rsid w:val="00D335A9"/>
    <w:rsid w:val="00D339DB"/>
    <w:rsid w:val="00D34BC4"/>
    <w:rsid w:val="00D35167"/>
    <w:rsid w:val="00D35432"/>
    <w:rsid w:val="00D354F8"/>
    <w:rsid w:val="00D35C2D"/>
    <w:rsid w:val="00D361AB"/>
    <w:rsid w:val="00D365D2"/>
    <w:rsid w:val="00D36AC0"/>
    <w:rsid w:val="00D36B6B"/>
    <w:rsid w:val="00D37A74"/>
    <w:rsid w:val="00D4035C"/>
    <w:rsid w:val="00D40C6A"/>
    <w:rsid w:val="00D41737"/>
    <w:rsid w:val="00D41B97"/>
    <w:rsid w:val="00D41C63"/>
    <w:rsid w:val="00D41D56"/>
    <w:rsid w:val="00D427F6"/>
    <w:rsid w:val="00D431B7"/>
    <w:rsid w:val="00D44551"/>
    <w:rsid w:val="00D45935"/>
    <w:rsid w:val="00D45D3B"/>
    <w:rsid w:val="00D46018"/>
    <w:rsid w:val="00D46019"/>
    <w:rsid w:val="00D4615F"/>
    <w:rsid w:val="00D46668"/>
    <w:rsid w:val="00D46FA1"/>
    <w:rsid w:val="00D47046"/>
    <w:rsid w:val="00D47133"/>
    <w:rsid w:val="00D47636"/>
    <w:rsid w:val="00D476CE"/>
    <w:rsid w:val="00D4790C"/>
    <w:rsid w:val="00D47DBE"/>
    <w:rsid w:val="00D47F9A"/>
    <w:rsid w:val="00D504F7"/>
    <w:rsid w:val="00D5073D"/>
    <w:rsid w:val="00D50800"/>
    <w:rsid w:val="00D50A82"/>
    <w:rsid w:val="00D5183D"/>
    <w:rsid w:val="00D52084"/>
    <w:rsid w:val="00D52318"/>
    <w:rsid w:val="00D52349"/>
    <w:rsid w:val="00D5244A"/>
    <w:rsid w:val="00D524D7"/>
    <w:rsid w:val="00D52575"/>
    <w:rsid w:val="00D528E4"/>
    <w:rsid w:val="00D529CE"/>
    <w:rsid w:val="00D52DDB"/>
    <w:rsid w:val="00D53029"/>
    <w:rsid w:val="00D53343"/>
    <w:rsid w:val="00D536FD"/>
    <w:rsid w:val="00D540A7"/>
    <w:rsid w:val="00D543B6"/>
    <w:rsid w:val="00D55008"/>
    <w:rsid w:val="00D5585A"/>
    <w:rsid w:val="00D56265"/>
    <w:rsid w:val="00D567B4"/>
    <w:rsid w:val="00D56E6A"/>
    <w:rsid w:val="00D56F9F"/>
    <w:rsid w:val="00D574AB"/>
    <w:rsid w:val="00D61055"/>
    <w:rsid w:val="00D611B3"/>
    <w:rsid w:val="00D61B90"/>
    <w:rsid w:val="00D62541"/>
    <w:rsid w:val="00D627E9"/>
    <w:rsid w:val="00D62BF5"/>
    <w:rsid w:val="00D632D7"/>
    <w:rsid w:val="00D634A7"/>
    <w:rsid w:val="00D6461E"/>
    <w:rsid w:val="00D64DBF"/>
    <w:rsid w:val="00D653AD"/>
    <w:rsid w:val="00D66284"/>
    <w:rsid w:val="00D662AE"/>
    <w:rsid w:val="00D66556"/>
    <w:rsid w:val="00D66785"/>
    <w:rsid w:val="00D66D88"/>
    <w:rsid w:val="00D67F85"/>
    <w:rsid w:val="00D70A67"/>
    <w:rsid w:val="00D70BCC"/>
    <w:rsid w:val="00D70FDA"/>
    <w:rsid w:val="00D70FEB"/>
    <w:rsid w:val="00D713F7"/>
    <w:rsid w:val="00D71484"/>
    <w:rsid w:val="00D717BC"/>
    <w:rsid w:val="00D718CE"/>
    <w:rsid w:val="00D71B0C"/>
    <w:rsid w:val="00D71EC4"/>
    <w:rsid w:val="00D725CD"/>
    <w:rsid w:val="00D72F3A"/>
    <w:rsid w:val="00D732E8"/>
    <w:rsid w:val="00D7391D"/>
    <w:rsid w:val="00D73A2A"/>
    <w:rsid w:val="00D73AA0"/>
    <w:rsid w:val="00D740DC"/>
    <w:rsid w:val="00D74303"/>
    <w:rsid w:val="00D7510E"/>
    <w:rsid w:val="00D75B68"/>
    <w:rsid w:val="00D75C6A"/>
    <w:rsid w:val="00D7616F"/>
    <w:rsid w:val="00D76EA9"/>
    <w:rsid w:val="00D7794B"/>
    <w:rsid w:val="00D80021"/>
    <w:rsid w:val="00D8021D"/>
    <w:rsid w:val="00D80283"/>
    <w:rsid w:val="00D80AF1"/>
    <w:rsid w:val="00D81407"/>
    <w:rsid w:val="00D81599"/>
    <w:rsid w:val="00D8174C"/>
    <w:rsid w:val="00D818CC"/>
    <w:rsid w:val="00D821D7"/>
    <w:rsid w:val="00D829B1"/>
    <w:rsid w:val="00D82B1A"/>
    <w:rsid w:val="00D82DEF"/>
    <w:rsid w:val="00D8335D"/>
    <w:rsid w:val="00D8348E"/>
    <w:rsid w:val="00D83DD6"/>
    <w:rsid w:val="00D843C5"/>
    <w:rsid w:val="00D844FF"/>
    <w:rsid w:val="00D8454D"/>
    <w:rsid w:val="00D85148"/>
    <w:rsid w:val="00D855E8"/>
    <w:rsid w:val="00D856E4"/>
    <w:rsid w:val="00D8598C"/>
    <w:rsid w:val="00D85B2F"/>
    <w:rsid w:val="00D86AAC"/>
    <w:rsid w:val="00D872B0"/>
    <w:rsid w:val="00D8765E"/>
    <w:rsid w:val="00D90604"/>
    <w:rsid w:val="00D9100D"/>
    <w:rsid w:val="00D91514"/>
    <w:rsid w:val="00D916EC"/>
    <w:rsid w:val="00D921F4"/>
    <w:rsid w:val="00D92924"/>
    <w:rsid w:val="00D92C27"/>
    <w:rsid w:val="00D932C1"/>
    <w:rsid w:val="00D93C2C"/>
    <w:rsid w:val="00D93F66"/>
    <w:rsid w:val="00D94068"/>
    <w:rsid w:val="00D94B80"/>
    <w:rsid w:val="00D94CFA"/>
    <w:rsid w:val="00D94E04"/>
    <w:rsid w:val="00D94F42"/>
    <w:rsid w:val="00D9540B"/>
    <w:rsid w:val="00D9580D"/>
    <w:rsid w:val="00D95AF7"/>
    <w:rsid w:val="00D95DC1"/>
    <w:rsid w:val="00D95FF0"/>
    <w:rsid w:val="00D96114"/>
    <w:rsid w:val="00D96B07"/>
    <w:rsid w:val="00D96CA4"/>
    <w:rsid w:val="00D97237"/>
    <w:rsid w:val="00D97261"/>
    <w:rsid w:val="00D97908"/>
    <w:rsid w:val="00D97E77"/>
    <w:rsid w:val="00D97F00"/>
    <w:rsid w:val="00D97FC1"/>
    <w:rsid w:val="00DA0299"/>
    <w:rsid w:val="00DA07DE"/>
    <w:rsid w:val="00DA0CEF"/>
    <w:rsid w:val="00DA1721"/>
    <w:rsid w:val="00DA1CB0"/>
    <w:rsid w:val="00DA223C"/>
    <w:rsid w:val="00DA25E6"/>
    <w:rsid w:val="00DA2940"/>
    <w:rsid w:val="00DA2A8C"/>
    <w:rsid w:val="00DA2F54"/>
    <w:rsid w:val="00DA35CE"/>
    <w:rsid w:val="00DA3969"/>
    <w:rsid w:val="00DA3D82"/>
    <w:rsid w:val="00DA410F"/>
    <w:rsid w:val="00DA4FF4"/>
    <w:rsid w:val="00DA5035"/>
    <w:rsid w:val="00DA5215"/>
    <w:rsid w:val="00DA52F5"/>
    <w:rsid w:val="00DA5A6B"/>
    <w:rsid w:val="00DA5C61"/>
    <w:rsid w:val="00DA5EB4"/>
    <w:rsid w:val="00DA5FCA"/>
    <w:rsid w:val="00DA6827"/>
    <w:rsid w:val="00DA68EA"/>
    <w:rsid w:val="00DA6AA8"/>
    <w:rsid w:val="00DA6AD0"/>
    <w:rsid w:val="00DA7112"/>
    <w:rsid w:val="00DA7481"/>
    <w:rsid w:val="00DB007C"/>
    <w:rsid w:val="00DB067F"/>
    <w:rsid w:val="00DB0B49"/>
    <w:rsid w:val="00DB127A"/>
    <w:rsid w:val="00DB1B7D"/>
    <w:rsid w:val="00DB1BAF"/>
    <w:rsid w:val="00DB26F8"/>
    <w:rsid w:val="00DB2966"/>
    <w:rsid w:val="00DB2EB5"/>
    <w:rsid w:val="00DB304F"/>
    <w:rsid w:val="00DB32F8"/>
    <w:rsid w:val="00DB3382"/>
    <w:rsid w:val="00DB3B82"/>
    <w:rsid w:val="00DB3D1B"/>
    <w:rsid w:val="00DB41F4"/>
    <w:rsid w:val="00DB49AA"/>
    <w:rsid w:val="00DB4A17"/>
    <w:rsid w:val="00DB4EA9"/>
    <w:rsid w:val="00DB55AC"/>
    <w:rsid w:val="00DB560A"/>
    <w:rsid w:val="00DB568E"/>
    <w:rsid w:val="00DB6111"/>
    <w:rsid w:val="00DB64CC"/>
    <w:rsid w:val="00DB7D04"/>
    <w:rsid w:val="00DC0169"/>
    <w:rsid w:val="00DC0DCE"/>
    <w:rsid w:val="00DC0F86"/>
    <w:rsid w:val="00DC14AB"/>
    <w:rsid w:val="00DC1E07"/>
    <w:rsid w:val="00DC2C58"/>
    <w:rsid w:val="00DC3ADB"/>
    <w:rsid w:val="00DC3CC4"/>
    <w:rsid w:val="00DC4153"/>
    <w:rsid w:val="00DC45A2"/>
    <w:rsid w:val="00DC46F5"/>
    <w:rsid w:val="00DC4765"/>
    <w:rsid w:val="00DC47AF"/>
    <w:rsid w:val="00DC49F2"/>
    <w:rsid w:val="00DC4DF7"/>
    <w:rsid w:val="00DC51E1"/>
    <w:rsid w:val="00DC5DCF"/>
    <w:rsid w:val="00DC6259"/>
    <w:rsid w:val="00DC628E"/>
    <w:rsid w:val="00DC73CB"/>
    <w:rsid w:val="00DC77E1"/>
    <w:rsid w:val="00DC7B1B"/>
    <w:rsid w:val="00DC7B5D"/>
    <w:rsid w:val="00DC7D75"/>
    <w:rsid w:val="00DC7E34"/>
    <w:rsid w:val="00DD034E"/>
    <w:rsid w:val="00DD06A2"/>
    <w:rsid w:val="00DD0C5A"/>
    <w:rsid w:val="00DD12F9"/>
    <w:rsid w:val="00DD17A7"/>
    <w:rsid w:val="00DD1A45"/>
    <w:rsid w:val="00DD1BAD"/>
    <w:rsid w:val="00DD2265"/>
    <w:rsid w:val="00DD2268"/>
    <w:rsid w:val="00DD2B51"/>
    <w:rsid w:val="00DD33A1"/>
    <w:rsid w:val="00DD395B"/>
    <w:rsid w:val="00DD3FEC"/>
    <w:rsid w:val="00DD44BA"/>
    <w:rsid w:val="00DD4623"/>
    <w:rsid w:val="00DD493A"/>
    <w:rsid w:val="00DD4FC7"/>
    <w:rsid w:val="00DD5404"/>
    <w:rsid w:val="00DD56B0"/>
    <w:rsid w:val="00DD5BCF"/>
    <w:rsid w:val="00DD5C11"/>
    <w:rsid w:val="00DD5FB7"/>
    <w:rsid w:val="00DD60E1"/>
    <w:rsid w:val="00DD6739"/>
    <w:rsid w:val="00DD69FA"/>
    <w:rsid w:val="00DD73B6"/>
    <w:rsid w:val="00DD75C0"/>
    <w:rsid w:val="00DD7A9C"/>
    <w:rsid w:val="00DD7DB7"/>
    <w:rsid w:val="00DE0693"/>
    <w:rsid w:val="00DE07AA"/>
    <w:rsid w:val="00DE1C21"/>
    <w:rsid w:val="00DE1F7E"/>
    <w:rsid w:val="00DE33EE"/>
    <w:rsid w:val="00DE34A8"/>
    <w:rsid w:val="00DE3617"/>
    <w:rsid w:val="00DE3828"/>
    <w:rsid w:val="00DE3B88"/>
    <w:rsid w:val="00DE3FEC"/>
    <w:rsid w:val="00DE41E6"/>
    <w:rsid w:val="00DE429B"/>
    <w:rsid w:val="00DE4631"/>
    <w:rsid w:val="00DE4A11"/>
    <w:rsid w:val="00DE4F0E"/>
    <w:rsid w:val="00DE4FB4"/>
    <w:rsid w:val="00DE548F"/>
    <w:rsid w:val="00DE645A"/>
    <w:rsid w:val="00DE66DC"/>
    <w:rsid w:val="00DE6746"/>
    <w:rsid w:val="00DE72ED"/>
    <w:rsid w:val="00DE7A66"/>
    <w:rsid w:val="00DE7DA8"/>
    <w:rsid w:val="00DF0079"/>
    <w:rsid w:val="00DF0F01"/>
    <w:rsid w:val="00DF185B"/>
    <w:rsid w:val="00DF1ED4"/>
    <w:rsid w:val="00DF3341"/>
    <w:rsid w:val="00DF3587"/>
    <w:rsid w:val="00DF3B34"/>
    <w:rsid w:val="00DF3D0A"/>
    <w:rsid w:val="00DF3EBA"/>
    <w:rsid w:val="00DF3F7B"/>
    <w:rsid w:val="00DF412B"/>
    <w:rsid w:val="00DF42CA"/>
    <w:rsid w:val="00DF45ED"/>
    <w:rsid w:val="00DF475F"/>
    <w:rsid w:val="00DF54D1"/>
    <w:rsid w:val="00DF5655"/>
    <w:rsid w:val="00DF5806"/>
    <w:rsid w:val="00DF6013"/>
    <w:rsid w:val="00DF680B"/>
    <w:rsid w:val="00DF6B86"/>
    <w:rsid w:val="00DF6FF8"/>
    <w:rsid w:val="00DF7D07"/>
    <w:rsid w:val="00DF7EF9"/>
    <w:rsid w:val="00DF7F69"/>
    <w:rsid w:val="00E014B5"/>
    <w:rsid w:val="00E016C5"/>
    <w:rsid w:val="00E01CB3"/>
    <w:rsid w:val="00E021EB"/>
    <w:rsid w:val="00E0232A"/>
    <w:rsid w:val="00E02332"/>
    <w:rsid w:val="00E02FD1"/>
    <w:rsid w:val="00E0329B"/>
    <w:rsid w:val="00E0339E"/>
    <w:rsid w:val="00E03733"/>
    <w:rsid w:val="00E0383F"/>
    <w:rsid w:val="00E03C97"/>
    <w:rsid w:val="00E03CB2"/>
    <w:rsid w:val="00E03DE9"/>
    <w:rsid w:val="00E03E52"/>
    <w:rsid w:val="00E04BA7"/>
    <w:rsid w:val="00E0598E"/>
    <w:rsid w:val="00E05A44"/>
    <w:rsid w:val="00E05A47"/>
    <w:rsid w:val="00E05C4F"/>
    <w:rsid w:val="00E05D2A"/>
    <w:rsid w:val="00E05E69"/>
    <w:rsid w:val="00E05EDF"/>
    <w:rsid w:val="00E07B23"/>
    <w:rsid w:val="00E07EA1"/>
    <w:rsid w:val="00E10244"/>
    <w:rsid w:val="00E107CF"/>
    <w:rsid w:val="00E108CD"/>
    <w:rsid w:val="00E10DBC"/>
    <w:rsid w:val="00E11026"/>
    <w:rsid w:val="00E11068"/>
    <w:rsid w:val="00E11D81"/>
    <w:rsid w:val="00E123E2"/>
    <w:rsid w:val="00E12452"/>
    <w:rsid w:val="00E1265D"/>
    <w:rsid w:val="00E12FAA"/>
    <w:rsid w:val="00E13155"/>
    <w:rsid w:val="00E13329"/>
    <w:rsid w:val="00E13939"/>
    <w:rsid w:val="00E13D13"/>
    <w:rsid w:val="00E13DC0"/>
    <w:rsid w:val="00E1409A"/>
    <w:rsid w:val="00E147E3"/>
    <w:rsid w:val="00E148B9"/>
    <w:rsid w:val="00E148D0"/>
    <w:rsid w:val="00E14926"/>
    <w:rsid w:val="00E14CC7"/>
    <w:rsid w:val="00E152B9"/>
    <w:rsid w:val="00E1539A"/>
    <w:rsid w:val="00E158DB"/>
    <w:rsid w:val="00E15C98"/>
    <w:rsid w:val="00E161B4"/>
    <w:rsid w:val="00E16C5E"/>
    <w:rsid w:val="00E16DF9"/>
    <w:rsid w:val="00E17052"/>
    <w:rsid w:val="00E17A71"/>
    <w:rsid w:val="00E17C8C"/>
    <w:rsid w:val="00E2014C"/>
    <w:rsid w:val="00E202ED"/>
    <w:rsid w:val="00E204BC"/>
    <w:rsid w:val="00E20B13"/>
    <w:rsid w:val="00E20F08"/>
    <w:rsid w:val="00E21095"/>
    <w:rsid w:val="00E2163B"/>
    <w:rsid w:val="00E21887"/>
    <w:rsid w:val="00E2189C"/>
    <w:rsid w:val="00E21B7A"/>
    <w:rsid w:val="00E2256F"/>
    <w:rsid w:val="00E22949"/>
    <w:rsid w:val="00E23158"/>
    <w:rsid w:val="00E2347F"/>
    <w:rsid w:val="00E23BB1"/>
    <w:rsid w:val="00E23C2B"/>
    <w:rsid w:val="00E23F92"/>
    <w:rsid w:val="00E2403C"/>
    <w:rsid w:val="00E24E1C"/>
    <w:rsid w:val="00E251C1"/>
    <w:rsid w:val="00E25962"/>
    <w:rsid w:val="00E259B7"/>
    <w:rsid w:val="00E259CC"/>
    <w:rsid w:val="00E2695E"/>
    <w:rsid w:val="00E27298"/>
    <w:rsid w:val="00E272C3"/>
    <w:rsid w:val="00E276BE"/>
    <w:rsid w:val="00E2770D"/>
    <w:rsid w:val="00E277E9"/>
    <w:rsid w:val="00E27947"/>
    <w:rsid w:val="00E300B1"/>
    <w:rsid w:val="00E30173"/>
    <w:rsid w:val="00E304CB"/>
    <w:rsid w:val="00E306DE"/>
    <w:rsid w:val="00E30B4F"/>
    <w:rsid w:val="00E30B6F"/>
    <w:rsid w:val="00E30FD2"/>
    <w:rsid w:val="00E3135A"/>
    <w:rsid w:val="00E315D3"/>
    <w:rsid w:val="00E31A59"/>
    <w:rsid w:val="00E31B7B"/>
    <w:rsid w:val="00E31BC5"/>
    <w:rsid w:val="00E32711"/>
    <w:rsid w:val="00E32953"/>
    <w:rsid w:val="00E32DF8"/>
    <w:rsid w:val="00E32F15"/>
    <w:rsid w:val="00E33BEC"/>
    <w:rsid w:val="00E340D7"/>
    <w:rsid w:val="00E342CB"/>
    <w:rsid w:val="00E34778"/>
    <w:rsid w:val="00E3489C"/>
    <w:rsid w:val="00E350BD"/>
    <w:rsid w:val="00E351A6"/>
    <w:rsid w:val="00E356BB"/>
    <w:rsid w:val="00E3571E"/>
    <w:rsid w:val="00E35C5C"/>
    <w:rsid w:val="00E362F2"/>
    <w:rsid w:val="00E363BA"/>
    <w:rsid w:val="00E3737A"/>
    <w:rsid w:val="00E37BCB"/>
    <w:rsid w:val="00E37E58"/>
    <w:rsid w:val="00E41AF1"/>
    <w:rsid w:val="00E41BBD"/>
    <w:rsid w:val="00E422A0"/>
    <w:rsid w:val="00E423C3"/>
    <w:rsid w:val="00E42695"/>
    <w:rsid w:val="00E42819"/>
    <w:rsid w:val="00E42BFE"/>
    <w:rsid w:val="00E42CF0"/>
    <w:rsid w:val="00E4329E"/>
    <w:rsid w:val="00E43571"/>
    <w:rsid w:val="00E438C2"/>
    <w:rsid w:val="00E43937"/>
    <w:rsid w:val="00E43F90"/>
    <w:rsid w:val="00E441A8"/>
    <w:rsid w:val="00E44344"/>
    <w:rsid w:val="00E4440F"/>
    <w:rsid w:val="00E44631"/>
    <w:rsid w:val="00E4499E"/>
    <w:rsid w:val="00E44D3C"/>
    <w:rsid w:val="00E44EE5"/>
    <w:rsid w:val="00E45116"/>
    <w:rsid w:val="00E452FC"/>
    <w:rsid w:val="00E45969"/>
    <w:rsid w:val="00E45A75"/>
    <w:rsid w:val="00E45E37"/>
    <w:rsid w:val="00E460B5"/>
    <w:rsid w:val="00E46497"/>
    <w:rsid w:val="00E46AEB"/>
    <w:rsid w:val="00E47346"/>
    <w:rsid w:val="00E47BC6"/>
    <w:rsid w:val="00E50B24"/>
    <w:rsid w:val="00E50D50"/>
    <w:rsid w:val="00E50E6F"/>
    <w:rsid w:val="00E510F5"/>
    <w:rsid w:val="00E51338"/>
    <w:rsid w:val="00E51AA9"/>
    <w:rsid w:val="00E5249A"/>
    <w:rsid w:val="00E52991"/>
    <w:rsid w:val="00E52A4A"/>
    <w:rsid w:val="00E52BEC"/>
    <w:rsid w:val="00E52C28"/>
    <w:rsid w:val="00E52C95"/>
    <w:rsid w:val="00E535DD"/>
    <w:rsid w:val="00E536CC"/>
    <w:rsid w:val="00E53A3B"/>
    <w:rsid w:val="00E53F8E"/>
    <w:rsid w:val="00E54247"/>
    <w:rsid w:val="00E54806"/>
    <w:rsid w:val="00E54BC2"/>
    <w:rsid w:val="00E54DF1"/>
    <w:rsid w:val="00E55D97"/>
    <w:rsid w:val="00E55F45"/>
    <w:rsid w:val="00E56594"/>
    <w:rsid w:val="00E60059"/>
    <w:rsid w:val="00E601D1"/>
    <w:rsid w:val="00E60385"/>
    <w:rsid w:val="00E6095D"/>
    <w:rsid w:val="00E60F0D"/>
    <w:rsid w:val="00E60F11"/>
    <w:rsid w:val="00E615E7"/>
    <w:rsid w:val="00E61AEB"/>
    <w:rsid w:val="00E61B41"/>
    <w:rsid w:val="00E62290"/>
    <w:rsid w:val="00E62E8F"/>
    <w:rsid w:val="00E63D22"/>
    <w:rsid w:val="00E64199"/>
    <w:rsid w:val="00E64B9A"/>
    <w:rsid w:val="00E64C47"/>
    <w:rsid w:val="00E65108"/>
    <w:rsid w:val="00E656CD"/>
    <w:rsid w:val="00E6586C"/>
    <w:rsid w:val="00E658DF"/>
    <w:rsid w:val="00E65978"/>
    <w:rsid w:val="00E65B54"/>
    <w:rsid w:val="00E65D65"/>
    <w:rsid w:val="00E663D9"/>
    <w:rsid w:val="00E6698E"/>
    <w:rsid w:val="00E66D35"/>
    <w:rsid w:val="00E66DBD"/>
    <w:rsid w:val="00E66FB7"/>
    <w:rsid w:val="00E67308"/>
    <w:rsid w:val="00E6756F"/>
    <w:rsid w:val="00E7099B"/>
    <w:rsid w:val="00E70A46"/>
    <w:rsid w:val="00E70E29"/>
    <w:rsid w:val="00E70ED2"/>
    <w:rsid w:val="00E7102F"/>
    <w:rsid w:val="00E712BD"/>
    <w:rsid w:val="00E71704"/>
    <w:rsid w:val="00E71914"/>
    <w:rsid w:val="00E72A07"/>
    <w:rsid w:val="00E72FC8"/>
    <w:rsid w:val="00E730BF"/>
    <w:rsid w:val="00E732A5"/>
    <w:rsid w:val="00E73343"/>
    <w:rsid w:val="00E7398A"/>
    <w:rsid w:val="00E7399D"/>
    <w:rsid w:val="00E73B18"/>
    <w:rsid w:val="00E73C5C"/>
    <w:rsid w:val="00E745A9"/>
    <w:rsid w:val="00E74DA7"/>
    <w:rsid w:val="00E74DC0"/>
    <w:rsid w:val="00E75425"/>
    <w:rsid w:val="00E76A89"/>
    <w:rsid w:val="00E76B3D"/>
    <w:rsid w:val="00E76E49"/>
    <w:rsid w:val="00E76FA1"/>
    <w:rsid w:val="00E77249"/>
    <w:rsid w:val="00E772BF"/>
    <w:rsid w:val="00E7744A"/>
    <w:rsid w:val="00E7753C"/>
    <w:rsid w:val="00E77567"/>
    <w:rsid w:val="00E77A1B"/>
    <w:rsid w:val="00E77B0E"/>
    <w:rsid w:val="00E800E8"/>
    <w:rsid w:val="00E80685"/>
    <w:rsid w:val="00E8104E"/>
    <w:rsid w:val="00E813A5"/>
    <w:rsid w:val="00E8193C"/>
    <w:rsid w:val="00E81BC0"/>
    <w:rsid w:val="00E81D6C"/>
    <w:rsid w:val="00E81F3E"/>
    <w:rsid w:val="00E82031"/>
    <w:rsid w:val="00E82AAA"/>
    <w:rsid w:val="00E83129"/>
    <w:rsid w:val="00E834B5"/>
    <w:rsid w:val="00E83762"/>
    <w:rsid w:val="00E83C8B"/>
    <w:rsid w:val="00E84015"/>
    <w:rsid w:val="00E847B6"/>
    <w:rsid w:val="00E8483E"/>
    <w:rsid w:val="00E84FC5"/>
    <w:rsid w:val="00E856EA"/>
    <w:rsid w:val="00E86515"/>
    <w:rsid w:val="00E866A0"/>
    <w:rsid w:val="00E9062A"/>
    <w:rsid w:val="00E909C4"/>
    <w:rsid w:val="00E90E1C"/>
    <w:rsid w:val="00E90FCE"/>
    <w:rsid w:val="00E911C0"/>
    <w:rsid w:val="00E91A00"/>
    <w:rsid w:val="00E91B27"/>
    <w:rsid w:val="00E91C77"/>
    <w:rsid w:val="00E923B7"/>
    <w:rsid w:val="00E92AAC"/>
    <w:rsid w:val="00E92D27"/>
    <w:rsid w:val="00E92E06"/>
    <w:rsid w:val="00E92FA5"/>
    <w:rsid w:val="00E9330C"/>
    <w:rsid w:val="00E93498"/>
    <w:rsid w:val="00E93C89"/>
    <w:rsid w:val="00E944C9"/>
    <w:rsid w:val="00E950EB"/>
    <w:rsid w:val="00E954BD"/>
    <w:rsid w:val="00E957FD"/>
    <w:rsid w:val="00E960B9"/>
    <w:rsid w:val="00E96450"/>
    <w:rsid w:val="00E968AD"/>
    <w:rsid w:val="00E96E09"/>
    <w:rsid w:val="00EA120F"/>
    <w:rsid w:val="00EA158C"/>
    <w:rsid w:val="00EA1A65"/>
    <w:rsid w:val="00EA245C"/>
    <w:rsid w:val="00EA2A98"/>
    <w:rsid w:val="00EA2CAF"/>
    <w:rsid w:val="00EA2EAA"/>
    <w:rsid w:val="00EA2ECF"/>
    <w:rsid w:val="00EA3760"/>
    <w:rsid w:val="00EA3A01"/>
    <w:rsid w:val="00EA3D97"/>
    <w:rsid w:val="00EA3F43"/>
    <w:rsid w:val="00EA409B"/>
    <w:rsid w:val="00EA4A33"/>
    <w:rsid w:val="00EA4F85"/>
    <w:rsid w:val="00EA5885"/>
    <w:rsid w:val="00EA5D23"/>
    <w:rsid w:val="00EA5D33"/>
    <w:rsid w:val="00EA6426"/>
    <w:rsid w:val="00EA79B7"/>
    <w:rsid w:val="00EA7E79"/>
    <w:rsid w:val="00EA7EDA"/>
    <w:rsid w:val="00EB00DB"/>
    <w:rsid w:val="00EB013A"/>
    <w:rsid w:val="00EB0406"/>
    <w:rsid w:val="00EB041B"/>
    <w:rsid w:val="00EB064D"/>
    <w:rsid w:val="00EB06FA"/>
    <w:rsid w:val="00EB0E74"/>
    <w:rsid w:val="00EB0F2C"/>
    <w:rsid w:val="00EB0FC5"/>
    <w:rsid w:val="00EB11DC"/>
    <w:rsid w:val="00EB16A6"/>
    <w:rsid w:val="00EB1849"/>
    <w:rsid w:val="00EB1B40"/>
    <w:rsid w:val="00EB1D9F"/>
    <w:rsid w:val="00EB2478"/>
    <w:rsid w:val="00EB28FC"/>
    <w:rsid w:val="00EB2B9E"/>
    <w:rsid w:val="00EB2EAA"/>
    <w:rsid w:val="00EB2EEE"/>
    <w:rsid w:val="00EB3627"/>
    <w:rsid w:val="00EB42F4"/>
    <w:rsid w:val="00EB51EE"/>
    <w:rsid w:val="00EB5EF7"/>
    <w:rsid w:val="00EB6483"/>
    <w:rsid w:val="00EB6564"/>
    <w:rsid w:val="00EB6893"/>
    <w:rsid w:val="00EB6A2A"/>
    <w:rsid w:val="00EB6C0A"/>
    <w:rsid w:val="00EB6D56"/>
    <w:rsid w:val="00EB7221"/>
    <w:rsid w:val="00EB7950"/>
    <w:rsid w:val="00EB7A4D"/>
    <w:rsid w:val="00EB7B2A"/>
    <w:rsid w:val="00EB7C0C"/>
    <w:rsid w:val="00EC0975"/>
    <w:rsid w:val="00EC1A41"/>
    <w:rsid w:val="00EC243F"/>
    <w:rsid w:val="00EC255E"/>
    <w:rsid w:val="00EC314A"/>
    <w:rsid w:val="00EC3294"/>
    <w:rsid w:val="00EC33AF"/>
    <w:rsid w:val="00EC34E4"/>
    <w:rsid w:val="00EC3770"/>
    <w:rsid w:val="00EC3887"/>
    <w:rsid w:val="00EC4009"/>
    <w:rsid w:val="00EC41C0"/>
    <w:rsid w:val="00EC44D9"/>
    <w:rsid w:val="00EC4E62"/>
    <w:rsid w:val="00EC4EC7"/>
    <w:rsid w:val="00EC4EFF"/>
    <w:rsid w:val="00EC59B8"/>
    <w:rsid w:val="00EC59E7"/>
    <w:rsid w:val="00EC5DD3"/>
    <w:rsid w:val="00EC5EEC"/>
    <w:rsid w:val="00EC68BD"/>
    <w:rsid w:val="00EC7438"/>
    <w:rsid w:val="00EC7802"/>
    <w:rsid w:val="00EC7906"/>
    <w:rsid w:val="00ED0044"/>
    <w:rsid w:val="00ED0FA2"/>
    <w:rsid w:val="00ED145D"/>
    <w:rsid w:val="00ED23F3"/>
    <w:rsid w:val="00ED25AC"/>
    <w:rsid w:val="00ED2681"/>
    <w:rsid w:val="00ED2836"/>
    <w:rsid w:val="00ED2DF0"/>
    <w:rsid w:val="00ED33CF"/>
    <w:rsid w:val="00ED3D50"/>
    <w:rsid w:val="00ED3E82"/>
    <w:rsid w:val="00ED3F05"/>
    <w:rsid w:val="00ED3FB2"/>
    <w:rsid w:val="00ED44FF"/>
    <w:rsid w:val="00ED467C"/>
    <w:rsid w:val="00ED4E3B"/>
    <w:rsid w:val="00ED514D"/>
    <w:rsid w:val="00ED65F5"/>
    <w:rsid w:val="00ED67D1"/>
    <w:rsid w:val="00ED7578"/>
    <w:rsid w:val="00ED759E"/>
    <w:rsid w:val="00ED79BC"/>
    <w:rsid w:val="00ED7A93"/>
    <w:rsid w:val="00ED7BFA"/>
    <w:rsid w:val="00ED7C50"/>
    <w:rsid w:val="00ED7FAD"/>
    <w:rsid w:val="00EE007F"/>
    <w:rsid w:val="00EE0906"/>
    <w:rsid w:val="00EE1256"/>
    <w:rsid w:val="00EE1B2D"/>
    <w:rsid w:val="00EE1CA2"/>
    <w:rsid w:val="00EE1CEF"/>
    <w:rsid w:val="00EE23BD"/>
    <w:rsid w:val="00EE25D1"/>
    <w:rsid w:val="00EE32B8"/>
    <w:rsid w:val="00EE3408"/>
    <w:rsid w:val="00EE37E0"/>
    <w:rsid w:val="00EE3A0E"/>
    <w:rsid w:val="00EE3CB7"/>
    <w:rsid w:val="00EE3D81"/>
    <w:rsid w:val="00EE4AD3"/>
    <w:rsid w:val="00EE4E2F"/>
    <w:rsid w:val="00EE4EFF"/>
    <w:rsid w:val="00EE5D9C"/>
    <w:rsid w:val="00EE6100"/>
    <w:rsid w:val="00EE6731"/>
    <w:rsid w:val="00EE6AB4"/>
    <w:rsid w:val="00EE6D38"/>
    <w:rsid w:val="00EE74AE"/>
    <w:rsid w:val="00EE7607"/>
    <w:rsid w:val="00EE7D68"/>
    <w:rsid w:val="00EF0013"/>
    <w:rsid w:val="00EF0834"/>
    <w:rsid w:val="00EF107C"/>
    <w:rsid w:val="00EF11D5"/>
    <w:rsid w:val="00EF1322"/>
    <w:rsid w:val="00EF15A2"/>
    <w:rsid w:val="00EF1994"/>
    <w:rsid w:val="00EF247A"/>
    <w:rsid w:val="00EF24F1"/>
    <w:rsid w:val="00EF29F0"/>
    <w:rsid w:val="00EF3189"/>
    <w:rsid w:val="00EF32F3"/>
    <w:rsid w:val="00EF3CC4"/>
    <w:rsid w:val="00EF3ED0"/>
    <w:rsid w:val="00EF401F"/>
    <w:rsid w:val="00EF4A14"/>
    <w:rsid w:val="00EF4C13"/>
    <w:rsid w:val="00EF606D"/>
    <w:rsid w:val="00EF656C"/>
    <w:rsid w:val="00EF68F9"/>
    <w:rsid w:val="00EF7286"/>
    <w:rsid w:val="00EF74BC"/>
    <w:rsid w:val="00EF7527"/>
    <w:rsid w:val="00EF7AF3"/>
    <w:rsid w:val="00EF7D42"/>
    <w:rsid w:val="00F01892"/>
    <w:rsid w:val="00F01CE2"/>
    <w:rsid w:val="00F023D6"/>
    <w:rsid w:val="00F024E5"/>
    <w:rsid w:val="00F025E0"/>
    <w:rsid w:val="00F02AB4"/>
    <w:rsid w:val="00F03544"/>
    <w:rsid w:val="00F04531"/>
    <w:rsid w:val="00F0456C"/>
    <w:rsid w:val="00F04F83"/>
    <w:rsid w:val="00F053DF"/>
    <w:rsid w:val="00F05431"/>
    <w:rsid w:val="00F05881"/>
    <w:rsid w:val="00F05F2C"/>
    <w:rsid w:val="00F05F81"/>
    <w:rsid w:val="00F05FA8"/>
    <w:rsid w:val="00F0624C"/>
    <w:rsid w:val="00F067C1"/>
    <w:rsid w:val="00F06ADC"/>
    <w:rsid w:val="00F06F21"/>
    <w:rsid w:val="00F06F9D"/>
    <w:rsid w:val="00F07A69"/>
    <w:rsid w:val="00F10067"/>
    <w:rsid w:val="00F102F1"/>
    <w:rsid w:val="00F108E5"/>
    <w:rsid w:val="00F1144C"/>
    <w:rsid w:val="00F11C46"/>
    <w:rsid w:val="00F12584"/>
    <w:rsid w:val="00F12A39"/>
    <w:rsid w:val="00F138E8"/>
    <w:rsid w:val="00F1486E"/>
    <w:rsid w:val="00F14AA7"/>
    <w:rsid w:val="00F153F7"/>
    <w:rsid w:val="00F154D3"/>
    <w:rsid w:val="00F15CC1"/>
    <w:rsid w:val="00F15E19"/>
    <w:rsid w:val="00F163AB"/>
    <w:rsid w:val="00F17121"/>
    <w:rsid w:val="00F17214"/>
    <w:rsid w:val="00F17AF9"/>
    <w:rsid w:val="00F207BE"/>
    <w:rsid w:val="00F209C9"/>
    <w:rsid w:val="00F20D2E"/>
    <w:rsid w:val="00F215E2"/>
    <w:rsid w:val="00F21B87"/>
    <w:rsid w:val="00F21C4A"/>
    <w:rsid w:val="00F2252F"/>
    <w:rsid w:val="00F22758"/>
    <w:rsid w:val="00F2288C"/>
    <w:rsid w:val="00F233EF"/>
    <w:rsid w:val="00F234FF"/>
    <w:rsid w:val="00F235F2"/>
    <w:rsid w:val="00F24080"/>
    <w:rsid w:val="00F244FC"/>
    <w:rsid w:val="00F24648"/>
    <w:rsid w:val="00F247E3"/>
    <w:rsid w:val="00F24AD0"/>
    <w:rsid w:val="00F24AD2"/>
    <w:rsid w:val="00F24B39"/>
    <w:rsid w:val="00F24B54"/>
    <w:rsid w:val="00F24DB6"/>
    <w:rsid w:val="00F25007"/>
    <w:rsid w:val="00F25187"/>
    <w:rsid w:val="00F25413"/>
    <w:rsid w:val="00F25D94"/>
    <w:rsid w:val="00F26234"/>
    <w:rsid w:val="00F26A8B"/>
    <w:rsid w:val="00F26B09"/>
    <w:rsid w:val="00F26D9B"/>
    <w:rsid w:val="00F2709C"/>
    <w:rsid w:val="00F271F6"/>
    <w:rsid w:val="00F27873"/>
    <w:rsid w:val="00F27E55"/>
    <w:rsid w:val="00F3063F"/>
    <w:rsid w:val="00F3084C"/>
    <w:rsid w:val="00F30971"/>
    <w:rsid w:val="00F30BEC"/>
    <w:rsid w:val="00F30C64"/>
    <w:rsid w:val="00F314E6"/>
    <w:rsid w:val="00F3175F"/>
    <w:rsid w:val="00F31841"/>
    <w:rsid w:val="00F3212F"/>
    <w:rsid w:val="00F325F0"/>
    <w:rsid w:val="00F3289B"/>
    <w:rsid w:val="00F32E9A"/>
    <w:rsid w:val="00F32FDE"/>
    <w:rsid w:val="00F33027"/>
    <w:rsid w:val="00F3308B"/>
    <w:rsid w:val="00F3311F"/>
    <w:rsid w:val="00F3340E"/>
    <w:rsid w:val="00F33519"/>
    <w:rsid w:val="00F337AD"/>
    <w:rsid w:val="00F3390E"/>
    <w:rsid w:val="00F34383"/>
    <w:rsid w:val="00F34FDC"/>
    <w:rsid w:val="00F35880"/>
    <w:rsid w:val="00F35AE2"/>
    <w:rsid w:val="00F36294"/>
    <w:rsid w:val="00F36378"/>
    <w:rsid w:val="00F374F9"/>
    <w:rsid w:val="00F37635"/>
    <w:rsid w:val="00F37763"/>
    <w:rsid w:val="00F37B2C"/>
    <w:rsid w:val="00F4025C"/>
    <w:rsid w:val="00F408E4"/>
    <w:rsid w:val="00F40AD1"/>
    <w:rsid w:val="00F40BD5"/>
    <w:rsid w:val="00F40F2E"/>
    <w:rsid w:val="00F4132C"/>
    <w:rsid w:val="00F41388"/>
    <w:rsid w:val="00F41F3D"/>
    <w:rsid w:val="00F4277C"/>
    <w:rsid w:val="00F4291A"/>
    <w:rsid w:val="00F42B62"/>
    <w:rsid w:val="00F42D8A"/>
    <w:rsid w:val="00F430FE"/>
    <w:rsid w:val="00F43291"/>
    <w:rsid w:val="00F436DA"/>
    <w:rsid w:val="00F44268"/>
    <w:rsid w:val="00F44836"/>
    <w:rsid w:val="00F44844"/>
    <w:rsid w:val="00F44B67"/>
    <w:rsid w:val="00F44CE9"/>
    <w:rsid w:val="00F4542F"/>
    <w:rsid w:val="00F45831"/>
    <w:rsid w:val="00F45A4E"/>
    <w:rsid w:val="00F45FFC"/>
    <w:rsid w:val="00F460F4"/>
    <w:rsid w:val="00F46832"/>
    <w:rsid w:val="00F46B94"/>
    <w:rsid w:val="00F46F29"/>
    <w:rsid w:val="00F46FF1"/>
    <w:rsid w:val="00F472B1"/>
    <w:rsid w:val="00F4737D"/>
    <w:rsid w:val="00F47ACE"/>
    <w:rsid w:val="00F47BDB"/>
    <w:rsid w:val="00F47C77"/>
    <w:rsid w:val="00F47CD7"/>
    <w:rsid w:val="00F47FE5"/>
    <w:rsid w:val="00F508DF"/>
    <w:rsid w:val="00F509CF"/>
    <w:rsid w:val="00F50DBC"/>
    <w:rsid w:val="00F515D3"/>
    <w:rsid w:val="00F51D49"/>
    <w:rsid w:val="00F51DA8"/>
    <w:rsid w:val="00F52255"/>
    <w:rsid w:val="00F52844"/>
    <w:rsid w:val="00F528E8"/>
    <w:rsid w:val="00F52DC5"/>
    <w:rsid w:val="00F52EDC"/>
    <w:rsid w:val="00F535AA"/>
    <w:rsid w:val="00F53A54"/>
    <w:rsid w:val="00F53AEF"/>
    <w:rsid w:val="00F54399"/>
    <w:rsid w:val="00F548DB"/>
    <w:rsid w:val="00F54918"/>
    <w:rsid w:val="00F55037"/>
    <w:rsid w:val="00F55114"/>
    <w:rsid w:val="00F551F4"/>
    <w:rsid w:val="00F56203"/>
    <w:rsid w:val="00F5624F"/>
    <w:rsid w:val="00F5668A"/>
    <w:rsid w:val="00F5689B"/>
    <w:rsid w:val="00F57CC7"/>
    <w:rsid w:val="00F60EE0"/>
    <w:rsid w:val="00F60FDF"/>
    <w:rsid w:val="00F614E4"/>
    <w:rsid w:val="00F61910"/>
    <w:rsid w:val="00F61937"/>
    <w:rsid w:val="00F620F0"/>
    <w:rsid w:val="00F627D0"/>
    <w:rsid w:val="00F62AC3"/>
    <w:rsid w:val="00F62DF5"/>
    <w:rsid w:val="00F63928"/>
    <w:rsid w:val="00F63CFB"/>
    <w:rsid w:val="00F63F15"/>
    <w:rsid w:val="00F6453B"/>
    <w:rsid w:val="00F64589"/>
    <w:rsid w:val="00F64811"/>
    <w:rsid w:val="00F64C59"/>
    <w:rsid w:val="00F657CA"/>
    <w:rsid w:val="00F65BD3"/>
    <w:rsid w:val="00F65BE9"/>
    <w:rsid w:val="00F664B8"/>
    <w:rsid w:val="00F67C95"/>
    <w:rsid w:val="00F67F89"/>
    <w:rsid w:val="00F70166"/>
    <w:rsid w:val="00F701C8"/>
    <w:rsid w:val="00F708FE"/>
    <w:rsid w:val="00F70B31"/>
    <w:rsid w:val="00F70E7F"/>
    <w:rsid w:val="00F70EE0"/>
    <w:rsid w:val="00F711FD"/>
    <w:rsid w:val="00F71399"/>
    <w:rsid w:val="00F715E3"/>
    <w:rsid w:val="00F716DD"/>
    <w:rsid w:val="00F717E0"/>
    <w:rsid w:val="00F71E12"/>
    <w:rsid w:val="00F71FEC"/>
    <w:rsid w:val="00F72139"/>
    <w:rsid w:val="00F72794"/>
    <w:rsid w:val="00F72998"/>
    <w:rsid w:val="00F72A7E"/>
    <w:rsid w:val="00F73025"/>
    <w:rsid w:val="00F73690"/>
    <w:rsid w:val="00F737E0"/>
    <w:rsid w:val="00F73C82"/>
    <w:rsid w:val="00F73E11"/>
    <w:rsid w:val="00F747F6"/>
    <w:rsid w:val="00F75338"/>
    <w:rsid w:val="00F7560B"/>
    <w:rsid w:val="00F766C1"/>
    <w:rsid w:val="00F76B1C"/>
    <w:rsid w:val="00F76F28"/>
    <w:rsid w:val="00F76FD1"/>
    <w:rsid w:val="00F77035"/>
    <w:rsid w:val="00F77707"/>
    <w:rsid w:val="00F777AD"/>
    <w:rsid w:val="00F778AE"/>
    <w:rsid w:val="00F77BB1"/>
    <w:rsid w:val="00F803A1"/>
    <w:rsid w:val="00F8049A"/>
    <w:rsid w:val="00F80556"/>
    <w:rsid w:val="00F805D6"/>
    <w:rsid w:val="00F80F72"/>
    <w:rsid w:val="00F8105A"/>
    <w:rsid w:val="00F81118"/>
    <w:rsid w:val="00F81212"/>
    <w:rsid w:val="00F814D1"/>
    <w:rsid w:val="00F8180C"/>
    <w:rsid w:val="00F818CB"/>
    <w:rsid w:val="00F81BDC"/>
    <w:rsid w:val="00F82082"/>
    <w:rsid w:val="00F82328"/>
    <w:rsid w:val="00F82357"/>
    <w:rsid w:val="00F8252F"/>
    <w:rsid w:val="00F82D9B"/>
    <w:rsid w:val="00F83192"/>
    <w:rsid w:val="00F83205"/>
    <w:rsid w:val="00F839CB"/>
    <w:rsid w:val="00F83DE0"/>
    <w:rsid w:val="00F840BD"/>
    <w:rsid w:val="00F84781"/>
    <w:rsid w:val="00F84D59"/>
    <w:rsid w:val="00F85073"/>
    <w:rsid w:val="00F8518F"/>
    <w:rsid w:val="00F85D23"/>
    <w:rsid w:val="00F85E55"/>
    <w:rsid w:val="00F85EE5"/>
    <w:rsid w:val="00F8621E"/>
    <w:rsid w:val="00F869C5"/>
    <w:rsid w:val="00F86EC8"/>
    <w:rsid w:val="00F87096"/>
    <w:rsid w:val="00F87266"/>
    <w:rsid w:val="00F87427"/>
    <w:rsid w:val="00F879F7"/>
    <w:rsid w:val="00F87A5B"/>
    <w:rsid w:val="00F9095A"/>
    <w:rsid w:val="00F90AB3"/>
    <w:rsid w:val="00F90FB5"/>
    <w:rsid w:val="00F912DE"/>
    <w:rsid w:val="00F91DC8"/>
    <w:rsid w:val="00F91E87"/>
    <w:rsid w:val="00F91E88"/>
    <w:rsid w:val="00F91E8C"/>
    <w:rsid w:val="00F92857"/>
    <w:rsid w:val="00F92E69"/>
    <w:rsid w:val="00F92F36"/>
    <w:rsid w:val="00F92FFB"/>
    <w:rsid w:val="00F93CF9"/>
    <w:rsid w:val="00F947CA"/>
    <w:rsid w:val="00F94885"/>
    <w:rsid w:val="00F95A51"/>
    <w:rsid w:val="00F96D47"/>
    <w:rsid w:val="00F979C8"/>
    <w:rsid w:val="00FA0110"/>
    <w:rsid w:val="00FA03E1"/>
    <w:rsid w:val="00FA04F3"/>
    <w:rsid w:val="00FA0796"/>
    <w:rsid w:val="00FA0B67"/>
    <w:rsid w:val="00FA0BE3"/>
    <w:rsid w:val="00FA0BEE"/>
    <w:rsid w:val="00FA1014"/>
    <w:rsid w:val="00FA14B1"/>
    <w:rsid w:val="00FA1722"/>
    <w:rsid w:val="00FA1950"/>
    <w:rsid w:val="00FA196E"/>
    <w:rsid w:val="00FA21A6"/>
    <w:rsid w:val="00FA2450"/>
    <w:rsid w:val="00FA2DB5"/>
    <w:rsid w:val="00FA30AC"/>
    <w:rsid w:val="00FA31E3"/>
    <w:rsid w:val="00FA3C27"/>
    <w:rsid w:val="00FA41DF"/>
    <w:rsid w:val="00FA4201"/>
    <w:rsid w:val="00FA433A"/>
    <w:rsid w:val="00FA4496"/>
    <w:rsid w:val="00FA5C47"/>
    <w:rsid w:val="00FA5E7A"/>
    <w:rsid w:val="00FA6045"/>
    <w:rsid w:val="00FA642E"/>
    <w:rsid w:val="00FA65D1"/>
    <w:rsid w:val="00FA660F"/>
    <w:rsid w:val="00FA70C4"/>
    <w:rsid w:val="00FB0B58"/>
    <w:rsid w:val="00FB0D00"/>
    <w:rsid w:val="00FB13AC"/>
    <w:rsid w:val="00FB2514"/>
    <w:rsid w:val="00FB293D"/>
    <w:rsid w:val="00FB297E"/>
    <w:rsid w:val="00FB29B1"/>
    <w:rsid w:val="00FB2EDE"/>
    <w:rsid w:val="00FB310D"/>
    <w:rsid w:val="00FB3209"/>
    <w:rsid w:val="00FB32CB"/>
    <w:rsid w:val="00FB3318"/>
    <w:rsid w:val="00FB381B"/>
    <w:rsid w:val="00FB3BA0"/>
    <w:rsid w:val="00FB3F64"/>
    <w:rsid w:val="00FB5284"/>
    <w:rsid w:val="00FB5966"/>
    <w:rsid w:val="00FB5B18"/>
    <w:rsid w:val="00FB5F9F"/>
    <w:rsid w:val="00FB602A"/>
    <w:rsid w:val="00FB678D"/>
    <w:rsid w:val="00FB6877"/>
    <w:rsid w:val="00FB73F0"/>
    <w:rsid w:val="00FB7628"/>
    <w:rsid w:val="00FB76C0"/>
    <w:rsid w:val="00FB7F1C"/>
    <w:rsid w:val="00FC0325"/>
    <w:rsid w:val="00FC0596"/>
    <w:rsid w:val="00FC07DD"/>
    <w:rsid w:val="00FC0CDD"/>
    <w:rsid w:val="00FC0D53"/>
    <w:rsid w:val="00FC12C3"/>
    <w:rsid w:val="00FC1485"/>
    <w:rsid w:val="00FC15D0"/>
    <w:rsid w:val="00FC1AC5"/>
    <w:rsid w:val="00FC1D27"/>
    <w:rsid w:val="00FC1D79"/>
    <w:rsid w:val="00FC1EC4"/>
    <w:rsid w:val="00FC2A2B"/>
    <w:rsid w:val="00FC2F26"/>
    <w:rsid w:val="00FC310F"/>
    <w:rsid w:val="00FC3295"/>
    <w:rsid w:val="00FC33C4"/>
    <w:rsid w:val="00FC3984"/>
    <w:rsid w:val="00FC3E70"/>
    <w:rsid w:val="00FC456A"/>
    <w:rsid w:val="00FC479A"/>
    <w:rsid w:val="00FC48A3"/>
    <w:rsid w:val="00FC4A58"/>
    <w:rsid w:val="00FC5AEE"/>
    <w:rsid w:val="00FC5E71"/>
    <w:rsid w:val="00FC6099"/>
    <w:rsid w:val="00FC63EB"/>
    <w:rsid w:val="00FC667E"/>
    <w:rsid w:val="00FC67A7"/>
    <w:rsid w:val="00FC6CD2"/>
    <w:rsid w:val="00FC6EA3"/>
    <w:rsid w:val="00FC742C"/>
    <w:rsid w:val="00FC757E"/>
    <w:rsid w:val="00FC7727"/>
    <w:rsid w:val="00FD0458"/>
    <w:rsid w:val="00FD1182"/>
    <w:rsid w:val="00FD1C5A"/>
    <w:rsid w:val="00FD1D6B"/>
    <w:rsid w:val="00FD222A"/>
    <w:rsid w:val="00FD22E6"/>
    <w:rsid w:val="00FD2A39"/>
    <w:rsid w:val="00FD2E80"/>
    <w:rsid w:val="00FD3898"/>
    <w:rsid w:val="00FD3CC3"/>
    <w:rsid w:val="00FD484C"/>
    <w:rsid w:val="00FD4CE4"/>
    <w:rsid w:val="00FD50AA"/>
    <w:rsid w:val="00FD51C6"/>
    <w:rsid w:val="00FD525D"/>
    <w:rsid w:val="00FD54F2"/>
    <w:rsid w:val="00FD5B15"/>
    <w:rsid w:val="00FD5C4A"/>
    <w:rsid w:val="00FD61CB"/>
    <w:rsid w:val="00FD7118"/>
    <w:rsid w:val="00FD760A"/>
    <w:rsid w:val="00FD76DF"/>
    <w:rsid w:val="00FD7A57"/>
    <w:rsid w:val="00FE0A9F"/>
    <w:rsid w:val="00FE0EFC"/>
    <w:rsid w:val="00FE10B0"/>
    <w:rsid w:val="00FE12A6"/>
    <w:rsid w:val="00FE1574"/>
    <w:rsid w:val="00FE180C"/>
    <w:rsid w:val="00FE1C2F"/>
    <w:rsid w:val="00FE1D2F"/>
    <w:rsid w:val="00FE21AC"/>
    <w:rsid w:val="00FE26A3"/>
    <w:rsid w:val="00FE296A"/>
    <w:rsid w:val="00FE2F21"/>
    <w:rsid w:val="00FE3126"/>
    <w:rsid w:val="00FE3204"/>
    <w:rsid w:val="00FE3A81"/>
    <w:rsid w:val="00FE3B44"/>
    <w:rsid w:val="00FE4190"/>
    <w:rsid w:val="00FE41F4"/>
    <w:rsid w:val="00FE42B6"/>
    <w:rsid w:val="00FE42F1"/>
    <w:rsid w:val="00FE442D"/>
    <w:rsid w:val="00FE4A12"/>
    <w:rsid w:val="00FE4CED"/>
    <w:rsid w:val="00FE55D7"/>
    <w:rsid w:val="00FE583C"/>
    <w:rsid w:val="00FE58E6"/>
    <w:rsid w:val="00FE5C73"/>
    <w:rsid w:val="00FE613F"/>
    <w:rsid w:val="00FE65EB"/>
    <w:rsid w:val="00FE676B"/>
    <w:rsid w:val="00FE6CC9"/>
    <w:rsid w:val="00FE78E3"/>
    <w:rsid w:val="00FF0310"/>
    <w:rsid w:val="00FF0444"/>
    <w:rsid w:val="00FF09DE"/>
    <w:rsid w:val="00FF0B48"/>
    <w:rsid w:val="00FF0B86"/>
    <w:rsid w:val="00FF0BF4"/>
    <w:rsid w:val="00FF0F5A"/>
    <w:rsid w:val="00FF10A7"/>
    <w:rsid w:val="00FF167B"/>
    <w:rsid w:val="00FF1863"/>
    <w:rsid w:val="00FF18BB"/>
    <w:rsid w:val="00FF199E"/>
    <w:rsid w:val="00FF1E89"/>
    <w:rsid w:val="00FF219C"/>
    <w:rsid w:val="00FF21CA"/>
    <w:rsid w:val="00FF29DF"/>
    <w:rsid w:val="00FF2D4D"/>
    <w:rsid w:val="00FF3051"/>
    <w:rsid w:val="00FF30C0"/>
    <w:rsid w:val="00FF3797"/>
    <w:rsid w:val="00FF382E"/>
    <w:rsid w:val="00FF3CBD"/>
    <w:rsid w:val="00FF40D9"/>
    <w:rsid w:val="00FF48CB"/>
    <w:rsid w:val="00FF4D6C"/>
    <w:rsid w:val="00FF51E0"/>
    <w:rsid w:val="00FF5A21"/>
    <w:rsid w:val="00FF7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90D0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90D0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90D0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90D05"/>
    <w:rPr>
      <w:sz w:val="20"/>
      <w:szCs w:val="20"/>
    </w:rPr>
  </w:style>
  <w:style w:type="paragraph" w:styleId="a7">
    <w:name w:val="List Paragraph"/>
    <w:basedOn w:val="a"/>
    <w:uiPriority w:val="34"/>
    <w:qFormat/>
    <w:rsid w:val="00DD17A7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DD17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DD17A7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90D0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90D0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90D0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90D05"/>
    <w:rPr>
      <w:sz w:val="20"/>
      <w:szCs w:val="20"/>
    </w:rPr>
  </w:style>
  <w:style w:type="paragraph" w:styleId="a7">
    <w:name w:val="List Paragraph"/>
    <w:basedOn w:val="a"/>
    <w:uiPriority w:val="34"/>
    <w:qFormat/>
    <w:rsid w:val="00DD17A7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DD17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DD17A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0A2340-B4A5-4D8F-A46F-E5226E18D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8</Words>
  <Characters>221</Characters>
  <Application>Microsoft Office Word</Application>
  <DocSecurity>0</DocSecurity>
  <Lines>1</Lines>
  <Paragraphs>1</Paragraphs>
  <ScaleCrop>false</ScaleCrop>
  <Company>Microsoft</Company>
  <LinksUpToDate>false</LinksUpToDate>
  <CharactersWithSpaces>2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g</dc:creator>
  <cp:lastModifiedBy>吳宜樺</cp:lastModifiedBy>
  <cp:revision>5</cp:revision>
  <cp:lastPrinted>2019-05-17T06:48:00Z</cp:lastPrinted>
  <dcterms:created xsi:type="dcterms:W3CDTF">2019-05-16T10:06:00Z</dcterms:created>
  <dcterms:modified xsi:type="dcterms:W3CDTF">2019-05-19T16:40:00Z</dcterms:modified>
</cp:coreProperties>
</file>